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68884D" w14:textId="1B420017" w:rsidR="003B64DC" w:rsidRPr="00756651" w:rsidRDefault="00381985">
      <w:pPr>
        <w:pStyle w:val="FirstParagraph"/>
      </w:pPr>
      <w:r>
        <w:t>[</w:t>
      </w:r>
      <w:r w:rsidR="007802E6" w:rsidRPr="00756651">
        <w:t>Date</w:t>
      </w:r>
      <w:r>
        <w:t xml:space="preserve">] </w:t>
      </w:r>
    </w:p>
    <w:p w14:paraId="7F4198DB" w14:textId="6F108AE8" w:rsidR="003B64DC" w:rsidRDefault="007802E6">
      <w:pPr>
        <w:pStyle w:val="BodyText"/>
      </w:pPr>
      <w:r w:rsidRPr="00756651">
        <w:t xml:space="preserve">Dear </w:t>
      </w:r>
      <w:r w:rsidR="00381985">
        <w:t xml:space="preserve">Dr </w:t>
      </w:r>
      <w:r w:rsidR="000E0959">
        <w:t>[INSERT NAME]</w:t>
      </w:r>
    </w:p>
    <w:p w14:paraId="1292142E" w14:textId="1E0F5ECF" w:rsidR="003B64DC" w:rsidRPr="00541FD8" w:rsidRDefault="00062E43" w:rsidP="00123645">
      <w:pPr>
        <w:pStyle w:val="BodyText"/>
        <w:jc w:val="center"/>
        <w:rPr>
          <w:b/>
        </w:rPr>
      </w:pPr>
      <w:bookmarkStart w:id="0" w:name="_Hlk151714316"/>
      <w:r>
        <w:rPr>
          <w:b/>
        </w:rPr>
        <w:t>2</w:t>
      </w:r>
      <w:r w:rsidR="00C47858">
        <w:rPr>
          <w:b/>
        </w:rPr>
        <w:t>5</w:t>
      </w:r>
      <w:r w:rsidR="0066681A" w:rsidRPr="0066681A">
        <w:rPr>
          <w:b/>
        </w:rPr>
        <w:t>%</w:t>
      </w:r>
      <w:r w:rsidR="007802E6" w:rsidRPr="00AE5BB6">
        <w:rPr>
          <w:b/>
        </w:rPr>
        <w:t xml:space="preserve"> of your patients were recommended a surveillance colonoscopy interval consistent with the NHMRC guidelines. The target is 80% guideline concordance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616"/>
        <w:gridCol w:w="80"/>
        <w:gridCol w:w="5812"/>
        <w:gridCol w:w="1507"/>
      </w:tblGrid>
      <w:tr w:rsidR="003B64DC" w14:paraId="7187B6EA" w14:textId="77777777" w:rsidTr="009034CE">
        <w:trPr>
          <w:jc w:val="center"/>
        </w:trPr>
        <w:tc>
          <w:tcPr>
            <w:tcW w:w="1616" w:type="dxa"/>
            <w:tcBorders>
              <w:top w:val="none" w:sz="0" w:space="0" w:color="000000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bookmarkEnd w:id="0"/>
          <w:p w14:paraId="091CF49E" w14:textId="288D4704" w:rsidR="003B64DC" w:rsidRPr="00541FD8" w:rsidRDefault="0078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</w:rPr>
            </w:pPr>
            <w:r w:rsidRPr="00541FD8">
              <w:rPr>
                <w:rFonts w:eastAsia="Arial" w:hAnsi="Arial" w:cs="Arial"/>
                <w:b/>
                <w:color w:val="000000"/>
              </w:rPr>
              <w:t xml:space="preserve">Why am I receiving this </w:t>
            </w:r>
            <w:r w:rsidR="009C31B3">
              <w:rPr>
                <w:rFonts w:eastAsia="Arial" w:hAnsi="Arial" w:cs="Arial"/>
                <w:b/>
                <w:color w:val="000000"/>
              </w:rPr>
              <w:t>report</w:t>
            </w:r>
            <w:r w:rsidRPr="00541FD8">
              <w:rPr>
                <w:rFonts w:eastAsia="Arial" w:hAnsi="Arial" w:cs="Arial"/>
                <w:b/>
                <w:color w:val="000000"/>
              </w:rPr>
              <w:t>?</w:t>
            </w:r>
          </w:p>
        </w:tc>
        <w:tc>
          <w:tcPr>
            <w:tcW w:w="7399" w:type="dxa"/>
            <w:gridSpan w:val="3"/>
            <w:tcBorders>
              <w:top w:val="none" w:sz="0" w:space="0" w:color="000000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104F3" w14:textId="494BFD6A" w:rsidR="003B64DC" w:rsidRDefault="0038198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t>This report contains feedback on your concordance with the NHMRC-endorsed Cancer Council Australia Surveillance Colonoscopy Guidelines</w:t>
            </w:r>
            <w:r w:rsidRPr="00F833F0">
              <w:rPr>
                <w:vertAlign w:val="superscript"/>
              </w:rPr>
              <w:t>1</w:t>
            </w:r>
            <w:r>
              <w:rPr>
                <w:vertAlign w:val="superscript"/>
              </w:rPr>
              <w:t>,2</w:t>
            </w:r>
            <w:r>
              <w:t xml:space="preserve"> as a part of [HEALTH SERVICE] quality improvement program conducted between </w:t>
            </w:r>
            <w:r w:rsidRPr="00381985">
              <w:t xml:space="preserve">[INSERT </w:t>
            </w:r>
            <w:r w:rsidR="00FB76F3">
              <w:t xml:space="preserve">AUDIT </w:t>
            </w:r>
            <w:r w:rsidR="008A7D31">
              <w:t>PERIOD</w:t>
            </w:r>
            <w:r w:rsidR="007B3F61">
              <w:t xml:space="preserve"> e.g., 01/01/2024 to 31/03/2024</w:t>
            </w:r>
            <w:r w:rsidRPr="00381985">
              <w:t>]</w:t>
            </w:r>
            <w:r>
              <w:t>.</w:t>
            </w:r>
            <w:r w:rsidRPr="00381985">
              <w:t xml:space="preserve"> </w:t>
            </w:r>
          </w:p>
        </w:tc>
      </w:tr>
      <w:tr w:rsidR="00AB5F64" w:rsidRPr="00AB5F64" w14:paraId="76845FA4" w14:textId="77777777" w:rsidTr="009034CE">
        <w:trPr>
          <w:jc w:val="center"/>
        </w:trPr>
        <w:tc>
          <w:tcPr>
            <w:tcW w:w="1616" w:type="dxa"/>
            <w:tcBorders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7EEF0" w14:textId="77777777" w:rsidR="003B64DC" w:rsidRPr="00541FD8" w:rsidRDefault="0078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</w:rPr>
            </w:pPr>
            <w:r w:rsidRPr="00541FD8">
              <w:rPr>
                <w:rFonts w:eastAsia="Arial" w:hAnsi="Arial" w:cs="Arial"/>
                <w:b/>
                <w:color w:val="000000"/>
              </w:rPr>
              <w:t>What is my performance?</w:t>
            </w:r>
          </w:p>
        </w:tc>
        <w:tc>
          <w:tcPr>
            <w:tcW w:w="7399" w:type="dxa"/>
            <w:gridSpan w:val="3"/>
            <w:tcBorders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D980" w14:textId="62FFCA2E" w:rsidR="00ED6F0A" w:rsidRDefault="00AF42A6" w:rsidP="00ED6F0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eastAsia="Arial" w:hAnsi="Arial" w:cs="Arial"/>
                <w:b/>
              </w:rPr>
            </w:pPr>
            <w:r w:rsidRPr="00AB5F64">
              <w:t xml:space="preserve">Your surveillance interval recommendations for audited </w:t>
            </w:r>
            <w:r w:rsidR="00AB5F64">
              <w:t>cases</w:t>
            </w:r>
            <w:r w:rsidRPr="00AB5F64">
              <w:t xml:space="preserve"> shows that</w:t>
            </w:r>
            <w:r w:rsidRPr="00AB5F64">
              <w:rPr>
                <w:b/>
              </w:rPr>
              <w:t xml:space="preserve"> </w:t>
            </w:r>
            <w:r w:rsidR="00062E43">
              <w:rPr>
                <w:b/>
              </w:rPr>
              <w:t>2</w:t>
            </w:r>
            <w:r w:rsidR="00C47858">
              <w:rPr>
                <w:b/>
              </w:rPr>
              <w:t>5</w:t>
            </w:r>
            <w:r w:rsidRPr="00AB5F64">
              <w:rPr>
                <w:b/>
                <w:bCs/>
              </w:rPr>
              <w:t xml:space="preserve">% of your patients had an interval consistent with the </w:t>
            </w:r>
            <w:r w:rsidRPr="00AB5F64">
              <w:rPr>
                <w:rFonts w:eastAsia="Arial" w:hAnsi="Arial" w:cs="Arial"/>
                <w:b/>
              </w:rPr>
              <w:t>guidelines</w:t>
            </w:r>
            <w:r w:rsidR="00162FD9" w:rsidRPr="00AB5F64">
              <w:rPr>
                <w:rFonts w:eastAsia="Arial" w:hAnsi="Arial" w:cs="Arial"/>
                <w:b/>
                <w:bCs/>
              </w:rPr>
              <w:t>.</w:t>
            </w:r>
            <w:r w:rsidRPr="00AB5F64">
              <w:rPr>
                <w:rFonts w:eastAsia="Arial" w:hAnsi="Arial" w:cs="Arial"/>
                <w:b/>
              </w:rPr>
              <w:t xml:space="preserve"> </w:t>
            </w:r>
          </w:p>
          <w:p w14:paraId="54164C92" w14:textId="44101503" w:rsidR="001B7A76" w:rsidRPr="00DB4FF0" w:rsidRDefault="00DB4FF0" w:rsidP="007B3F6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eastAsia="Arial" w:hAnsi="Arial" w:cs="Arial"/>
              </w:rPr>
            </w:pPr>
            <w:r w:rsidRPr="00DB4FF0">
              <w:rPr>
                <w:rFonts w:eastAsia="Arial" w:hAnsi="Arial" w:cs="Arial"/>
              </w:rPr>
              <w:t xml:space="preserve">This is </w:t>
            </w:r>
            <w:r w:rsidR="00C47858">
              <w:rPr>
                <w:rFonts w:eastAsia="Arial" w:hAnsi="Arial" w:cs="Arial"/>
              </w:rPr>
              <w:t>5</w:t>
            </w:r>
            <w:r w:rsidR="00062E43">
              <w:rPr>
                <w:rFonts w:eastAsia="Arial" w:hAnsi="Arial" w:cs="Arial"/>
              </w:rPr>
              <w:t>5</w:t>
            </w:r>
            <w:r w:rsidRPr="00DB4FF0">
              <w:rPr>
                <w:rFonts w:eastAsia="Arial" w:hAnsi="Arial" w:cs="Arial"/>
              </w:rPr>
              <w:t xml:space="preserve">% </w:t>
            </w:r>
            <w:r w:rsidR="00C47858">
              <w:rPr>
                <w:rFonts w:eastAsia="Arial" w:hAnsi="Arial" w:cs="Arial"/>
              </w:rPr>
              <w:t>lower</w:t>
            </w:r>
            <w:r w:rsidRPr="00DB4FF0">
              <w:rPr>
                <w:rFonts w:eastAsia="Arial" w:hAnsi="Arial" w:cs="Arial"/>
              </w:rPr>
              <w:t xml:space="preserve"> than the target guideline concordance (figure).</w:t>
            </w:r>
          </w:p>
        </w:tc>
      </w:tr>
      <w:tr w:rsidR="009034CE" w14:paraId="143BE3DD" w14:textId="77777777" w:rsidTr="009034CE">
        <w:trPr>
          <w:jc w:val="center"/>
        </w:trPr>
        <w:tc>
          <w:tcPr>
            <w:tcW w:w="9015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3FF7" w14:textId="4656F38F" w:rsidR="009034CE" w:rsidRDefault="00AC1F32" w:rsidP="001B7A7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  <w:jc w:val="center"/>
              <w:rPr>
                <w:rFonts w:eastAsia="Arial" w:hAnsi="Arial" w:cs="Arial"/>
                <w:color w:val="000000"/>
              </w:rPr>
            </w:pPr>
            <w:r w:rsidRPr="00AC1F32">
              <w:rPr>
                <w:rFonts w:eastAsia="Arial" w:hAnsi="Arial" w:cs="Arial"/>
                <w:noProof/>
                <w:color w:val="000000"/>
              </w:rPr>
              <w:drawing>
                <wp:inline distT="0" distB="0" distL="0" distR="0" wp14:anchorId="10CA861A" wp14:editId="27D2E550">
                  <wp:extent cx="4238625" cy="230619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6690" cy="2326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64DC" w14:paraId="7BBC9B73" w14:textId="77777777" w:rsidTr="009034CE">
        <w:trPr>
          <w:jc w:val="center"/>
        </w:trPr>
        <w:tc>
          <w:tcPr>
            <w:tcW w:w="169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E45D1" w14:textId="2F9DDFF6" w:rsidR="003B64DC" w:rsidRPr="00541FD8" w:rsidRDefault="0084249D" w:rsidP="009034C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</w:rPr>
            </w:pPr>
            <w:r>
              <w:br w:type="page"/>
            </w:r>
            <w:r w:rsidR="007802E6" w:rsidRPr="00541FD8">
              <w:rPr>
                <w:rFonts w:eastAsia="Arial" w:hAnsi="Arial" w:cs="Arial"/>
                <w:b/>
                <w:color w:val="000000"/>
              </w:rPr>
              <w:t>What should I do with this information?</w:t>
            </w:r>
          </w:p>
        </w:tc>
        <w:tc>
          <w:tcPr>
            <w:tcW w:w="731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9FDBC" w14:textId="174BD5F3" w:rsidR="00685232" w:rsidRDefault="009034CE" w:rsidP="00FB07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  <w:rPr>
                <w:rFonts w:eastAsia="Arial" w:hAnsi="Arial" w:cs="Arial"/>
                <w:color w:val="000000"/>
              </w:rPr>
            </w:pPr>
            <w:r>
              <w:rPr>
                <w:rFonts w:eastAsia="Arial" w:hAnsi="Arial" w:cs="Arial"/>
                <w:color w:val="000000"/>
              </w:rPr>
              <w:t>M</w:t>
            </w:r>
            <w:r w:rsidR="007802E6">
              <w:rPr>
                <w:rFonts w:eastAsia="Arial" w:hAnsi="Arial" w:cs="Arial"/>
                <w:color w:val="000000"/>
              </w:rPr>
              <w:t xml:space="preserve">ore information on your guideline concordance and patient details for non-concordant cases is provided </w:t>
            </w:r>
            <w:r w:rsidR="000704C1">
              <w:rPr>
                <w:rFonts w:eastAsia="Arial" w:hAnsi="Arial" w:cs="Arial"/>
                <w:color w:val="000000"/>
              </w:rPr>
              <w:t>in the tables</w:t>
            </w:r>
            <w:r w:rsidR="007802E6">
              <w:rPr>
                <w:rFonts w:eastAsia="Arial" w:hAnsi="Arial" w:cs="Arial"/>
                <w:color w:val="000000"/>
              </w:rPr>
              <w:t xml:space="preserve"> </w:t>
            </w:r>
            <w:r w:rsidR="00AF1BC3">
              <w:rPr>
                <w:rFonts w:eastAsia="Arial" w:hAnsi="Arial" w:cs="Arial"/>
                <w:color w:val="000000"/>
              </w:rPr>
              <w:t>overleaf</w:t>
            </w:r>
            <w:r w:rsidR="007802E6">
              <w:rPr>
                <w:rFonts w:eastAsia="Arial" w:hAnsi="Arial" w:cs="Arial"/>
                <w:color w:val="000000"/>
              </w:rPr>
              <w:t xml:space="preserve">. </w:t>
            </w:r>
          </w:p>
          <w:p w14:paraId="33F93D97" w14:textId="408FC9DD" w:rsidR="003B64DC" w:rsidRDefault="007802E6" w:rsidP="00FB07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</w:pPr>
            <w:r>
              <w:rPr>
                <w:rFonts w:eastAsia="Arial" w:hAnsi="Arial" w:cs="Arial"/>
                <w:color w:val="000000"/>
              </w:rPr>
              <w:t>We invite you to reflect on your data and consider whether there are opportunities for you to harmonise your interval recommendations with best practice guidance</w:t>
            </w:r>
            <w:r w:rsidR="00685232" w:rsidRPr="00685232">
              <w:rPr>
                <w:rFonts w:eastAsia="Arial" w:hAnsi="Arial" w:cs="Arial"/>
                <w:color w:val="000000"/>
                <w:vertAlign w:val="superscript"/>
              </w:rPr>
              <w:t>1</w:t>
            </w:r>
            <w:r w:rsidR="00207D66">
              <w:rPr>
                <w:rFonts w:eastAsia="Arial" w:hAnsi="Arial" w:cs="Arial"/>
                <w:color w:val="000000"/>
                <w:vertAlign w:val="superscript"/>
              </w:rPr>
              <w:t>,2</w:t>
            </w:r>
            <w:r>
              <w:rPr>
                <w:rFonts w:eastAsia="Arial" w:hAnsi="Arial" w:cs="Arial"/>
                <w:color w:val="000000"/>
              </w:rPr>
              <w:t>.</w:t>
            </w:r>
          </w:p>
        </w:tc>
      </w:tr>
      <w:tr w:rsidR="003B64DC" w14:paraId="31560694" w14:textId="77777777" w:rsidTr="00AC1F32">
        <w:trPr>
          <w:jc w:val="center"/>
        </w:trPr>
        <w:tc>
          <w:tcPr>
            <w:tcW w:w="169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DD0A4" w14:textId="77777777" w:rsidR="0000047B" w:rsidRDefault="0000047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eastAsia="Arial" w:hAnsi="Arial" w:cs="Arial"/>
                <w:b/>
                <w:color w:val="000000"/>
              </w:rPr>
            </w:pPr>
          </w:p>
          <w:p w14:paraId="3934B85A" w14:textId="77777777" w:rsidR="0000047B" w:rsidRDefault="0000047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eastAsia="Arial" w:hAnsi="Arial" w:cs="Arial"/>
                <w:b/>
                <w:color w:val="000000"/>
              </w:rPr>
            </w:pPr>
          </w:p>
          <w:p w14:paraId="0DA48391" w14:textId="33EA2907" w:rsidR="003B64DC" w:rsidRPr="00541FD8" w:rsidRDefault="0078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</w:rPr>
            </w:pPr>
            <w:r w:rsidRPr="00541FD8">
              <w:rPr>
                <w:rFonts w:eastAsia="Arial" w:hAnsi="Arial" w:cs="Arial"/>
                <w:b/>
                <w:color w:val="000000"/>
              </w:rPr>
              <w:t>How can I improve my guideline concordance?</w:t>
            </w:r>
          </w:p>
        </w:tc>
        <w:tc>
          <w:tcPr>
            <w:tcW w:w="5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C255" w14:textId="32218C5F" w:rsidR="00123645" w:rsidRDefault="00621E8D" w:rsidP="00AC1F32">
            <w:pPr>
              <w:spacing w:before="120"/>
            </w:pPr>
            <w:r>
              <w:t>V</w:t>
            </w:r>
            <w:r w:rsidR="00AB5F64">
              <w:t>isit</w:t>
            </w:r>
            <w:r w:rsidR="0000047B">
              <w:t xml:space="preserve"> </w:t>
            </w:r>
            <w:r w:rsidR="007B3F61">
              <w:t xml:space="preserve">the </w:t>
            </w:r>
            <w:r w:rsidR="00A57BFF" w:rsidRPr="00F97CA3">
              <w:rPr>
                <w:b/>
                <w:bCs/>
                <w:i/>
                <w:iCs/>
              </w:rPr>
              <w:t>Value In Care – optimising surveillance COLonoscopy (</w:t>
            </w:r>
            <w:r w:rsidR="00123645" w:rsidRPr="00F97CA3">
              <w:rPr>
                <w:b/>
                <w:bCs/>
                <w:i/>
                <w:iCs/>
              </w:rPr>
              <w:t>VIC-COL</w:t>
            </w:r>
            <w:r w:rsidR="00A57BFF" w:rsidRPr="00F97CA3">
              <w:rPr>
                <w:b/>
                <w:bCs/>
                <w:i/>
                <w:iCs/>
              </w:rPr>
              <w:t>)</w:t>
            </w:r>
            <w:r w:rsidR="00123645">
              <w:t xml:space="preserve"> website to access best practice resources, including guidelines, patient resources and webinars on surveillance colonoscopy </w:t>
            </w:r>
            <w:r w:rsidR="00C47858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C320C07" wp14:editId="7410E2D0">
                  <wp:simplePos x="0" y="0"/>
                  <wp:positionH relativeFrom="column">
                    <wp:posOffset>4081145</wp:posOffset>
                  </wp:positionH>
                  <wp:positionV relativeFrom="paragraph">
                    <wp:posOffset>702945</wp:posOffset>
                  </wp:positionV>
                  <wp:extent cx="724535" cy="80327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QR - polypapp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4535" cy="80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B0732">
              <w:t>(</w:t>
            </w:r>
            <w:hyperlink r:id="rId10" w:history="1">
              <w:r w:rsidR="00FB0732" w:rsidRPr="00DE37B0">
                <w:rPr>
                  <w:rStyle w:val="Hyperlink"/>
                </w:rPr>
                <w:t>https://www.monash.edu/medicine/sphpm/units/clinical-epidemiology-cabrini/vic-col</w:t>
              </w:r>
            </w:hyperlink>
            <w:r w:rsidR="00FB0732">
              <w:t>)</w:t>
            </w:r>
          </w:p>
          <w:p w14:paraId="21AAFF30" w14:textId="700ED1E2" w:rsidR="00123645" w:rsidRDefault="00123645" w:rsidP="00123645">
            <w:r>
              <w:t xml:space="preserve">Use </w:t>
            </w:r>
            <w:proofErr w:type="spellStart"/>
            <w:r>
              <w:t>Polyp.app</w:t>
            </w:r>
            <w:proofErr w:type="spellEnd"/>
            <w:r>
              <w:t>, a tool to support guideline uptake (</w:t>
            </w:r>
            <w:hyperlink r:id="rId11" w:history="1">
              <w:r w:rsidRPr="00D9723F">
                <w:rPr>
                  <w:rStyle w:val="Hyperlink"/>
                </w:rPr>
                <w:t>https://polyp.app</w:t>
              </w:r>
              <w:r w:rsidR="00D9723F" w:rsidRPr="00D9723F">
                <w:rPr>
                  <w:rStyle w:val="Hyperlink"/>
                </w:rPr>
                <w:t>/</w:t>
              </w:r>
            </w:hyperlink>
            <w:r>
              <w:t xml:space="preserve"> or QR code) </w:t>
            </w:r>
          </w:p>
          <w:p w14:paraId="33975D67" w14:textId="30D6C305" w:rsidR="00123645" w:rsidRDefault="00123645" w:rsidP="00123645">
            <w:r>
              <w:lastRenderedPageBreak/>
              <w:t>Consider the details of your non-concordant cases (Table 2) and whether guideline-recommended intervals may be appropriate for these and other future like case</w:t>
            </w:r>
            <w:r w:rsidR="00FB0732">
              <w:t>s</w:t>
            </w:r>
          </w:p>
          <w:p w14:paraId="7B57FDA8" w14:textId="209B035D" w:rsidR="003B64DC" w:rsidRDefault="00123645" w:rsidP="00FB0732">
            <w:r>
              <w:t>Take the opportunity to educate your patients about the benefits, harms and best practice guidance for surveillance colonoscopy</w:t>
            </w:r>
          </w:p>
        </w:tc>
        <w:tc>
          <w:tcPr>
            <w:tcW w:w="1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B07C5" w14:textId="3136B8E3" w:rsidR="003B64DC" w:rsidRDefault="003B64DC" w:rsidP="00FB07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</w:pPr>
          </w:p>
        </w:tc>
      </w:tr>
      <w:tr w:rsidR="003B64DC" w14:paraId="461045C3" w14:textId="77777777" w:rsidTr="00AC1F32">
        <w:trPr>
          <w:jc w:val="center"/>
        </w:trPr>
        <w:tc>
          <w:tcPr>
            <w:tcW w:w="169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738E7" w14:textId="77777777" w:rsidR="003B64DC" w:rsidRPr="00541FD8" w:rsidRDefault="0078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</w:rPr>
            </w:pPr>
            <w:r w:rsidRPr="00541FD8">
              <w:rPr>
                <w:rFonts w:eastAsia="Arial" w:hAnsi="Arial" w:cs="Arial"/>
                <w:b/>
                <w:color w:val="000000"/>
              </w:rPr>
              <w:t xml:space="preserve">How will I benefit from this? </w:t>
            </w:r>
          </w:p>
        </w:tc>
        <w:tc>
          <w:tcPr>
            <w:tcW w:w="731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EC74A" w14:textId="3129D203" w:rsidR="003B64DC" w:rsidRDefault="007802E6" w:rsidP="00FB07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</w:pPr>
            <w:r>
              <w:rPr>
                <w:rFonts w:eastAsia="Arial" w:hAnsi="Arial" w:cs="Arial"/>
                <w:color w:val="000000"/>
              </w:rPr>
              <w:t xml:space="preserve">Time spent reviewing this feedback and exploring improvement opportunities will contribute towards your annual </w:t>
            </w:r>
            <w:r w:rsidRPr="00F2292E">
              <w:rPr>
                <w:rFonts w:eastAsia="Arial" w:hAnsi="Arial" w:cs="Arial"/>
                <w:b/>
                <w:bCs/>
                <w:color w:val="000000"/>
              </w:rPr>
              <w:t>AHPRA Continuing Professional Development (CPD) requirement</w:t>
            </w:r>
            <w:r w:rsidR="00621E8D">
              <w:rPr>
                <w:rFonts w:eastAsia="Arial" w:hAnsi="Arial" w:cs="Arial"/>
                <w:color w:val="000000"/>
              </w:rPr>
              <w:t>.</w:t>
            </w:r>
            <w:r>
              <w:rPr>
                <w:rFonts w:eastAsia="Arial" w:hAnsi="Arial" w:cs="Arial"/>
                <w:color w:val="000000"/>
              </w:rPr>
              <w:t xml:space="preserve"> </w:t>
            </w:r>
          </w:p>
        </w:tc>
      </w:tr>
    </w:tbl>
    <w:p w14:paraId="2563225B" w14:textId="77777777" w:rsidR="007B0A78" w:rsidRDefault="007B0A78" w:rsidP="00E654F0">
      <w:pPr>
        <w:pStyle w:val="BodyText"/>
      </w:pPr>
    </w:p>
    <w:p w14:paraId="79EAAFDA" w14:textId="0DB802DB" w:rsidR="00E654F0" w:rsidRDefault="007F19E5" w:rsidP="00E654F0">
      <w:pPr>
        <w:pStyle w:val="BodyText"/>
      </w:pPr>
      <w:r>
        <w:t>W</w:t>
      </w:r>
      <w:r w:rsidR="00E654F0" w:rsidRPr="00487A35">
        <w:t xml:space="preserve">e hope you have found this information useful. </w:t>
      </w:r>
      <w:r w:rsidR="00487A35" w:rsidRPr="00487A35">
        <w:t xml:space="preserve"> If you have any questions or suggestions on how we can </w:t>
      </w:r>
      <w:r w:rsidR="00EC61C2">
        <w:t xml:space="preserve">improve </w:t>
      </w:r>
      <w:r w:rsidR="007B3F61">
        <w:t>this feedback</w:t>
      </w:r>
      <w:r w:rsidR="00EC61C2">
        <w:t>,</w:t>
      </w:r>
      <w:r w:rsidR="00487A35" w:rsidRPr="00487A35">
        <w:t xml:space="preserve"> please contact:</w:t>
      </w:r>
    </w:p>
    <w:p w14:paraId="43998185" w14:textId="35D49D60" w:rsidR="007B0A78" w:rsidRDefault="004565B6" w:rsidP="00766DD4">
      <w:pPr>
        <w:pStyle w:val="BodyText"/>
        <w:rPr>
          <w:b/>
          <w:bCs/>
          <w:sz w:val="22"/>
          <w:szCs w:val="22"/>
        </w:rPr>
      </w:pPr>
      <w:r>
        <w:t xml:space="preserve">[INSERT </w:t>
      </w:r>
      <w:r w:rsidR="00AB5F64">
        <w:t>REPRESENTATIVES OF THE HOSPITAL QUALITY IMPROVEMENT OR AUDIT TEAM HERE</w:t>
      </w:r>
      <w:r>
        <w:t xml:space="preserve">] </w:t>
      </w:r>
    </w:p>
    <w:p w14:paraId="706554C9" w14:textId="77777777" w:rsidR="00765CB9" w:rsidRDefault="00765CB9" w:rsidP="002A4CF9">
      <w:pPr>
        <w:pStyle w:val="BodyText"/>
        <w:spacing w:after="120"/>
        <w:rPr>
          <w:b/>
          <w:bCs/>
          <w:sz w:val="22"/>
          <w:szCs w:val="22"/>
        </w:rPr>
      </w:pPr>
    </w:p>
    <w:p w14:paraId="5AC1FEBD" w14:textId="50B5FADA" w:rsidR="007B0A78" w:rsidRDefault="002A4CF9" w:rsidP="002A4CF9">
      <w:pPr>
        <w:pStyle w:val="BodyText"/>
        <w:spacing w:after="120"/>
        <w:rPr>
          <w:b/>
        </w:rPr>
      </w:pPr>
      <w:r w:rsidRPr="00302B37">
        <w:rPr>
          <w:b/>
          <w:bCs/>
          <w:sz w:val="22"/>
          <w:szCs w:val="22"/>
        </w:rPr>
        <w:t>References</w:t>
      </w:r>
      <w:r w:rsidRPr="00302B37">
        <w:rPr>
          <w:b/>
          <w:bCs/>
          <w:sz w:val="22"/>
          <w:szCs w:val="22"/>
        </w:rPr>
        <w:br/>
      </w:r>
      <w:r w:rsidR="00302B37" w:rsidRPr="00302B37">
        <w:rPr>
          <w:bCs/>
          <w:sz w:val="22"/>
          <w:szCs w:val="22"/>
          <w:vertAlign w:val="superscript"/>
        </w:rPr>
        <w:t>1</w:t>
      </w:r>
      <w:r w:rsidR="00302B37">
        <w:rPr>
          <w:bCs/>
          <w:sz w:val="22"/>
          <w:szCs w:val="22"/>
          <w:vertAlign w:val="superscript"/>
        </w:rPr>
        <w:t xml:space="preserve"> </w:t>
      </w:r>
      <w:r w:rsidR="00302B37" w:rsidRPr="00302B37">
        <w:rPr>
          <w:bCs/>
          <w:sz w:val="22"/>
          <w:szCs w:val="22"/>
        </w:rPr>
        <w:t xml:space="preserve">Cancer Council Australia (2018). Cancer Council Australia Surveillance Colonoscopy Guidelines Working Party. Clinical practice guidelines for surveillance colonoscopy.  </w:t>
      </w:r>
      <w:hyperlink r:id="rId12" w:history="1">
        <w:r w:rsidR="00D8728E">
          <w:rPr>
            <w:rStyle w:val="Hyperlink"/>
            <w:bCs/>
            <w:sz w:val="22"/>
            <w:szCs w:val="22"/>
          </w:rPr>
          <w:t>https://www.cancer.org.au/clinical-guidelines/bowel-cancer/surveillance-colonoscopy</w:t>
        </w:r>
      </w:hyperlink>
      <w:r w:rsidR="00302B37">
        <w:rPr>
          <w:bCs/>
          <w:sz w:val="22"/>
          <w:szCs w:val="22"/>
        </w:rPr>
        <w:br/>
      </w:r>
      <w:r w:rsidR="00302B37" w:rsidRPr="00302B37">
        <w:rPr>
          <w:bCs/>
          <w:sz w:val="22"/>
          <w:szCs w:val="22"/>
          <w:vertAlign w:val="superscript"/>
        </w:rPr>
        <w:t>2</w:t>
      </w:r>
      <w:r w:rsidR="00302B37">
        <w:rPr>
          <w:bCs/>
          <w:sz w:val="22"/>
          <w:szCs w:val="22"/>
          <w:vertAlign w:val="superscript"/>
        </w:rPr>
        <w:t xml:space="preserve"> </w:t>
      </w:r>
      <w:r w:rsidR="00302B37" w:rsidRPr="00302B37">
        <w:rPr>
          <w:bCs/>
          <w:sz w:val="22"/>
          <w:szCs w:val="22"/>
        </w:rPr>
        <w:t>Cancer Council Australia (20</w:t>
      </w:r>
      <w:r w:rsidR="002C6736">
        <w:rPr>
          <w:bCs/>
          <w:sz w:val="22"/>
          <w:szCs w:val="22"/>
        </w:rPr>
        <w:t>23</w:t>
      </w:r>
      <w:r w:rsidR="00302B37" w:rsidRPr="00302B37">
        <w:rPr>
          <w:bCs/>
          <w:sz w:val="22"/>
          <w:szCs w:val="22"/>
        </w:rPr>
        <w:t xml:space="preserve">). Cancer Council Australia Colorectal Cancer Guidelines Working Party. Clinical practice guidelines for the prevention, early detection and management of colorectal cancer. </w:t>
      </w:r>
      <w:hyperlink r:id="rId13" w:history="1">
        <w:r w:rsidR="002C6736">
          <w:rPr>
            <w:rStyle w:val="Hyperlink"/>
            <w:bCs/>
            <w:sz w:val="22"/>
            <w:szCs w:val="22"/>
          </w:rPr>
          <w:t>https://www.cancer.org.au/clinical-guidelines/bowel-cancer/colorectal-cancer</w:t>
        </w:r>
      </w:hyperlink>
      <w:r w:rsidR="00302B37">
        <w:rPr>
          <w:bCs/>
          <w:sz w:val="22"/>
          <w:szCs w:val="22"/>
        </w:rPr>
        <w:t xml:space="preserve"> </w:t>
      </w:r>
    </w:p>
    <w:p w14:paraId="75D6C511" w14:textId="77777777" w:rsidR="009E7BBA" w:rsidRDefault="009E7BBA" w:rsidP="002A4CF9">
      <w:pPr>
        <w:pStyle w:val="BodyText"/>
        <w:spacing w:after="120"/>
        <w:rPr>
          <w:b/>
        </w:rPr>
      </w:pPr>
    </w:p>
    <w:p w14:paraId="226CF406" w14:textId="2F5F4B41" w:rsidR="003B64DC" w:rsidRDefault="007802E6" w:rsidP="002A4CF9">
      <w:pPr>
        <w:pStyle w:val="BodyText"/>
        <w:spacing w:after="120"/>
        <w:rPr>
          <w:b/>
        </w:rPr>
      </w:pPr>
      <w:r w:rsidRPr="00381BD1">
        <w:rPr>
          <w:b/>
        </w:rPr>
        <w:t xml:space="preserve">Table 1. Timing of your surveillance interval recommendations for </w:t>
      </w:r>
      <w:r w:rsidR="0000266A">
        <w:rPr>
          <w:b/>
        </w:rPr>
        <w:t>th</w:t>
      </w:r>
      <w:r w:rsidR="00AB5F64">
        <w:rPr>
          <w:b/>
        </w:rPr>
        <w:t>is</w:t>
      </w:r>
      <w:r w:rsidR="00296635">
        <w:rPr>
          <w:b/>
        </w:rPr>
        <w:t xml:space="preserve"> </w:t>
      </w:r>
      <w:r w:rsidR="0000266A">
        <w:rPr>
          <w:b/>
        </w:rPr>
        <w:t>period</w:t>
      </w:r>
      <w:r w:rsidR="00AB5F64">
        <w:rPr>
          <w:b/>
        </w:rPr>
        <w:t xml:space="preserve"> </w:t>
      </w:r>
      <w:r w:rsidR="00AB5F64" w:rsidRPr="00AB5F64">
        <w:rPr>
          <w:b/>
        </w:rPr>
        <w:t>[</w:t>
      </w:r>
      <w:r w:rsidR="00AB5F64" w:rsidRPr="00766DD4">
        <w:rPr>
          <w:bCs/>
        </w:rPr>
        <w:t>INSERT</w:t>
      </w:r>
      <w:r w:rsidR="00B67B19" w:rsidRPr="00766DD4">
        <w:rPr>
          <w:bCs/>
        </w:rPr>
        <w:t xml:space="preserve"> DATES FOR AUDIT PERIOD</w:t>
      </w:r>
      <w:r w:rsidR="00AB5F64" w:rsidRPr="00AB5F64">
        <w:rPr>
          <w:b/>
        </w:rPr>
        <w:t>]</w:t>
      </w:r>
      <w:r w:rsidR="00C30750">
        <w:rPr>
          <w:b/>
        </w:rPr>
        <w:t xml:space="preserve"> </w:t>
      </w:r>
      <w:r w:rsidRPr="00381BD1">
        <w:rPr>
          <w:b/>
        </w:rPr>
        <w:t>compared to the NHMRC guidelines</w:t>
      </w:r>
      <w:r w:rsidR="00C30750">
        <w:rPr>
          <w:b/>
        </w:rPr>
        <w:t>. [</w:t>
      </w:r>
      <w:r w:rsidR="00C30750" w:rsidRPr="00766DD4">
        <w:rPr>
          <w:bCs/>
        </w:rPr>
        <w:t>ADDITIONAL COLUMNS AND RES</w:t>
      </w:r>
      <w:r w:rsidR="00EC5D5A" w:rsidRPr="00766DD4">
        <w:rPr>
          <w:bCs/>
        </w:rPr>
        <w:t>ULT</w:t>
      </w:r>
      <w:r w:rsidR="00C30750" w:rsidRPr="00766DD4">
        <w:rPr>
          <w:bCs/>
        </w:rPr>
        <w:t xml:space="preserve">S MAY BE ADDED TO TABLE 1 WHEN </w:t>
      </w:r>
      <w:r w:rsidR="00EC5D5A" w:rsidRPr="00766DD4">
        <w:rPr>
          <w:bCs/>
        </w:rPr>
        <w:t>NEW</w:t>
      </w:r>
      <w:r w:rsidR="00C30750" w:rsidRPr="00766DD4">
        <w:rPr>
          <w:bCs/>
        </w:rPr>
        <w:t xml:space="preserve"> AUDIT DATA BECOME AVAILABLE</w:t>
      </w:r>
      <w:r w:rsidR="00C30750">
        <w:rPr>
          <w:b/>
        </w:rPr>
        <w:t xml:space="preserve">] 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3823"/>
        <w:gridCol w:w="4252"/>
      </w:tblGrid>
      <w:tr w:rsidR="00DA51FF" w:rsidRPr="009343AA" w14:paraId="563BE8C1" w14:textId="77777777" w:rsidTr="00766DD4">
        <w:trPr>
          <w:trHeight w:val="537"/>
        </w:trPr>
        <w:tc>
          <w:tcPr>
            <w:tcW w:w="3823" w:type="dxa"/>
          </w:tcPr>
          <w:p w14:paraId="2F928989" w14:textId="77777777" w:rsidR="00DA51FF" w:rsidRPr="009343AA" w:rsidRDefault="00DA51FF" w:rsidP="009D29AA">
            <w:pPr>
              <w:rPr>
                <w:b/>
                <w:bCs/>
              </w:rPr>
            </w:pPr>
            <w:r w:rsidRPr="009343AA">
              <w:rPr>
                <w:b/>
                <w:bCs/>
              </w:rPr>
              <w:t>Timing of your interval recommendations compared to the guideline</w:t>
            </w:r>
            <w:r>
              <w:rPr>
                <w:b/>
                <w:bCs/>
              </w:rPr>
              <w:t>s</w:t>
            </w:r>
          </w:p>
        </w:tc>
        <w:tc>
          <w:tcPr>
            <w:tcW w:w="4252" w:type="dxa"/>
          </w:tcPr>
          <w:p w14:paraId="04CB7729" w14:textId="77777777" w:rsidR="00DA51FF" w:rsidRDefault="00DA51FF" w:rsidP="009D29AA">
            <w:pPr>
              <w:jc w:val="center"/>
              <w:rPr>
                <w:rFonts w:eastAsia="Arial" w:hAnsi="Arial" w:cs="Arial"/>
                <w:b/>
                <w:color w:val="000000"/>
              </w:rPr>
            </w:pPr>
          </w:p>
          <w:p w14:paraId="0CA720C9" w14:textId="6C784316" w:rsidR="00DA51FF" w:rsidRDefault="00DA51FF" w:rsidP="009D29AA">
            <w:pPr>
              <w:jc w:val="center"/>
              <w:rPr>
                <w:rFonts w:eastAsia="Arial" w:hAnsi="Arial" w:cs="Arial"/>
                <w:b/>
                <w:color w:val="000000"/>
              </w:rPr>
            </w:pPr>
            <w:r>
              <w:rPr>
                <w:rFonts w:eastAsia="Arial" w:hAnsi="Arial" w:cs="Arial"/>
                <w:b/>
                <w:color w:val="000000"/>
              </w:rPr>
              <w:t xml:space="preserve">CURRENT PERIOD </w:t>
            </w:r>
          </w:p>
          <w:p w14:paraId="02A17E0A" w14:textId="1AE8CA34" w:rsidR="00DA51FF" w:rsidRDefault="00E25C26" w:rsidP="009D29AA">
            <w:pPr>
              <w:jc w:val="center"/>
              <w:rPr>
                <w:rFonts w:eastAsia="Arial" w:hAnsi="Arial" w:cs="Arial"/>
                <w:b/>
                <w:color w:val="000000"/>
              </w:rPr>
            </w:pPr>
            <w:r>
              <w:rPr>
                <w:rFonts w:eastAsia="Arial" w:hAnsi="Arial" w:cs="Arial"/>
                <w:b/>
                <w:color w:val="000000"/>
              </w:rPr>
              <w:t>[</w:t>
            </w:r>
            <w:r w:rsidR="00DA51FF">
              <w:rPr>
                <w:rFonts w:eastAsia="Arial" w:hAnsi="Arial" w:cs="Arial"/>
                <w:b/>
                <w:color w:val="000000"/>
              </w:rPr>
              <w:t>e.g.</w:t>
            </w:r>
            <w:r>
              <w:rPr>
                <w:rFonts w:eastAsia="Arial" w:hAnsi="Arial" w:cs="Arial"/>
                <w:b/>
                <w:color w:val="000000"/>
              </w:rPr>
              <w:t>,</w:t>
            </w:r>
            <w:r w:rsidR="00DA51FF">
              <w:rPr>
                <w:rFonts w:eastAsia="Arial" w:hAnsi="Arial" w:cs="Arial"/>
                <w:b/>
                <w:color w:val="000000"/>
              </w:rPr>
              <w:t xml:space="preserve"> 1 Jan 2024 to 31 Mar 2024</w:t>
            </w:r>
            <w:r>
              <w:rPr>
                <w:rFonts w:eastAsia="Arial" w:hAnsi="Arial" w:cs="Arial"/>
                <w:b/>
                <w:color w:val="000000"/>
              </w:rPr>
              <w:t>]</w:t>
            </w:r>
          </w:p>
          <w:p w14:paraId="086CEFE5" w14:textId="77777777" w:rsidR="00DA51FF" w:rsidRPr="0066681A" w:rsidRDefault="00DA51FF" w:rsidP="009D29AA">
            <w:pPr>
              <w:jc w:val="center"/>
              <w:rPr>
                <w:rFonts w:eastAsia="Arial" w:hAnsi="Arial" w:cs="Arial"/>
                <w:b/>
                <w:color w:val="000000"/>
              </w:rPr>
            </w:pPr>
            <w:r>
              <w:rPr>
                <w:rFonts w:eastAsia="Arial" w:hAnsi="Arial" w:cs="Arial"/>
                <w:b/>
                <w:color w:val="000000"/>
              </w:rPr>
              <w:t>% (n)</w:t>
            </w:r>
          </w:p>
        </w:tc>
      </w:tr>
      <w:tr w:rsidR="00DA51FF" w14:paraId="4FD53AF3" w14:textId="77777777" w:rsidTr="00766DD4">
        <w:trPr>
          <w:trHeight w:val="180"/>
        </w:trPr>
        <w:tc>
          <w:tcPr>
            <w:tcW w:w="3823" w:type="dxa"/>
          </w:tcPr>
          <w:p w14:paraId="535D064D" w14:textId="77777777" w:rsidR="00DA51FF" w:rsidRDefault="00DA51FF" w:rsidP="009D29AA">
            <w:r>
              <w:t>Concordant</w:t>
            </w:r>
          </w:p>
        </w:tc>
        <w:tc>
          <w:tcPr>
            <w:tcW w:w="4252" w:type="dxa"/>
          </w:tcPr>
          <w:p w14:paraId="2C65936B" w14:textId="5CB297CE" w:rsidR="00DA51FF" w:rsidRPr="00901D15" w:rsidRDefault="00DA51FF" w:rsidP="009D29AA">
            <w:pPr>
              <w:jc w:val="center"/>
              <w:rPr>
                <w:rFonts w:eastAsia="Arial" w:hAnsi="Arial" w:cs="Arial"/>
                <w:color w:val="000000"/>
              </w:rPr>
            </w:pPr>
            <w:r>
              <w:t>25</w:t>
            </w:r>
            <w:r w:rsidRPr="001E55E7">
              <w:t>% (</w:t>
            </w:r>
            <w:r w:rsidR="00E25C26">
              <w:t>4</w:t>
            </w:r>
            <w:r w:rsidRPr="001E55E7">
              <w:t>)</w:t>
            </w:r>
          </w:p>
        </w:tc>
      </w:tr>
      <w:tr w:rsidR="00DA51FF" w14:paraId="2617FA98" w14:textId="77777777" w:rsidTr="00766DD4">
        <w:trPr>
          <w:trHeight w:val="180"/>
        </w:trPr>
        <w:tc>
          <w:tcPr>
            <w:tcW w:w="3823" w:type="dxa"/>
          </w:tcPr>
          <w:p w14:paraId="42435644" w14:textId="085646A7" w:rsidR="00DA51FF" w:rsidRDefault="00E25C26" w:rsidP="009D29AA">
            <w:r>
              <w:t>E</w:t>
            </w:r>
            <w:r w:rsidR="00DA51FF">
              <w:t>arly</w:t>
            </w:r>
          </w:p>
        </w:tc>
        <w:tc>
          <w:tcPr>
            <w:tcW w:w="4252" w:type="dxa"/>
          </w:tcPr>
          <w:p w14:paraId="46362436" w14:textId="4A769A91" w:rsidR="00DA51FF" w:rsidRPr="00901D15" w:rsidRDefault="00DA51FF" w:rsidP="009D29AA">
            <w:pPr>
              <w:jc w:val="center"/>
              <w:rPr>
                <w:rFonts w:eastAsia="Arial" w:hAnsi="Arial" w:cs="Arial"/>
                <w:color w:val="000000"/>
              </w:rPr>
            </w:pPr>
            <w:r>
              <w:t>50</w:t>
            </w:r>
            <w:r w:rsidRPr="001E55E7">
              <w:t>% (</w:t>
            </w:r>
            <w:r w:rsidR="00E25C26">
              <w:t>8</w:t>
            </w:r>
            <w:r w:rsidRPr="001E55E7">
              <w:t>)</w:t>
            </w:r>
          </w:p>
        </w:tc>
      </w:tr>
      <w:tr w:rsidR="00DA51FF" w14:paraId="0428E52E" w14:textId="77777777" w:rsidTr="00766DD4">
        <w:trPr>
          <w:trHeight w:val="180"/>
        </w:trPr>
        <w:tc>
          <w:tcPr>
            <w:tcW w:w="3823" w:type="dxa"/>
          </w:tcPr>
          <w:p w14:paraId="00F55DEF" w14:textId="067ADFE3" w:rsidR="00DA51FF" w:rsidRDefault="00E25C26" w:rsidP="009D29AA">
            <w:r>
              <w:t>L</w:t>
            </w:r>
            <w:r w:rsidR="00DA51FF">
              <w:t>ate</w:t>
            </w:r>
          </w:p>
        </w:tc>
        <w:tc>
          <w:tcPr>
            <w:tcW w:w="4252" w:type="dxa"/>
          </w:tcPr>
          <w:p w14:paraId="761E517B" w14:textId="4314999F" w:rsidR="00DA51FF" w:rsidRPr="00901D15" w:rsidRDefault="00DA51FF" w:rsidP="009D29AA">
            <w:pPr>
              <w:jc w:val="center"/>
              <w:rPr>
                <w:rFonts w:eastAsia="Arial" w:hAnsi="Arial" w:cs="Arial"/>
                <w:color w:val="000000"/>
              </w:rPr>
            </w:pPr>
            <w:r>
              <w:t>25</w:t>
            </w:r>
            <w:r w:rsidRPr="001E55E7">
              <w:t>% (</w:t>
            </w:r>
            <w:r w:rsidR="00E25C26">
              <w:t>4</w:t>
            </w:r>
            <w:r w:rsidRPr="001E55E7">
              <w:t>)</w:t>
            </w:r>
          </w:p>
        </w:tc>
      </w:tr>
      <w:tr w:rsidR="00DA51FF" w14:paraId="653CC9FA" w14:textId="77777777" w:rsidTr="00766DD4">
        <w:trPr>
          <w:trHeight w:val="331"/>
        </w:trPr>
        <w:tc>
          <w:tcPr>
            <w:tcW w:w="3823" w:type="dxa"/>
          </w:tcPr>
          <w:p w14:paraId="2FECD52D" w14:textId="77777777" w:rsidR="00DA51FF" w:rsidRDefault="00DA51FF" w:rsidP="009D29AA">
            <w:r>
              <w:t>No surveillance recommended</w:t>
            </w:r>
          </w:p>
        </w:tc>
        <w:tc>
          <w:tcPr>
            <w:tcW w:w="4252" w:type="dxa"/>
          </w:tcPr>
          <w:p w14:paraId="3E192211" w14:textId="77777777" w:rsidR="00DA51FF" w:rsidRPr="00901D15" w:rsidRDefault="00DA51FF" w:rsidP="009D29AA">
            <w:pPr>
              <w:jc w:val="center"/>
              <w:rPr>
                <w:rFonts w:eastAsia="Arial" w:hAnsi="Arial" w:cs="Arial"/>
                <w:color w:val="000000"/>
              </w:rPr>
            </w:pPr>
            <w:r>
              <w:t>0</w:t>
            </w:r>
            <w:r w:rsidRPr="001E55E7">
              <w:t>% (</w:t>
            </w:r>
            <w:r>
              <w:t>0</w:t>
            </w:r>
            <w:r w:rsidRPr="001E55E7">
              <w:t>)</w:t>
            </w:r>
          </w:p>
        </w:tc>
      </w:tr>
    </w:tbl>
    <w:p w14:paraId="0587662E" w14:textId="3B88384B" w:rsidR="00E25C26" w:rsidRDefault="00694993" w:rsidP="00694993">
      <w:pPr>
        <w:pStyle w:val="BodyText"/>
      </w:pPr>
      <w:bookmarkStart w:id="1" w:name="_Hlk151479866"/>
      <w:r w:rsidRPr="00381BD1">
        <w:rPr>
          <w:b/>
        </w:rPr>
        <w:lastRenderedPageBreak/>
        <w:t>Table 2. Individual patient data</w:t>
      </w:r>
      <w:r>
        <w:rPr>
          <w:b/>
        </w:rPr>
        <w:t xml:space="preserve"> for the current period</w:t>
      </w:r>
      <w:r>
        <w:rPr>
          <w:b/>
        </w:rPr>
        <w:br/>
      </w:r>
      <w:r>
        <w:t xml:space="preserve">Highlighted in </w:t>
      </w:r>
      <w:r w:rsidRPr="00381BD1">
        <w:rPr>
          <w:b/>
        </w:rPr>
        <w:t>bold</w:t>
      </w:r>
      <w:r>
        <w:t xml:space="preserve"> are cases where there is a discrepancy between your recommendation and the guidelines. Please note that only you receive this dat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25C26" w14:paraId="136F6122" w14:textId="77777777" w:rsidTr="00E25C26">
        <w:tc>
          <w:tcPr>
            <w:tcW w:w="2337" w:type="dxa"/>
          </w:tcPr>
          <w:p w14:paraId="7A69B1EE" w14:textId="7735FFD9" w:rsidR="00E25C26" w:rsidRDefault="00E25C26" w:rsidP="00694993">
            <w:pPr>
              <w:pStyle w:val="BodyText"/>
            </w:pPr>
            <w:r w:rsidRPr="0066681A">
              <w:rPr>
                <w:rFonts w:asciiTheme="majorHAnsi" w:eastAsia="Arial" w:hAnsiTheme="majorHAnsi" w:cstheme="majorHAnsi"/>
                <w:b/>
                <w:color w:val="000000"/>
              </w:rPr>
              <w:t>Patient URN</w:t>
            </w:r>
          </w:p>
        </w:tc>
        <w:tc>
          <w:tcPr>
            <w:tcW w:w="2337" w:type="dxa"/>
          </w:tcPr>
          <w:p w14:paraId="43DBFD48" w14:textId="41CB64E5" w:rsidR="00E25C26" w:rsidRDefault="00E25C26" w:rsidP="00694993">
            <w:pPr>
              <w:pStyle w:val="BodyText"/>
            </w:pPr>
            <w:r w:rsidRPr="0066681A">
              <w:rPr>
                <w:rFonts w:asciiTheme="majorHAnsi" w:eastAsia="Arial" w:hAnsiTheme="majorHAnsi" w:cstheme="majorHAnsi"/>
                <w:b/>
                <w:color w:val="000000"/>
              </w:rPr>
              <w:t>Procedure date</w:t>
            </w:r>
          </w:p>
        </w:tc>
        <w:tc>
          <w:tcPr>
            <w:tcW w:w="2338" w:type="dxa"/>
          </w:tcPr>
          <w:p w14:paraId="69909CBA" w14:textId="2F3FE9BA" w:rsidR="00E25C26" w:rsidRDefault="00E25C26" w:rsidP="00694993">
            <w:pPr>
              <w:pStyle w:val="BodyText"/>
            </w:pPr>
            <w:r w:rsidRPr="0066681A">
              <w:rPr>
                <w:rFonts w:asciiTheme="majorHAnsi" w:eastAsia="Arial" w:hAnsiTheme="majorHAnsi" w:cstheme="majorHAnsi"/>
                <w:b/>
                <w:color w:val="000000"/>
              </w:rPr>
              <w:t>Your recommendation</w:t>
            </w:r>
          </w:p>
        </w:tc>
        <w:tc>
          <w:tcPr>
            <w:tcW w:w="2338" w:type="dxa"/>
          </w:tcPr>
          <w:p w14:paraId="6BD98926" w14:textId="66789455" w:rsidR="00E25C26" w:rsidRDefault="00E25C26" w:rsidP="00694993">
            <w:pPr>
              <w:pStyle w:val="BodyText"/>
            </w:pPr>
            <w:r w:rsidRPr="0066681A">
              <w:rPr>
                <w:rFonts w:asciiTheme="majorHAnsi" w:eastAsia="Arial" w:hAnsiTheme="majorHAnsi" w:cstheme="majorHAnsi"/>
                <w:b/>
                <w:color w:val="000000"/>
              </w:rPr>
              <w:t>Guideline recommendation</w:t>
            </w:r>
          </w:p>
        </w:tc>
      </w:tr>
      <w:tr w:rsidR="00E25C26" w14:paraId="0E4E006B" w14:textId="77777777" w:rsidTr="00E25C26">
        <w:tc>
          <w:tcPr>
            <w:tcW w:w="2337" w:type="dxa"/>
          </w:tcPr>
          <w:p w14:paraId="32EDFF3D" w14:textId="7506E1C3" w:rsidR="00E25C26" w:rsidRDefault="00E25C26" w:rsidP="00694993">
            <w:pPr>
              <w:pStyle w:val="BodyText"/>
            </w:pPr>
            <w:r w:rsidRPr="002C6736">
              <w:rPr>
                <w:rFonts w:asciiTheme="majorHAnsi" w:hAnsiTheme="majorHAnsi" w:cstheme="majorHAnsi"/>
                <w:b/>
              </w:rPr>
              <w:t>[</w:t>
            </w:r>
            <w:r>
              <w:rPr>
                <w:rFonts w:asciiTheme="majorHAnsi" w:hAnsiTheme="majorHAnsi" w:cstheme="majorHAnsi"/>
                <w:b/>
              </w:rPr>
              <w:t>insert URN HERE</w:t>
            </w:r>
            <w:r w:rsidR="007B49A1">
              <w:rPr>
                <w:rFonts w:asciiTheme="majorHAnsi" w:hAnsiTheme="majorHAnsi" w:cstheme="majorHAnsi"/>
                <w:b/>
              </w:rPr>
              <w:t xml:space="preserve"> e.g., </w:t>
            </w:r>
            <w:r w:rsidR="00765CB9">
              <w:rPr>
                <w:rFonts w:asciiTheme="majorHAnsi" w:hAnsiTheme="majorHAnsi" w:cstheme="majorHAnsi"/>
                <w:b/>
              </w:rPr>
              <w:t>010100</w:t>
            </w:r>
            <w:r w:rsidRPr="002C6736">
              <w:rPr>
                <w:rFonts w:asciiTheme="majorHAnsi" w:hAnsiTheme="majorHAnsi" w:cstheme="majorHAnsi"/>
                <w:b/>
              </w:rPr>
              <w:t>]</w:t>
            </w:r>
          </w:p>
        </w:tc>
        <w:tc>
          <w:tcPr>
            <w:tcW w:w="2337" w:type="dxa"/>
          </w:tcPr>
          <w:p w14:paraId="6F658F3D" w14:textId="6A1CA465" w:rsidR="00E25C26" w:rsidRPr="007B49A1" w:rsidRDefault="00E25C26" w:rsidP="00694993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18/01/2024</w:t>
            </w:r>
          </w:p>
        </w:tc>
        <w:tc>
          <w:tcPr>
            <w:tcW w:w="2338" w:type="dxa"/>
          </w:tcPr>
          <w:p w14:paraId="26350D53" w14:textId="64150956" w:rsidR="00E25C26" w:rsidRPr="007B49A1" w:rsidRDefault="004A078C" w:rsidP="00694993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5</w:t>
            </w:r>
            <w:r w:rsidR="00E25C26" w:rsidRPr="007B49A1">
              <w:rPr>
                <w:b/>
              </w:rPr>
              <w:t xml:space="preserve"> years</w:t>
            </w:r>
          </w:p>
        </w:tc>
        <w:tc>
          <w:tcPr>
            <w:tcW w:w="2338" w:type="dxa"/>
          </w:tcPr>
          <w:p w14:paraId="5C4CEDDC" w14:textId="2F238CDD" w:rsidR="00E25C26" w:rsidRPr="007B49A1" w:rsidRDefault="004A078C" w:rsidP="00694993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10</w:t>
            </w:r>
            <w:r w:rsidR="00E25C26" w:rsidRPr="007B49A1">
              <w:rPr>
                <w:b/>
              </w:rPr>
              <w:t xml:space="preserve"> years</w:t>
            </w:r>
          </w:p>
        </w:tc>
      </w:tr>
      <w:tr w:rsidR="004A078C" w:rsidRPr="007B49A1" w14:paraId="6A8BA195" w14:textId="77777777" w:rsidTr="009D29AA">
        <w:tc>
          <w:tcPr>
            <w:tcW w:w="2337" w:type="dxa"/>
          </w:tcPr>
          <w:p w14:paraId="03FD0317" w14:textId="77777777" w:rsidR="004A078C" w:rsidRPr="007B49A1" w:rsidRDefault="004A078C" w:rsidP="009D29AA">
            <w:pPr>
              <w:pStyle w:val="BodyText"/>
            </w:pPr>
            <w:r w:rsidRPr="007B49A1">
              <w:t>[]</w:t>
            </w:r>
          </w:p>
        </w:tc>
        <w:tc>
          <w:tcPr>
            <w:tcW w:w="2337" w:type="dxa"/>
          </w:tcPr>
          <w:p w14:paraId="1C6C3617" w14:textId="77777777" w:rsidR="004A078C" w:rsidRPr="007B49A1" w:rsidRDefault="004A078C" w:rsidP="009D29AA">
            <w:pPr>
              <w:pStyle w:val="BodyText"/>
            </w:pPr>
            <w:r w:rsidRPr="007B49A1">
              <w:t>23/01/2024</w:t>
            </w:r>
          </w:p>
        </w:tc>
        <w:tc>
          <w:tcPr>
            <w:tcW w:w="2338" w:type="dxa"/>
          </w:tcPr>
          <w:p w14:paraId="7E63D4B0" w14:textId="77777777" w:rsidR="004A078C" w:rsidRPr="007B49A1" w:rsidRDefault="004A078C" w:rsidP="009D29AA">
            <w:pPr>
              <w:pStyle w:val="BodyText"/>
            </w:pPr>
            <w:r w:rsidRPr="007B49A1">
              <w:t>3 years</w:t>
            </w:r>
          </w:p>
        </w:tc>
        <w:tc>
          <w:tcPr>
            <w:tcW w:w="2338" w:type="dxa"/>
          </w:tcPr>
          <w:p w14:paraId="56E356F4" w14:textId="77777777" w:rsidR="004A078C" w:rsidRPr="007B49A1" w:rsidRDefault="004A078C" w:rsidP="009D29AA">
            <w:pPr>
              <w:pStyle w:val="BodyText"/>
            </w:pPr>
            <w:r w:rsidRPr="007B49A1">
              <w:t>3 years</w:t>
            </w:r>
          </w:p>
        </w:tc>
      </w:tr>
      <w:tr w:rsidR="00E25C26" w14:paraId="3A2F2898" w14:textId="77777777" w:rsidTr="00E25C26">
        <w:tc>
          <w:tcPr>
            <w:tcW w:w="2337" w:type="dxa"/>
          </w:tcPr>
          <w:p w14:paraId="2DE951EE" w14:textId="135C34F0" w:rsidR="004A078C" w:rsidRDefault="00E25C26" w:rsidP="00694993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6AF8D32D" w14:textId="7B508CBA" w:rsidR="00E25C26" w:rsidRPr="007B49A1" w:rsidRDefault="00E25C26" w:rsidP="00694993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23/01/2024</w:t>
            </w:r>
          </w:p>
        </w:tc>
        <w:tc>
          <w:tcPr>
            <w:tcW w:w="2338" w:type="dxa"/>
          </w:tcPr>
          <w:p w14:paraId="66CA5CA2" w14:textId="7672EF3F" w:rsidR="00E25C26" w:rsidRPr="007B49A1" w:rsidRDefault="007B49A1" w:rsidP="00694993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3</w:t>
            </w:r>
            <w:r w:rsidR="00E25C26" w:rsidRPr="007B49A1">
              <w:rPr>
                <w:b/>
              </w:rPr>
              <w:t xml:space="preserve"> years</w:t>
            </w:r>
          </w:p>
        </w:tc>
        <w:tc>
          <w:tcPr>
            <w:tcW w:w="2338" w:type="dxa"/>
          </w:tcPr>
          <w:p w14:paraId="7C509348" w14:textId="36799406" w:rsidR="00E25C26" w:rsidRPr="007B49A1" w:rsidRDefault="007B49A1" w:rsidP="00694993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≤1</w:t>
            </w:r>
            <w:r w:rsidR="00E25C26" w:rsidRPr="007B49A1">
              <w:rPr>
                <w:b/>
              </w:rPr>
              <w:t xml:space="preserve"> year</w:t>
            </w:r>
          </w:p>
        </w:tc>
      </w:tr>
      <w:tr w:rsidR="00E25C26" w14:paraId="3517A320" w14:textId="77777777" w:rsidTr="00E25C26">
        <w:tc>
          <w:tcPr>
            <w:tcW w:w="2337" w:type="dxa"/>
          </w:tcPr>
          <w:p w14:paraId="3E35173A" w14:textId="5C128833" w:rsidR="00E25C26" w:rsidRDefault="00E25C26" w:rsidP="00694993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15C8D4E7" w14:textId="7C098285" w:rsidR="00E25C26" w:rsidRPr="007B49A1" w:rsidRDefault="004A078C" w:rsidP="00694993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23/01/2024</w:t>
            </w:r>
          </w:p>
        </w:tc>
        <w:tc>
          <w:tcPr>
            <w:tcW w:w="2338" w:type="dxa"/>
          </w:tcPr>
          <w:p w14:paraId="549C6AAC" w14:textId="648450FD" w:rsidR="00E25C26" w:rsidRPr="007B49A1" w:rsidRDefault="00E25C26" w:rsidP="00694993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3 years</w:t>
            </w:r>
          </w:p>
        </w:tc>
        <w:tc>
          <w:tcPr>
            <w:tcW w:w="2338" w:type="dxa"/>
          </w:tcPr>
          <w:p w14:paraId="0FB530A3" w14:textId="71308584" w:rsidR="00E25C26" w:rsidRPr="007B49A1" w:rsidRDefault="00E25C26" w:rsidP="00694993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5 years</w:t>
            </w:r>
          </w:p>
        </w:tc>
      </w:tr>
      <w:tr w:rsidR="007B49A1" w14:paraId="69317001" w14:textId="77777777" w:rsidTr="00E25C26">
        <w:tc>
          <w:tcPr>
            <w:tcW w:w="2337" w:type="dxa"/>
          </w:tcPr>
          <w:p w14:paraId="78B7BA7A" w14:textId="56957126" w:rsidR="007B49A1" w:rsidRDefault="007B49A1" w:rsidP="007B49A1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3B79E29E" w14:textId="7427F565" w:rsidR="007B49A1" w:rsidRPr="007B49A1" w:rsidRDefault="007B49A1" w:rsidP="007B49A1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30/01/2024</w:t>
            </w:r>
          </w:p>
        </w:tc>
        <w:tc>
          <w:tcPr>
            <w:tcW w:w="2338" w:type="dxa"/>
          </w:tcPr>
          <w:p w14:paraId="4DF78A75" w14:textId="7D1154BF" w:rsidR="007B49A1" w:rsidRPr="007B49A1" w:rsidRDefault="007B49A1" w:rsidP="007B49A1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3 years</w:t>
            </w:r>
          </w:p>
        </w:tc>
        <w:tc>
          <w:tcPr>
            <w:tcW w:w="2338" w:type="dxa"/>
          </w:tcPr>
          <w:p w14:paraId="2C879A26" w14:textId="6D7F02E6" w:rsidR="007B49A1" w:rsidRPr="007B49A1" w:rsidRDefault="007B49A1" w:rsidP="007B49A1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5 years</w:t>
            </w:r>
          </w:p>
        </w:tc>
      </w:tr>
      <w:tr w:rsidR="007B49A1" w:rsidRPr="007B49A1" w14:paraId="6AE4E1C9" w14:textId="77777777" w:rsidTr="00E25C26">
        <w:tc>
          <w:tcPr>
            <w:tcW w:w="2337" w:type="dxa"/>
          </w:tcPr>
          <w:p w14:paraId="28A2CC27" w14:textId="77777777" w:rsidR="007B49A1" w:rsidRPr="007B49A1" w:rsidRDefault="007B49A1" w:rsidP="007B49A1">
            <w:pPr>
              <w:pStyle w:val="BodyText"/>
            </w:pPr>
            <w:r w:rsidRPr="007B49A1">
              <w:t>[]</w:t>
            </w:r>
          </w:p>
        </w:tc>
        <w:tc>
          <w:tcPr>
            <w:tcW w:w="2337" w:type="dxa"/>
          </w:tcPr>
          <w:p w14:paraId="087EBC54" w14:textId="1271A6CE" w:rsidR="007B49A1" w:rsidRPr="007B49A1" w:rsidRDefault="007B49A1" w:rsidP="007B49A1">
            <w:pPr>
              <w:pStyle w:val="BodyText"/>
            </w:pPr>
            <w:r w:rsidRPr="007B49A1">
              <w:t>30/01/2024</w:t>
            </w:r>
          </w:p>
        </w:tc>
        <w:tc>
          <w:tcPr>
            <w:tcW w:w="2338" w:type="dxa"/>
          </w:tcPr>
          <w:p w14:paraId="010B92EC" w14:textId="157B27F9" w:rsidR="007B49A1" w:rsidRPr="007B49A1" w:rsidRDefault="007B49A1" w:rsidP="007B49A1">
            <w:pPr>
              <w:pStyle w:val="BodyText"/>
            </w:pPr>
            <w:r w:rsidRPr="007B49A1">
              <w:t>3 years</w:t>
            </w:r>
          </w:p>
        </w:tc>
        <w:tc>
          <w:tcPr>
            <w:tcW w:w="2338" w:type="dxa"/>
          </w:tcPr>
          <w:p w14:paraId="34102840" w14:textId="6DC395F2" w:rsidR="007B49A1" w:rsidRPr="007B49A1" w:rsidRDefault="007B49A1" w:rsidP="007B49A1">
            <w:pPr>
              <w:pStyle w:val="BodyText"/>
            </w:pPr>
            <w:r w:rsidRPr="007B49A1">
              <w:t>3 years</w:t>
            </w:r>
          </w:p>
        </w:tc>
      </w:tr>
      <w:tr w:rsidR="00E25C26" w14:paraId="6275266F" w14:textId="77777777" w:rsidTr="00E25C26">
        <w:tc>
          <w:tcPr>
            <w:tcW w:w="2337" w:type="dxa"/>
          </w:tcPr>
          <w:p w14:paraId="69B6CCBF" w14:textId="77777777" w:rsidR="00E25C26" w:rsidRDefault="00E25C26" w:rsidP="009D29AA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24D9B30D" w14:textId="69D90906" w:rsidR="00E25C26" w:rsidRPr="007B49A1" w:rsidRDefault="004A078C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06</w:t>
            </w:r>
            <w:r w:rsidR="00E25C26" w:rsidRPr="007B49A1">
              <w:rPr>
                <w:b/>
              </w:rPr>
              <w:t>/02/2024</w:t>
            </w:r>
          </w:p>
        </w:tc>
        <w:tc>
          <w:tcPr>
            <w:tcW w:w="2338" w:type="dxa"/>
          </w:tcPr>
          <w:p w14:paraId="4EB6B045" w14:textId="409EC1E2" w:rsidR="00E25C26" w:rsidRPr="007B49A1" w:rsidRDefault="007B49A1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3</w:t>
            </w:r>
            <w:r w:rsidR="00E25C26" w:rsidRPr="007B49A1">
              <w:rPr>
                <w:b/>
              </w:rPr>
              <w:t xml:space="preserve"> years</w:t>
            </w:r>
          </w:p>
        </w:tc>
        <w:tc>
          <w:tcPr>
            <w:tcW w:w="2338" w:type="dxa"/>
          </w:tcPr>
          <w:p w14:paraId="519529E5" w14:textId="2F255FBF" w:rsidR="00E25C26" w:rsidRPr="007B49A1" w:rsidRDefault="007B49A1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≤1</w:t>
            </w:r>
            <w:r w:rsidR="00E25C26" w:rsidRPr="007B49A1">
              <w:rPr>
                <w:b/>
              </w:rPr>
              <w:t xml:space="preserve"> year</w:t>
            </w:r>
          </w:p>
        </w:tc>
      </w:tr>
      <w:tr w:rsidR="007B49A1" w:rsidRPr="007B49A1" w14:paraId="7864B14E" w14:textId="77777777" w:rsidTr="00E25C26">
        <w:tc>
          <w:tcPr>
            <w:tcW w:w="2337" w:type="dxa"/>
          </w:tcPr>
          <w:p w14:paraId="43504DE9" w14:textId="77777777" w:rsidR="007B49A1" w:rsidRPr="007B49A1" w:rsidRDefault="007B49A1" w:rsidP="007B49A1">
            <w:pPr>
              <w:pStyle w:val="BodyText"/>
            </w:pPr>
            <w:r w:rsidRPr="007B49A1">
              <w:t>[]</w:t>
            </w:r>
          </w:p>
        </w:tc>
        <w:tc>
          <w:tcPr>
            <w:tcW w:w="2337" w:type="dxa"/>
          </w:tcPr>
          <w:p w14:paraId="7AC9B876" w14:textId="63EE5E3A" w:rsidR="007B49A1" w:rsidRPr="007B49A1" w:rsidRDefault="007B49A1" w:rsidP="007B49A1">
            <w:pPr>
              <w:pStyle w:val="BodyText"/>
            </w:pPr>
            <w:r w:rsidRPr="007B49A1">
              <w:t>06/02/2024</w:t>
            </w:r>
          </w:p>
        </w:tc>
        <w:tc>
          <w:tcPr>
            <w:tcW w:w="2338" w:type="dxa"/>
          </w:tcPr>
          <w:p w14:paraId="27B67863" w14:textId="4AE0BBC0" w:rsidR="007B49A1" w:rsidRPr="007B49A1" w:rsidRDefault="007B49A1" w:rsidP="007B49A1">
            <w:pPr>
              <w:pStyle w:val="BodyText"/>
            </w:pPr>
            <w:r w:rsidRPr="007B49A1">
              <w:t>5 years</w:t>
            </w:r>
          </w:p>
        </w:tc>
        <w:tc>
          <w:tcPr>
            <w:tcW w:w="2338" w:type="dxa"/>
          </w:tcPr>
          <w:p w14:paraId="1E3528A3" w14:textId="62B9AD5E" w:rsidR="007B49A1" w:rsidRPr="007B49A1" w:rsidRDefault="007B49A1" w:rsidP="007B49A1">
            <w:pPr>
              <w:pStyle w:val="BodyText"/>
            </w:pPr>
            <w:r w:rsidRPr="007B49A1">
              <w:t>5 years</w:t>
            </w:r>
          </w:p>
        </w:tc>
      </w:tr>
      <w:tr w:rsidR="007B49A1" w14:paraId="45B71702" w14:textId="77777777" w:rsidTr="00E25C26">
        <w:tc>
          <w:tcPr>
            <w:tcW w:w="2337" w:type="dxa"/>
          </w:tcPr>
          <w:p w14:paraId="227D61F1" w14:textId="59012DE3" w:rsidR="007B49A1" w:rsidRDefault="007B49A1" w:rsidP="007B49A1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3F23307E" w14:textId="53F36BF4" w:rsidR="007B49A1" w:rsidRPr="007B49A1" w:rsidRDefault="007B49A1" w:rsidP="007B49A1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20/02/2024</w:t>
            </w:r>
          </w:p>
        </w:tc>
        <w:tc>
          <w:tcPr>
            <w:tcW w:w="2338" w:type="dxa"/>
          </w:tcPr>
          <w:p w14:paraId="440838BA" w14:textId="26613C5F" w:rsidR="007B49A1" w:rsidRPr="007B49A1" w:rsidRDefault="007B49A1" w:rsidP="007B49A1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5 years</w:t>
            </w:r>
          </w:p>
        </w:tc>
        <w:tc>
          <w:tcPr>
            <w:tcW w:w="2338" w:type="dxa"/>
          </w:tcPr>
          <w:p w14:paraId="0A750114" w14:textId="3C9F2BC3" w:rsidR="007B49A1" w:rsidRPr="007B49A1" w:rsidRDefault="007B49A1" w:rsidP="007B49A1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10 years</w:t>
            </w:r>
          </w:p>
        </w:tc>
      </w:tr>
      <w:tr w:rsidR="00E25C26" w:rsidRPr="007B49A1" w14:paraId="374B49B3" w14:textId="77777777" w:rsidTr="00E25C26">
        <w:tc>
          <w:tcPr>
            <w:tcW w:w="2337" w:type="dxa"/>
          </w:tcPr>
          <w:p w14:paraId="1BFA9127" w14:textId="77777777" w:rsidR="00E25C26" w:rsidRPr="007B49A1" w:rsidRDefault="00E25C26" w:rsidP="009D29AA">
            <w:pPr>
              <w:pStyle w:val="BodyText"/>
            </w:pPr>
            <w:r w:rsidRPr="007B49A1">
              <w:t>[]</w:t>
            </w:r>
          </w:p>
        </w:tc>
        <w:tc>
          <w:tcPr>
            <w:tcW w:w="2337" w:type="dxa"/>
          </w:tcPr>
          <w:p w14:paraId="769F4E72" w14:textId="682D9740" w:rsidR="00E25C26" w:rsidRPr="007B49A1" w:rsidRDefault="004A078C" w:rsidP="009D29AA">
            <w:pPr>
              <w:pStyle w:val="BodyText"/>
            </w:pPr>
            <w:r w:rsidRPr="007B49A1">
              <w:t>05/03/2024</w:t>
            </w:r>
          </w:p>
        </w:tc>
        <w:tc>
          <w:tcPr>
            <w:tcW w:w="2338" w:type="dxa"/>
          </w:tcPr>
          <w:p w14:paraId="58915DFA" w14:textId="77777777" w:rsidR="00E25C26" w:rsidRPr="007B49A1" w:rsidRDefault="00E25C26" w:rsidP="009D29AA">
            <w:pPr>
              <w:pStyle w:val="BodyText"/>
            </w:pPr>
            <w:r w:rsidRPr="007B49A1">
              <w:t>3 years</w:t>
            </w:r>
          </w:p>
        </w:tc>
        <w:tc>
          <w:tcPr>
            <w:tcW w:w="2338" w:type="dxa"/>
          </w:tcPr>
          <w:p w14:paraId="5BCF35AE" w14:textId="77777777" w:rsidR="00E25C26" w:rsidRPr="007B49A1" w:rsidRDefault="00E25C26" w:rsidP="009D29AA">
            <w:pPr>
              <w:pStyle w:val="BodyText"/>
            </w:pPr>
            <w:r w:rsidRPr="007B49A1">
              <w:t>3 years</w:t>
            </w:r>
          </w:p>
        </w:tc>
      </w:tr>
      <w:tr w:rsidR="00E25C26" w14:paraId="39039384" w14:textId="77777777" w:rsidTr="00E25C26">
        <w:tc>
          <w:tcPr>
            <w:tcW w:w="2337" w:type="dxa"/>
          </w:tcPr>
          <w:p w14:paraId="5E572AAC" w14:textId="77777777" w:rsidR="00E25C26" w:rsidRDefault="00E25C26" w:rsidP="009D29AA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510CEFBC" w14:textId="282CEA2A" w:rsidR="00E25C26" w:rsidRPr="007B49A1" w:rsidRDefault="004A078C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05/03/2024</w:t>
            </w:r>
          </w:p>
        </w:tc>
        <w:tc>
          <w:tcPr>
            <w:tcW w:w="2338" w:type="dxa"/>
          </w:tcPr>
          <w:p w14:paraId="7855E4AC" w14:textId="59434DA3" w:rsidR="00E25C26" w:rsidRPr="007B49A1" w:rsidRDefault="007B49A1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5</w:t>
            </w:r>
            <w:r w:rsidR="00E25C26" w:rsidRPr="007B49A1">
              <w:rPr>
                <w:b/>
              </w:rPr>
              <w:t xml:space="preserve"> years</w:t>
            </w:r>
          </w:p>
        </w:tc>
        <w:tc>
          <w:tcPr>
            <w:tcW w:w="2338" w:type="dxa"/>
          </w:tcPr>
          <w:p w14:paraId="12329179" w14:textId="415EBB92" w:rsidR="00E25C26" w:rsidRPr="007B49A1" w:rsidRDefault="007B49A1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10</w:t>
            </w:r>
            <w:r w:rsidR="00E25C26" w:rsidRPr="007B49A1">
              <w:rPr>
                <w:b/>
              </w:rPr>
              <w:t xml:space="preserve"> years</w:t>
            </w:r>
          </w:p>
        </w:tc>
      </w:tr>
      <w:tr w:rsidR="00E25C26" w14:paraId="0AEAD070" w14:textId="77777777" w:rsidTr="00E25C26">
        <w:tc>
          <w:tcPr>
            <w:tcW w:w="2337" w:type="dxa"/>
          </w:tcPr>
          <w:p w14:paraId="593F1082" w14:textId="77777777" w:rsidR="00E25C26" w:rsidRDefault="00E25C26" w:rsidP="009D29AA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63693818" w14:textId="08552F7F" w:rsidR="00E25C26" w:rsidRPr="007B49A1" w:rsidRDefault="004A078C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19/03/2024</w:t>
            </w:r>
          </w:p>
        </w:tc>
        <w:tc>
          <w:tcPr>
            <w:tcW w:w="2338" w:type="dxa"/>
          </w:tcPr>
          <w:p w14:paraId="5699EDFF" w14:textId="75332726" w:rsidR="00E25C26" w:rsidRPr="007B49A1" w:rsidRDefault="007B49A1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5</w:t>
            </w:r>
            <w:r w:rsidR="00E25C26" w:rsidRPr="007B49A1">
              <w:rPr>
                <w:b/>
              </w:rPr>
              <w:t xml:space="preserve"> years</w:t>
            </w:r>
          </w:p>
        </w:tc>
        <w:tc>
          <w:tcPr>
            <w:tcW w:w="2338" w:type="dxa"/>
          </w:tcPr>
          <w:p w14:paraId="6A4C4473" w14:textId="6A4EA0CF" w:rsidR="00E25C26" w:rsidRPr="007B49A1" w:rsidRDefault="007B49A1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3</w:t>
            </w:r>
            <w:r w:rsidR="00E25C26" w:rsidRPr="007B49A1">
              <w:rPr>
                <w:b/>
              </w:rPr>
              <w:t xml:space="preserve"> years</w:t>
            </w:r>
          </w:p>
        </w:tc>
      </w:tr>
      <w:tr w:rsidR="004A078C" w14:paraId="3977BAA5" w14:textId="77777777" w:rsidTr="004A078C">
        <w:tc>
          <w:tcPr>
            <w:tcW w:w="2337" w:type="dxa"/>
          </w:tcPr>
          <w:p w14:paraId="54478AA3" w14:textId="77777777" w:rsidR="004A078C" w:rsidRDefault="004A078C" w:rsidP="009D29AA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579E8154" w14:textId="329B03AD" w:rsidR="004A078C" w:rsidRPr="007B49A1" w:rsidRDefault="004A078C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19/03/2024</w:t>
            </w:r>
          </w:p>
        </w:tc>
        <w:tc>
          <w:tcPr>
            <w:tcW w:w="2338" w:type="dxa"/>
          </w:tcPr>
          <w:p w14:paraId="76D465DA" w14:textId="1049DBA5" w:rsidR="004A078C" w:rsidRPr="007B49A1" w:rsidRDefault="007B49A1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3</w:t>
            </w:r>
            <w:r w:rsidR="004A078C" w:rsidRPr="007B49A1">
              <w:rPr>
                <w:b/>
              </w:rPr>
              <w:t xml:space="preserve"> years</w:t>
            </w:r>
          </w:p>
        </w:tc>
        <w:tc>
          <w:tcPr>
            <w:tcW w:w="2338" w:type="dxa"/>
          </w:tcPr>
          <w:p w14:paraId="4D546371" w14:textId="657C1E0E" w:rsidR="004A078C" w:rsidRPr="007B49A1" w:rsidRDefault="004A078C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5 years</w:t>
            </w:r>
          </w:p>
        </w:tc>
      </w:tr>
      <w:tr w:rsidR="007B49A1" w14:paraId="0725BFB6" w14:textId="77777777" w:rsidTr="004A078C">
        <w:tc>
          <w:tcPr>
            <w:tcW w:w="2337" w:type="dxa"/>
          </w:tcPr>
          <w:p w14:paraId="4140288E" w14:textId="77777777" w:rsidR="007B49A1" w:rsidRDefault="007B49A1" w:rsidP="007B49A1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5560968B" w14:textId="0283389D" w:rsidR="007B49A1" w:rsidRPr="007B49A1" w:rsidRDefault="007B49A1" w:rsidP="007B49A1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28/03/2024</w:t>
            </w:r>
          </w:p>
        </w:tc>
        <w:tc>
          <w:tcPr>
            <w:tcW w:w="2338" w:type="dxa"/>
          </w:tcPr>
          <w:p w14:paraId="757C2CDB" w14:textId="16AE089E" w:rsidR="007B49A1" w:rsidRPr="007B49A1" w:rsidRDefault="007B49A1" w:rsidP="007B49A1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5 years</w:t>
            </w:r>
          </w:p>
        </w:tc>
        <w:tc>
          <w:tcPr>
            <w:tcW w:w="2338" w:type="dxa"/>
          </w:tcPr>
          <w:p w14:paraId="37D1D002" w14:textId="6599FEC3" w:rsidR="007B49A1" w:rsidRPr="007B49A1" w:rsidRDefault="007B49A1" w:rsidP="007B49A1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3 years</w:t>
            </w:r>
          </w:p>
        </w:tc>
      </w:tr>
      <w:tr w:rsidR="004A078C" w14:paraId="15A257D5" w14:textId="77777777" w:rsidTr="004A078C">
        <w:tc>
          <w:tcPr>
            <w:tcW w:w="2337" w:type="dxa"/>
          </w:tcPr>
          <w:p w14:paraId="4E385A92" w14:textId="77777777" w:rsidR="004A078C" w:rsidRDefault="004A078C" w:rsidP="009D29AA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62F76861" w14:textId="2161082F" w:rsidR="004A078C" w:rsidRPr="007B49A1" w:rsidRDefault="004A078C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28/03/2024</w:t>
            </w:r>
          </w:p>
        </w:tc>
        <w:tc>
          <w:tcPr>
            <w:tcW w:w="2338" w:type="dxa"/>
          </w:tcPr>
          <w:p w14:paraId="486C4D2B" w14:textId="79DFB9BA" w:rsidR="004A078C" w:rsidRPr="007B49A1" w:rsidRDefault="007B49A1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3</w:t>
            </w:r>
            <w:r w:rsidR="004A078C" w:rsidRPr="007B49A1">
              <w:rPr>
                <w:b/>
              </w:rPr>
              <w:t xml:space="preserve"> years</w:t>
            </w:r>
          </w:p>
        </w:tc>
        <w:tc>
          <w:tcPr>
            <w:tcW w:w="2338" w:type="dxa"/>
          </w:tcPr>
          <w:p w14:paraId="7DD95517" w14:textId="5FCF6C75" w:rsidR="004A078C" w:rsidRPr="007B49A1" w:rsidRDefault="004A078C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5 years</w:t>
            </w:r>
          </w:p>
        </w:tc>
      </w:tr>
      <w:tr w:rsidR="004A078C" w14:paraId="52F73A0F" w14:textId="77777777" w:rsidTr="004A078C">
        <w:tc>
          <w:tcPr>
            <w:tcW w:w="2337" w:type="dxa"/>
          </w:tcPr>
          <w:p w14:paraId="10103F41" w14:textId="77777777" w:rsidR="004A078C" w:rsidRDefault="004A078C" w:rsidP="009D29AA">
            <w:pPr>
              <w:pStyle w:val="BodyText"/>
            </w:pPr>
            <w:r>
              <w:t>[]</w:t>
            </w:r>
          </w:p>
        </w:tc>
        <w:tc>
          <w:tcPr>
            <w:tcW w:w="2337" w:type="dxa"/>
          </w:tcPr>
          <w:p w14:paraId="5A574EEB" w14:textId="43890C91" w:rsidR="004A078C" w:rsidRPr="007B49A1" w:rsidRDefault="004A078C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28/03/2024</w:t>
            </w:r>
          </w:p>
        </w:tc>
        <w:tc>
          <w:tcPr>
            <w:tcW w:w="2338" w:type="dxa"/>
          </w:tcPr>
          <w:p w14:paraId="627B70F3" w14:textId="66585765" w:rsidR="004A078C" w:rsidRPr="007B49A1" w:rsidRDefault="007B49A1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5</w:t>
            </w:r>
            <w:r w:rsidR="004A078C" w:rsidRPr="007B49A1">
              <w:rPr>
                <w:b/>
              </w:rPr>
              <w:t xml:space="preserve"> years</w:t>
            </w:r>
          </w:p>
        </w:tc>
        <w:tc>
          <w:tcPr>
            <w:tcW w:w="2338" w:type="dxa"/>
          </w:tcPr>
          <w:p w14:paraId="34A9037A" w14:textId="3380BABE" w:rsidR="004A078C" w:rsidRPr="007B49A1" w:rsidRDefault="007B49A1" w:rsidP="009D29AA">
            <w:pPr>
              <w:pStyle w:val="BodyText"/>
              <w:rPr>
                <w:b/>
              </w:rPr>
            </w:pPr>
            <w:r w:rsidRPr="007B49A1">
              <w:rPr>
                <w:b/>
              </w:rPr>
              <w:t>10</w:t>
            </w:r>
            <w:r w:rsidR="004A078C" w:rsidRPr="007B49A1">
              <w:rPr>
                <w:b/>
              </w:rPr>
              <w:t xml:space="preserve"> years</w:t>
            </w:r>
          </w:p>
        </w:tc>
      </w:tr>
    </w:tbl>
    <w:p w14:paraId="3EEF8D2C" w14:textId="77777777" w:rsidR="00E25C26" w:rsidRDefault="00E25C26" w:rsidP="00694993">
      <w:pPr>
        <w:pStyle w:val="BodyText"/>
      </w:pPr>
    </w:p>
    <w:p w14:paraId="20B96ED5" w14:textId="77777777" w:rsidR="007B0A78" w:rsidRDefault="007B0A78">
      <w:pPr>
        <w:rPr>
          <w:b/>
        </w:rPr>
        <w:sectPr w:rsidR="007B0A78" w:rsidSect="007B0A78">
          <w:headerReference w:type="default" r:id="rId14"/>
          <w:footerReference w:type="even" r:id="rId15"/>
          <w:footerReference w:type="default" r:id="rId16"/>
          <w:pgSz w:w="12240" w:h="15840"/>
          <w:pgMar w:top="1440" w:right="1440" w:bottom="1440" w:left="1440" w:header="720" w:footer="720" w:gutter="0"/>
          <w:cols w:space="720"/>
        </w:sectPr>
      </w:pPr>
    </w:p>
    <w:p w14:paraId="7BEBC168" w14:textId="02B40F31" w:rsidR="000473C5" w:rsidRDefault="00C6489C">
      <w:pPr>
        <w:rPr>
          <w:b/>
        </w:rPr>
      </w:pPr>
      <w:r>
        <w:rPr>
          <w:b/>
        </w:rPr>
        <w:lastRenderedPageBreak/>
        <w:t>D</w:t>
      </w:r>
      <w:r w:rsidR="00E81512" w:rsidRPr="001D355C">
        <w:rPr>
          <w:b/>
        </w:rPr>
        <w:t xml:space="preserve">etails </w:t>
      </w:r>
      <w:r w:rsidR="00DB6AD6">
        <w:rPr>
          <w:b/>
        </w:rPr>
        <w:t xml:space="preserve">of </w:t>
      </w:r>
      <w:r w:rsidR="00E81512" w:rsidRPr="001D355C">
        <w:rPr>
          <w:b/>
        </w:rPr>
        <w:t>non-concordant case</w:t>
      </w:r>
      <w:r>
        <w:rPr>
          <w:b/>
        </w:rPr>
        <w:t>s</w:t>
      </w:r>
      <w:r w:rsidR="007C7E71">
        <w:rPr>
          <w:b/>
        </w:rPr>
        <w:t>:</w:t>
      </w:r>
      <w:r>
        <w:rPr>
          <w:b/>
        </w:rPr>
        <w:t xml:space="preserve"> </w:t>
      </w:r>
    </w:p>
    <w:tbl>
      <w:tblPr>
        <w:tblW w:w="9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6"/>
        <w:gridCol w:w="4829"/>
      </w:tblGrid>
      <w:tr w:rsidR="00877438" w:rsidRPr="00506E5C" w14:paraId="251B7B82" w14:textId="6FE3608E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4505F1C5" w14:textId="79082305" w:rsidR="00877438" w:rsidRPr="00506E5C" w:rsidRDefault="00877438" w:rsidP="009D29AA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bookmarkStart w:id="2" w:name="_Hlk201230634"/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Pr="00506E5C">
              <w:rPr>
                <w:rFonts w:eastAsia="Times New Roman" w:cs="Calibri"/>
                <w:b/>
                <w:bCs/>
                <w:lang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018DE79" w14:textId="39746B4D" w:rsidR="00877438" w:rsidRPr="00765CB9" w:rsidRDefault="00765CB9" w:rsidP="009D29AA">
            <w:pPr>
              <w:spacing w:after="0"/>
              <w:rPr>
                <w:rFonts w:eastAsia="Times New Roman" w:cs="Calibri"/>
                <w:bCs/>
                <w:lang w:eastAsia="en-AU"/>
              </w:rPr>
            </w:pPr>
            <w:r w:rsidRPr="00765CB9">
              <w:rPr>
                <w:rFonts w:asciiTheme="majorHAnsi" w:hAnsiTheme="majorHAnsi" w:cstheme="majorHAnsi"/>
                <w:bCs/>
              </w:rPr>
              <w:t>010100</w:t>
            </w:r>
          </w:p>
        </w:tc>
      </w:tr>
      <w:tr w:rsidR="00877438" w:rsidRPr="00506E5C" w14:paraId="7BEEACF8" w14:textId="6C64CE59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2A5E02DE" w14:textId="6325126C" w:rsidR="00877438" w:rsidRPr="00506E5C" w:rsidRDefault="00877438" w:rsidP="00765CB9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506E5C">
              <w:rPr>
                <w:rFonts w:eastAsia="Times New Roman" w:cs="Calibri"/>
                <w:b/>
                <w:bCs/>
                <w:lang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3A0D3EA" w14:textId="2040AE20" w:rsidR="00877438" w:rsidRPr="00506E5C" w:rsidRDefault="00877438" w:rsidP="009D29AA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</w:p>
        </w:tc>
      </w:tr>
      <w:tr w:rsidR="00877438" w:rsidRPr="00506E5C" w14:paraId="1DD55001" w14:textId="1D7383CB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0E6E94C4" w14:textId="15B25585" w:rsidR="00877438" w:rsidRPr="00506E5C" w:rsidRDefault="00877438" w:rsidP="009D29AA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34DE19E" w14:textId="6BAE6C09" w:rsidR="00877438" w:rsidRPr="00AE5BB6" w:rsidRDefault="00877438" w:rsidP="009D29AA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AE5BB6">
              <w:rPr>
                <w:rFonts w:cs="Calibri"/>
                <w:b/>
                <w:bCs/>
              </w:rPr>
              <w:t>Conventional adenoma removed</w:t>
            </w:r>
          </w:p>
        </w:tc>
      </w:tr>
      <w:tr w:rsidR="00877438" w:rsidRPr="00506E5C" w14:paraId="28BB68A1" w14:textId="3F7BA04E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1B6AF588" w14:textId="57808A58" w:rsidR="00877438" w:rsidRPr="00506E5C" w:rsidRDefault="00877438" w:rsidP="009D29AA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 xml:space="preserve">Number of </w:t>
            </w:r>
            <w:r>
              <w:rPr>
                <w:rFonts w:eastAsia="Times New Roman" w:cs="Calibri"/>
                <w:lang w:eastAsia="en-AU"/>
              </w:rPr>
              <w:t>p</w:t>
            </w:r>
            <w:r w:rsidRPr="00E81512">
              <w:rPr>
                <w:rFonts w:eastAsia="Times New Roman" w:cs="Calibri"/>
                <w:lang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15A1A9A" w14:textId="614F6FA9" w:rsidR="00877438" w:rsidRPr="00506E5C" w:rsidRDefault="00877438" w:rsidP="009D29AA">
            <w:pPr>
              <w:spacing w:after="0"/>
              <w:rPr>
                <w:rFonts w:eastAsia="Calibri" w:cs="Calibri"/>
                <w:b/>
                <w:bCs/>
              </w:rPr>
            </w:pPr>
            <w:r>
              <w:rPr>
                <w:rFonts w:eastAsia="Calibri" w:cs="Calibri"/>
                <w:b/>
                <w:bCs/>
              </w:rPr>
              <w:t>1-2</w:t>
            </w:r>
          </w:p>
        </w:tc>
      </w:tr>
      <w:tr w:rsidR="00877438" w:rsidRPr="00506E5C" w14:paraId="56C98458" w14:textId="63DF1128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38A9A482" w14:textId="7F28359C" w:rsidR="00877438" w:rsidRPr="00506E5C" w:rsidRDefault="00877438" w:rsidP="009D29AA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 xml:space="preserve">Size of </w:t>
            </w:r>
            <w:r>
              <w:rPr>
                <w:rFonts w:eastAsia="Times New Roman" w:cs="Calibri"/>
                <w:lang w:eastAsia="en-AU"/>
              </w:rPr>
              <w:t>p</w:t>
            </w:r>
            <w:r w:rsidRPr="00E81512">
              <w:rPr>
                <w:rFonts w:eastAsia="Times New Roman" w:cs="Calibri"/>
                <w:lang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F18D5A8" w14:textId="6CF0905C" w:rsidR="00877438" w:rsidRPr="00506E5C" w:rsidRDefault="00877438" w:rsidP="009D29AA">
            <w:pPr>
              <w:spacing w:after="0"/>
              <w:rPr>
                <w:rFonts w:eastAsia="Calibri" w:cs="Calibri"/>
                <w:b/>
                <w:bCs/>
              </w:rPr>
            </w:pPr>
            <w:r>
              <w:rPr>
                <w:rFonts w:eastAsia="Calibri" w:cs="Calibri"/>
                <w:b/>
                <w:bCs/>
              </w:rPr>
              <w:t>&lt;10mm</w:t>
            </w:r>
          </w:p>
        </w:tc>
      </w:tr>
      <w:tr w:rsidR="00877438" w:rsidRPr="00506E5C" w14:paraId="57568801" w14:textId="29232839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0BE6F68B" w14:textId="073BCD99" w:rsidR="00877438" w:rsidRPr="00506E5C" w:rsidRDefault="00877438" w:rsidP="009D29AA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81512">
              <w:rPr>
                <w:rFonts w:eastAsia="Times New Roman" w:cs="Calibri"/>
                <w:lang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68CEC6B" w14:textId="0A66E9C7" w:rsidR="00877438" w:rsidRPr="00506E5C" w:rsidRDefault="00877438" w:rsidP="009D29AA">
            <w:pPr>
              <w:spacing w:after="0"/>
              <w:rPr>
                <w:rFonts w:eastAsia="Calibri" w:cs="Calibri"/>
                <w:b/>
                <w:bCs/>
              </w:rPr>
            </w:pPr>
            <w:r>
              <w:rPr>
                <w:rFonts w:eastAsia="Calibri" w:cs="Calibri"/>
                <w:b/>
                <w:bCs/>
              </w:rPr>
              <w:t>No</w:t>
            </w:r>
          </w:p>
        </w:tc>
      </w:tr>
      <w:tr w:rsidR="00877438" w:rsidRPr="00506E5C" w14:paraId="278B97B8" w14:textId="1E99C03C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2DAC84FA" w14:textId="2983528E" w:rsidR="00877438" w:rsidRPr="00F8525F" w:rsidRDefault="00877438" w:rsidP="009D29AA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F8525F">
              <w:rPr>
                <w:rFonts w:eastAsia="Times New Roman" w:cs="Calibri"/>
                <w:lang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E7632E7" w14:textId="3FA45691" w:rsidR="00877438" w:rsidRPr="00A57423" w:rsidRDefault="00877438" w:rsidP="009D29AA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No</w:t>
            </w:r>
          </w:p>
        </w:tc>
      </w:tr>
      <w:tr w:rsidR="00765CB9" w:rsidRPr="00506E5C" w14:paraId="633AF937" w14:textId="29B506B4" w:rsidTr="00970805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</w:tcPr>
          <w:p w14:paraId="3148327B" w14:textId="5B8FAE20" w:rsidR="00765CB9" w:rsidRPr="00E81512" w:rsidRDefault="00765CB9" w:rsidP="00765CB9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</w:rPr>
              <w:t>Index colonoscopy results know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9C55AD9" w14:textId="3217EC2D" w:rsidR="00765CB9" w:rsidRDefault="00765CB9" w:rsidP="00765CB9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Times New Roman" w:cs="Calibri"/>
                <w:b/>
                <w:bCs/>
              </w:rPr>
              <w:t>Yes</w:t>
            </w:r>
          </w:p>
        </w:tc>
      </w:tr>
      <w:tr w:rsidR="00765CB9" w:rsidRPr="00506E5C" w14:paraId="10E75ABB" w14:textId="77777777" w:rsidTr="005710D8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</w:tcPr>
          <w:p w14:paraId="7FC68904" w14:textId="16906485" w:rsidR="00765CB9" w:rsidRPr="00506E5C" w:rsidRDefault="00765CB9" w:rsidP="005710D8">
            <w:pPr>
              <w:spacing w:after="0"/>
              <w:jc w:val="right"/>
              <w:rPr>
                <w:rFonts w:eastAsia="Times New Roman" w:cs="Calibri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E835F2E" w14:textId="77777777" w:rsidR="00765CB9" w:rsidRPr="00506E5C" w:rsidRDefault="00765CB9" w:rsidP="005710D8">
            <w:pPr>
              <w:spacing w:after="0"/>
              <w:rPr>
                <w:rFonts w:eastAsia="Times New Roman" w:cs="Calibri"/>
              </w:rPr>
            </w:pPr>
          </w:p>
        </w:tc>
      </w:tr>
      <w:tr w:rsidR="00765CB9" w:rsidRPr="00506E5C" w14:paraId="31E8802D" w14:textId="2F945D00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</w:tcPr>
          <w:p w14:paraId="72FD4E69" w14:textId="409D0409" w:rsidR="00765CB9" w:rsidRPr="00506E5C" w:rsidRDefault="00765CB9" w:rsidP="00765CB9">
            <w:pPr>
              <w:spacing w:after="0"/>
              <w:jc w:val="right"/>
              <w:rPr>
                <w:rFonts w:eastAsia="Times New Roman" w:cs="Calibri"/>
              </w:rPr>
            </w:pPr>
            <w:r w:rsidRPr="00B04BE5">
              <w:rPr>
                <w:rFonts w:eastAsia="Times New Roman" w:cs="Calibri"/>
                <w:b/>
                <w:bCs/>
              </w:rPr>
              <w:t>Index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AB5F798" w14:textId="62B0B172" w:rsidR="00765CB9" w:rsidRPr="00506E5C" w:rsidRDefault="00765CB9" w:rsidP="00765CB9">
            <w:pPr>
              <w:spacing w:after="0"/>
              <w:rPr>
                <w:rFonts w:eastAsia="Times New Roman" w:cs="Calibri"/>
              </w:rPr>
            </w:pPr>
          </w:p>
        </w:tc>
      </w:tr>
      <w:tr w:rsidR="00765CB9" w:rsidRPr="00AE5BB6" w14:paraId="0FF52B85" w14:textId="2AF35D23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3F89FEDC" w14:textId="19659B22" w:rsidR="00765CB9" w:rsidRPr="00506E5C" w:rsidRDefault="00765CB9" w:rsidP="00765CB9">
            <w:pPr>
              <w:spacing w:after="0"/>
              <w:jc w:val="right"/>
              <w:rPr>
                <w:rFonts w:eastAsia="Times New Roman" w:cs="Calibri"/>
                <w:b/>
                <w:bCs/>
              </w:rPr>
            </w:pPr>
            <w:r w:rsidRPr="00E81512">
              <w:rPr>
                <w:rFonts w:eastAsia="Times New Roman" w:cs="Calibri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C0326D3" w14:textId="7672BE17" w:rsidR="00765CB9" w:rsidRPr="00AE5BB6" w:rsidRDefault="00765CB9" w:rsidP="00765CB9">
            <w:pPr>
              <w:spacing w:after="0"/>
              <w:rPr>
                <w:rFonts w:eastAsia="Times New Roman" w:cs="Calibri"/>
                <w:b/>
              </w:rPr>
            </w:pPr>
            <w:r w:rsidRPr="00853488">
              <w:rPr>
                <w:rFonts w:cs="Calibri"/>
                <w:b/>
                <w:bCs/>
              </w:rPr>
              <w:t>The patient had no clinically significant</w:t>
            </w:r>
            <w:r>
              <w:rPr>
                <w:rFonts w:cs="Calibri"/>
                <w:b/>
                <w:bCs/>
              </w:rPr>
              <w:t xml:space="preserve"> </w:t>
            </w:r>
            <w:r w:rsidRPr="00853488">
              <w:rPr>
                <w:rFonts w:cs="Calibri"/>
                <w:b/>
                <w:bCs/>
              </w:rPr>
              <w:t>findings</w:t>
            </w:r>
          </w:p>
        </w:tc>
      </w:tr>
      <w:tr w:rsidR="00765CB9" w:rsidRPr="00506E5C" w14:paraId="3007C12F" w14:textId="2C270E13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</w:tcPr>
          <w:p w14:paraId="41B9188E" w14:textId="5548C707" w:rsidR="00765CB9" w:rsidRDefault="00765CB9" w:rsidP="00765CB9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4EFD693" w14:textId="6408440A" w:rsidR="00765CB9" w:rsidRDefault="00765CB9" w:rsidP="00765CB9">
            <w:pPr>
              <w:spacing w:after="0"/>
              <w:rPr>
                <w:rFonts w:cs="Calibri"/>
              </w:rPr>
            </w:pPr>
          </w:p>
        </w:tc>
      </w:tr>
      <w:tr w:rsidR="00765CB9" w:rsidRPr="00506E5C" w14:paraId="30D0DF7F" w14:textId="7E1ECB2A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</w:tcPr>
          <w:p w14:paraId="6877B0A2" w14:textId="31EAC501" w:rsidR="00765CB9" w:rsidRPr="00E81512" w:rsidRDefault="00765CB9" w:rsidP="00765CB9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B04BE5">
              <w:rPr>
                <w:rFonts w:eastAsia="Times New Roman" w:cs="Calibri"/>
                <w:b/>
                <w:bCs/>
                <w:lang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2C02824" w14:textId="5B4B984E" w:rsidR="00765CB9" w:rsidRPr="00EB7F32" w:rsidRDefault="00765CB9" w:rsidP="00765CB9">
            <w:pPr>
              <w:spacing w:after="0"/>
              <w:rPr>
                <w:rFonts w:eastAsia="Calibri" w:cs="Calibri"/>
                <w:bCs/>
              </w:rPr>
            </w:pPr>
            <w:r>
              <w:rPr>
                <w:rFonts w:cs="Calibri"/>
              </w:rPr>
              <w:t>5 years</w:t>
            </w:r>
          </w:p>
        </w:tc>
      </w:tr>
      <w:tr w:rsidR="00765CB9" w:rsidRPr="00506E5C" w14:paraId="172078B3" w14:textId="02D342BB" w:rsidTr="006D6752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581ACC9F" w14:textId="02EADE3D" w:rsidR="00765CB9" w:rsidRPr="00506E5C" w:rsidRDefault="00765CB9" w:rsidP="00765CB9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506E5C">
              <w:rPr>
                <w:rFonts w:eastAsia="Times New Roman" w:cs="Calibri"/>
                <w:b/>
                <w:bCs/>
                <w:lang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728E687" w14:textId="03A59860" w:rsidR="00765CB9" w:rsidRPr="00506E5C" w:rsidRDefault="00765CB9" w:rsidP="00765CB9">
            <w:pPr>
              <w:spacing w:after="0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 w:cs="Calibri"/>
                <w:lang w:eastAsia="en-AU"/>
              </w:rPr>
              <w:t>10 years</w:t>
            </w:r>
          </w:p>
        </w:tc>
      </w:tr>
      <w:tr w:rsidR="00765CB9" w:rsidRPr="00506E5C" w14:paraId="608297DB" w14:textId="44D0F650" w:rsidTr="006D6752">
        <w:trPr>
          <w:trHeight w:val="300"/>
        </w:trPr>
        <w:tc>
          <w:tcPr>
            <w:tcW w:w="4536" w:type="dxa"/>
            <w:shd w:val="clear" w:color="auto" w:fill="auto"/>
            <w:noWrap/>
          </w:tcPr>
          <w:p w14:paraId="53C33295" w14:textId="73509940" w:rsidR="00765CB9" w:rsidRPr="00506E5C" w:rsidRDefault="00765CB9" w:rsidP="00765CB9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506E5C">
              <w:rPr>
                <w:rFonts w:eastAsia="Times New Roman" w:cs="Calibri"/>
                <w:b/>
                <w:bCs/>
                <w:lang w:eastAsia="en-AU"/>
              </w:rPr>
              <w:t>Notes:</w:t>
            </w:r>
          </w:p>
        </w:tc>
        <w:tc>
          <w:tcPr>
            <w:tcW w:w="4829" w:type="dxa"/>
            <w:shd w:val="clear" w:color="auto" w:fill="auto"/>
            <w:noWrap/>
          </w:tcPr>
          <w:p w14:paraId="027869E1" w14:textId="76141107" w:rsidR="00765CB9" w:rsidRPr="00E72A97" w:rsidRDefault="00765CB9" w:rsidP="00765CB9">
            <w:pPr>
              <w:spacing w:after="0"/>
            </w:pPr>
          </w:p>
        </w:tc>
      </w:tr>
      <w:bookmarkEnd w:id="2"/>
    </w:tbl>
    <w:p w14:paraId="10AD7459" w14:textId="1F33021A" w:rsidR="00877438" w:rsidRDefault="00877438">
      <w:pPr>
        <w:rPr>
          <w:b/>
        </w:rPr>
      </w:pPr>
    </w:p>
    <w:tbl>
      <w:tblPr>
        <w:tblW w:w="93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6"/>
        <w:gridCol w:w="4829"/>
      </w:tblGrid>
      <w:tr w:rsidR="00E71714" w:rsidRPr="00E71714" w14:paraId="1A8B78FA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1EB49C13" w14:textId="0AB795E3" w:rsidR="00E71714" w:rsidRPr="00E71714" w:rsidRDefault="00765CB9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="00E71714" w:rsidRPr="00E71714">
              <w:rPr>
                <w:rFonts w:eastAsia="Times New Roman" w:cs="Calibri"/>
                <w:b/>
                <w:bCs/>
                <w:lang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1D459F3" w14:textId="78A8236C" w:rsidR="00E71714" w:rsidRPr="00E71714" w:rsidRDefault="00F97CA3" w:rsidP="00E71714">
            <w:pPr>
              <w:spacing w:after="0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E71714" w:rsidRPr="00E71714" w14:paraId="7F5E4232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73ACBD0C" w14:textId="77777777" w:rsidR="00E71714" w:rsidRPr="00E71714" w:rsidRDefault="00E71714" w:rsidP="00765CB9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4DD7856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</w:p>
        </w:tc>
      </w:tr>
      <w:tr w:rsidR="00E71714" w:rsidRPr="00E71714" w14:paraId="62B319A7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5E1E78E4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2109F10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cs="Calibri"/>
                <w:b/>
                <w:bCs/>
              </w:rPr>
              <w:t>Conventional adenoma removed</w:t>
            </w:r>
          </w:p>
        </w:tc>
      </w:tr>
      <w:tr w:rsidR="00E71714" w:rsidRPr="00E71714" w14:paraId="15E7EF1D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0BEC0AA4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Number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960E96D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Calibri" w:cs="Calibri"/>
                <w:b/>
                <w:bCs/>
              </w:rPr>
              <w:t>5-9</w:t>
            </w:r>
          </w:p>
        </w:tc>
      </w:tr>
      <w:tr w:rsidR="00E71714" w:rsidRPr="00E71714" w14:paraId="3E61D403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7DCCF064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Size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A2F29C2" w14:textId="5F0789FF" w:rsidR="00E71714" w:rsidRPr="00E71714" w:rsidRDefault="00765CB9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265B28">
              <w:rPr>
                <w:rFonts w:cs="Calibri"/>
                <w:b/>
                <w:bCs/>
              </w:rPr>
              <w:t>≥</w:t>
            </w:r>
            <w:r w:rsidR="00E71714" w:rsidRPr="00E71714">
              <w:rPr>
                <w:rFonts w:eastAsia="Calibri" w:cs="Calibri"/>
                <w:b/>
                <w:bCs/>
              </w:rPr>
              <w:t>10mm</w:t>
            </w:r>
          </w:p>
        </w:tc>
      </w:tr>
      <w:tr w:rsidR="00E71714" w:rsidRPr="00E71714" w14:paraId="421BE17B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4A0F5D71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A809689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Calibri" w:cs="Calibri"/>
                <w:b/>
                <w:bCs/>
              </w:rPr>
              <w:t>No</w:t>
            </w:r>
          </w:p>
        </w:tc>
      </w:tr>
      <w:tr w:rsidR="00E71714" w:rsidRPr="00E71714" w14:paraId="57724EB7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42A6121C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811A19F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No</w:t>
            </w:r>
          </w:p>
        </w:tc>
      </w:tr>
      <w:tr w:rsidR="00E71714" w:rsidRPr="00E71714" w14:paraId="3593CC3C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5742A95B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Index colonoscopy results know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367F0F6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Yes</w:t>
            </w:r>
          </w:p>
        </w:tc>
      </w:tr>
      <w:tr w:rsidR="00E71714" w:rsidRPr="00E71714" w14:paraId="58105EA4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</w:tcPr>
          <w:p w14:paraId="020EDC7D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F2D4DDA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lang w:eastAsia="en-AU"/>
              </w:rPr>
            </w:pPr>
          </w:p>
        </w:tc>
      </w:tr>
      <w:tr w:rsidR="00E71714" w:rsidRPr="00E71714" w14:paraId="16EB7141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</w:tcPr>
          <w:p w14:paraId="070B9E23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</w:rPr>
            </w:pPr>
            <w:r w:rsidRPr="00E71714">
              <w:rPr>
                <w:rFonts w:eastAsia="Times New Roman" w:cs="Calibri"/>
                <w:b/>
                <w:bCs/>
              </w:rPr>
              <w:t>Index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3BE4F0C" w14:textId="77777777" w:rsidR="00E71714" w:rsidRPr="00E71714" w:rsidRDefault="00E71714" w:rsidP="00E71714">
            <w:pPr>
              <w:spacing w:after="0"/>
              <w:rPr>
                <w:rFonts w:eastAsia="Times New Roman" w:cs="Calibri"/>
              </w:rPr>
            </w:pPr>
          </w:p>
        </w:tc>
      </w:tr>
      <w:tr w:rsidR="00E71714" w:rsidRPr="00E71714" w14:paraId="322F62AF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</w:tcPr>
          <w:p w14:paraId="616481AF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</w:rPr>
            </w:pPr>
            <w:r w:rsidRPr="00E71714">
              <w:rPr>
                <w:rFonts w:eastAsia="Times New Roman" w:cs="Calibri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7D003D1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cs="Calibri"/>
                <w:b/>
                <w:bCs/>
              </w:rPr>
              <w:t>The patient had no clinically significant (‘normal’) findings</w:t>
            </w:r>
          </w:p>
        </w:tc>
      </w:tr>
      <w:tr w:rsidR="00E71714" w:rsidRPr="00E71714" w14:paraId="71CC1FCE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5EE9B3C8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6A2E230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</w:p>
        </w:tc>
      </w:tr>
      <w:tr w:rsidR="00E71714" w:rsidRPr="00E71714" w14:paraId="290E6F0F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3EED0FE8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7880AAE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Calibri" w:cs="Calibri"/>
              </w:rPr>
              <w:t>3 years</w:t>
            </w:r>
          </w:p>
        </w:tc>
      </w:tr>
      <w:tr w:rsidR="00E71714" w:rsidRPr="00E71714" w14:paraId="06A56847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29C74E9E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E1FD7C4" w14:textId="00498E69" w:rsidR="00E71714" w:rsidRPr="00E71714" w:rsidRDefault="00E71714" w:rsidP="00E71714">
            <w:pPr>
              <w:spacing w:after="0"/>
              <w:rPr>
                <w:rFonts w:eastAsia="Times New Roman" w:cs="Calibri"/>
                <w:lang w:eastAsia="en-AU"/>
              </w:rPr>
            </w:pPr>
            <w:r w:rsidRPr="00E71714">
              <w:t>≤</w:t>
            </w:r>
            <w:r w:rsidRPr="00E71714">
              <w:rPr>
                <w:rFonts w:eastAsia="Times New Roman" w:cs="Calibri"/>
                <w:lang w:eastAsia="en-AU"/>
              </w:rPr>
              <w:t>1 year</w:t>
            </w:r>
          </w:p>
        </w:tc>
      </w:tr>
      <w:tr w:rsidR="00E71714" w:rsidRPr="00E71714" w14:paraId="649E0E8F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</w:tcPr>
          <w:p w14:paraId="129E18C1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Notes:</w:t>
            </w:r>
          </w:p>
        </w:tc>
        <w:tc>
          <w:tcPr>
            <w:tcW w:w="4829" w:type="dxa"/>
            <w:shd w:val="clear" w:color="auto" w:fill="auto"/>
            <w:noWrap/>
          </w:tcPr>
          <w:p w14:paraId="562856FD" w14:textId="77777777" w:rsidR="00E71714" w:rsidRPr="00E71714" w:rsidRDefault="00E71714" w:rsidP="00E71714">
            <w:pPr>
              <w:spacing w:after="0"/>
              <w:rPr>
                <w:rFonts w:eastAsia="Calibri" w:cs="Calibri"/>
              </w:rPr>
            </w:pPr>
          </w:p>
        </w:tc>
      </w:tr>
    </w:tbl>
    <w:p w14:paraId="2B56096E" w14:textId="2FA1ADB8" w:rsidR="00E71714" w:rsidRDefault="00E71714">
      <w:pPr>
        <w:rPr>
          <w:b/>
        </w:rPr>
      </w:pPr>
    </w:p>
    <w:p w14:paraId="6892484E" w14:textId="4EECB7B8" w:rsidR="004B5B80" w:rsidRDefault="004B5B80">
      <w:pPr>
        <w:rPr>
          <w:b/>
        </w:rPr>
      </w:pPr>
    </w:p>
    <w:p w14:paraId="6A50F072" w14:textId="3E25471E" w:rsidR="004B5B80" w:rsidRDefault="004B5B80">
      <w:pPr>
        <w:rPr>
          <w:b/>
        </w:rPr>
      </w:pPr>
    </w:p>
    <w:p w14:paraId="37260D7C" w14:textId="49E021BE" w:rsidR="004B5B80" w:rsidRDefault="004B5B80">
      <w:pPr>
        <w:rPr>
          <w:b/>
        </w:rPr>
      </w:pPr>
    </w:p>
    <w:p w14:paraId="367B4BBE" w14:textId="77777777" w:rsidR="004B5B80" w:rsidRDefault="004B5B80">
      <w:pPr>
        <w:rPr>
          <w:b/>
        </w:rPr>
      </w:pPr>
    </w:p>
    <w:tbl>
      <w:tblPr>
        <w:tblW w:w="93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6"/>
        <w:gridCol w:w="4829"/>
      </w:tblGrid>
      <w:tr w:rsidR="00E71714" w:rsidRPr="00E71714" w14:paraId="6FBD62BC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2C42AD72" w14:textId="08B7A462" w:rsidR="00E71714" w:rsidRPr="00E71714" w:rsidRDefault="00765CB9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="00E71714" w:rsidRPr="00E71714">
              <w:rPr>
                <w:rFonts w:eastAsia="Times New Roman" w:cs="Calibri"/>
                <w:b/>
                <w:bCs/>
                <w:lang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504AF15" w14:textId="46245612" w:rsidR="00E71714" w:rsidRPr="00E71714" w:rsidRDefault="00F97CA3" w:rsidP="00E71714">
            <w:pPr>
              <w:spacing w:after="0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E71714" w:rsidRPr="00E71714" w14:paraId="435626A7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4F81C9A5" w14:textId="77777777" w:rsidR="00E71714" w:rsidRPr="00E71714" w:rsidRDefault="00E71714" w:rsidP="00765CB9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121A8D1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</w:p>
        </w:tc>
      </w:tr>
      <w:tr w:rsidR="00E71714" w:rsidRPr="00E71714" w14:paraId="18AE8AF2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5B15AE81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9D482E5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cs="Calibri"/>
                <w:b/>
                <w:bCs/>
              </w:rPr>
              <w:t>Clinically significant serrated polyp removed</w:t>
            </w:r>
          </w:p>
        </w:tc>
      </w:tr>
      <w:tr w:rsidR="00E71714" w:rsidRPr="00E71714" w14:paraId="3AF1FB6F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7B153423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Number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77E14D4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Calibri" w:cs="Calibri"/>
                <w:b/>
                <w:bCs/>
              </w:rPr>
              <w:t>1-2</w:t>
            </w:r>
          </w:p>
        </w:tc>
      </w:tr>
      <w:tr w:rsidR="00E71714" w:rsidRPr="00E71714" w14:paraId="5CAFEE6D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704792E2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Size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4DAE5D6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Calibri" w:cs="Calibri"/>
                <w:b/>
                <w:bCs/>
              </w:rPr>
              <w:t>&lt;10mm</w:t>
            </w:r>
          </w:p>
        </w:tc>
      </w:tr>
      <w:tr w:rsidR="00E71714" w:rsidRPr="00E71714" w14:paraId="5720359B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645AA177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3F13238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Calibri" w:cs="Calibri"/>
                <w:b/>
                <w:bCs/>
              </w:rPr>
              <w:t>No</w:t>
            </w:r>
          </w:p>
        </w:tc>
      </w:tr>
      <w:tr w:rsidR="00E71714" w:rsidRPr="00E71714" w14:paraId="3BB983A7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09B55C0B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D98D895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Calibri" w:cs="Calibri"/>
                <w:b/>
                <w:bCs/>
              </w:rPr>
              <w:t>No</w:t>
            </w:r>
          </w:p>
        </w:tc>
      </w:tr>
      <w:tr w:rsidR="00E71714" w:rsidRPr="00E71714" w14:paraId="0F57BC95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56FC67FF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bookmarkStart w:id="3" w:name="_Hlk167273048"/>
            <w:r w:rsidRPr="00E71714">
              <w:rPr>
                <w:rFonts w:eastAsia="Times New Roman" w:cs="Calibri"/>
                <w:lang w:eastAsia="en-AU"/>
              </w:rPr>
              <w:t>Index colonoscopy results know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C2E82AC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Yes</w:t>
            </w:r>
          </w:p>
        </w:tc>
      </w:tr>
      <w:bookmarkEnd w:id="3"/>
      <w:tr w:rsidR="00E71714" w:rsidRPr="00E71714" w14:paraId="7E85F6B8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33EA472B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DB90873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lang w:eastAsia="en-AU"/>
              </w:rPr>
            </w:pPr>
          </w:p>
        </w:tc>
      </w:tr>
      <w:tr w:rsidR="00E71714" w:rsidRPr="00E71714" w14:paraId="3EC18CD9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</w:tcPr>
          <w:p w14:paraId="7456F3F7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</w:rPr>
            </w:pPr>
            <w:bookmarkStart w:id="4" w:name="_Hlk167273174"/>
            <w:r w:rsidRPr="00E71714">
              <w:rPr>
                <w:rFonts w:eastAsia="Times New Roman" w:cs="Calibri"/>
                <w:b/>
                <w:bCs/>
              </w:rPr>
              <w:t>Index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6DA4623" w14:textId="77777777" w:rsidR="00E71714" w:rsidRPr="00E71714" w:rsidRDefault="00E71714" w:rsidP="00E71714">
            <w:pPr>
              <w:spacing w:after="0"/>
              <w:rPr>
                <w:rFonts w:eastAsia="Times New Roman" w:cs="Calibri"/>
              </w:rPr>
            </w:pPr>
          </w:p>
        </w:tc>
      </w:tr>
      <w:tr w:rsidR="00E71714" w:rsidRPr="00E71714" w14:paraId="65281D67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22453C66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</w:rPr>
            </w:pPr>
            <w:r w:rsidRPr="00E71714">
              <w:rPr>
                <w:rFonts w:eastAsia="Times New Roman" w:cs="Calibri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52AC72E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b/>
              </w:rPr>
            </w:pPr>
            <w:r w:rsidRPr="00E71714">
              <w:rPr>
                <w:rFonts w:cs="Calibri"/>
                <w:b/>
                <w:bCs/>
              </w:rPr>
              <w:t>Clinically significant serrated polyp removed</w:t>
            </w:r>
          </w:p>
        </w:tc>
      </w:tr>
      <w:tr w:rsidR="00E71714" w:rsidRPr="00E71714" w14:paraId="7CA19915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4EFCF59F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</w:rPr>
            </w:pPr>
            <w:r w:rsidRPr="00E71714">
              <w:rPr>
                <w:rFonts w:eastAsia="Times New Roman" w:cs="Calibri"/>
              </w:rPr>
              <w:t>Number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967C29B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Calibri" w:cs="Calibri"/>
                <w:b/>
                <w:bCs/>
              </w:rPr>
              <w:t>1-2</w:t>
            </w:r>
          </w:p>
        </w:tc>
      </w:tr>
      <w:tr w:rsidR="00E71714" w:rsidRPr="00E71714" w14:paraId="4F3A6FF2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5E7AC698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</w:rPr>
            </w:pPr>
            <w:r w:rsidRPr="00E71714">
              <w:rPr>
                <w:rFonts w:eastAsia="Times New Roman" w:cs="Calibri"/>
              </w:rPr>
              <w:t>Size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7219AC0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Calibri" w:cs="Calibri"/>
                <w:b/>
                <w:bCs/>
              </w:rPr>
              <w:t>&lt;10mm</w:t>
            </w:r>
          </w:p>
        </w:tc>
      </w:tr>
      <w:tr w:rsidR="00E71714" w:rsidRPr="00E71714" w14:paraId="6EAC6081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0FE57999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</w:rPr>
            </w:pPr>
            <w:r w:rsidRPr="00E71714">
              <w:rPr>
                <w:rFonts w:eastAsia="Times New Roman" w:cs="Calibri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1769E86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Calibri" w:cs="Calibri"/>
                <w:b/>
                <w:bCs/>
              </w:rPr>
              <w:t>No</w:t>
            </w:r>
          </w:p>
        </w:tc>
      </w:tr>
      <w:bookmarkEnd w:id="4"/>
      <w:tr w:rsidR="00E71714" w:rsidRPr="00E71714" w14:paraId="052D3468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65FF2F5E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9C928C1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</w:p>
        </w:tc>
      </w:tr>
      <w:tr w:rsidR="00E71714" w:rsidRPr="00E71714" w14:paraId="206B8C3A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3240276A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234D8BC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Calibri" w:cs="Calibri"/>
              </w:rPr>
              <w:t>3 years</w:t>
            </w:r>
          </w:p>
        </w:tc>
      </w:tr>
      <w:tr w:rsidR="00E71714" w:rsidRPr="00E71714" w14:paraId="79B5F067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58EF3E12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D2D30CC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5 years</w:t>
            </w:r>
          </w:p>
        </w:tc>
      </w:tr>
      <w:tr w:rsidR="00E71714" w:rsidRPr="00E71714" w14:paraId="7C3DC692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53D487A4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Notes:</w:t>
            </w:r>
          </w:p>
        </w:tc>
        <w:tc>
          <w:tcPr>
            <w:tcW w:w="4829" w:type="dxa"/>
            <w:shd w:val="clear" w:color="auto" w:fill="auto"/>
            <w:noWrap/>
          </w:tcPr>
          <w:p w14:paraId="1B6491E5" w14:textId="77777777" w:rsidR="00E71714" w:rsidRPr="00E71714" w:rsidRDefault="00E71714" w:rsidP="00E71714">
            <w:pPr>
              <w:spacing w:after="0"/>
              <w:rPr>
                <w:rFonts w:eastAsia="Calibri" w:cs="Calibri"/>
              </w:rPr>
            </w:pPr>
          </w:p>
        </w:tc>
      </w:tr>
    </w:tbl>
    <w:p w14:paraId="78F6433F" w14:textId="1A7EB2F6" w:rsidR="00A84983" w:rsidRDefault="00A84983">
      <w:pPr>
        <w:rPr>
          <w:b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829"/>
      </w:tblGrid>
      <w:tr w:rsidR="006165CC" w:rsidRPr="008F58A5" w14:paraId="7E5D1241" w14:textId="77777777" w:rsidTr="004B5B80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3F9B3E68" w14:textId="4AD0A4C5" w:rsidR="006165CC" w:rsidRPr="008F58A5" w:rsidRDefault="00765CB9" w:rsidP="004B5B80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="006165CC" w:rsidRPr="008F58A5">
              <w:rPr>
                <w:rFonts w:eastAsia="Times New Roman" w:cs="Calibri"/>
                <w:b/>
                <w:bCs/>
                <w:lang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1B6014F" w14:textId="4E132278" w:rsidR="006165CC" w:rsidRPr="008F58A5" w:rsidRDefault="00F97CA3" w:rsidP="004B5B80">
            <w:pPr>
              <w:spacing w:after="0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6165CC" w:rsidRPr="008F58A5" w14:paraId="711AEBF0" w14:textId="77777777" w:rsidTr="004B5B80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539250A8" w14:textId="77777777" w:rsidR="006165CC" w:rsidRPr="008F58A5" w:rsidRDefault="006165CC" w:rsidP="00765CB9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8F58A5">
              <w:rPr>
                <w:rFonts w:eastAsia="Times New Roman" w:cs="Calibri"/>
                <w:b/>
                <w:bCs/>
                <w:lang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F2D1F6A" w14:textId="77777777" w:rsidR="006165CC" w:rsidRPr="008F58A5" w:rsidRDefault="006165CC" w:rsidP="004B5B80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</w:p>
        </w:tc>
      </w:tr>
      <w:tr w:rsidR="006165CC" w:rsidRPr="008F58A5" w14:paraId="6F5A7BB1" w14:textId="77777777" w:rsidTr="004B5B80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30DA4C80" w14:textId="77777777" w:rsidR="006165CC" w:rsidRPr="008F58A5" w:rsidRDefault="006165CC" w:rsidP="004B5B80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8F58A5">
              <w:rPr>
                <w:rFonts w:eastAsia="Times New Roman" w:cs="Calibri"/>
                <w:lang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1B59D25" w14:textId="77777777" w:rsidR="006165CC" w:rsidRPr="008F58A5" w:rsidRDefault="006165CC" w:rsidP="004B5B80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8F58A5">
              <w:rPr>
                <w:rFonts w:cs="Calibri"/>
                <w:b/>
                <w:bCs/>
              </w:rPr>
              <w:t>Conventional adenoma removed</w:t>
            </w:r>
          </w:p>
        </w:tc>
      </w:tr>
      <w:tr w:rsidR="006165CC" w:rsidRPr="008F58A5" w14:paraId="3CD0973F" w14:textId="77777777" w:rsidTr="004B5B80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7D481AAD" w14:textId="77777777" w:rsidR="006165CC" w:rsidRPr="008F58A5" w:rsidRDefault="006165CC" w:rsidP="004B5B80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8F58A5">
              <w:rPr>
                <w:rFonts w:eastAsia="Times New Roman" w:cs="Calibri"/>
                <w:lang w:eastAsia="en-AU"/>
              </w:rPr>
              <w:t>Number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23455E8" w14:textId="77777777" w:rsidR="006165CC" w:rsidRPr="008F58A5" w:rsidRDefault="006165CC" w:rsidP="004B5B80">
            <w:pPr>
              <w:spacing w:after="0"/>
              <w:rPr>
                <w:rFonts w:eastAsia="Calibri" w:cs="Calibri"/>
                <w:b/>
                <w:bCs/>
              </w:rPr>
            </w:pPr>
            <w:r w:rsidRPr="008F58A5">
              <w:rPr>
                <w:rFonts w:eastAsia="Calibri" w:cs="Calibri"/>
                <w:b/>
                <w:bCs/>
              </w:rPr>
              <w:t>3-4</w:t>
            </w:r>
          </w:p>
        </w:tc>
      </w:tr>
      <w:tr w:rsidR="006165CC" w:rsidRPr="008F58A5" w14:paraId="4A19D07F" w14:textId="77777777" w:rsidTr="004B5B80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2947304B" w14:textId="77777777" w:rsidR="006165CC" w:rsidRPr="008F58A5" w:rsidRDefault="006165CC" w:rsidP="004B5B80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8F58A5">
              <w:rPr>
                <w:rFonts w:eastAsia="Times New Roman" w:cs="Calibri"/>
                <w:lang w:eastAsia="en-AU"/>
              </w:rPr>
              <w:t>Size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B147002" w14:textId="77777777" w:rsidR="006165CC" w:rsidRPr="008F58A5" w:rsidRDefault="006165CC" w:rsidP="004B5B80">
            <w:pPr>
              <w:spacing w:after="0"/>
              <w:rPr>
                <w:rFonts w:eastAsia="Calibri" w:cs="Calibri"/>
                <w:b/>
                <w:bCs/>
              </w:rPr>
            </w:pPr>
            <w:r w:rsidRPr="008F58A5">
              <w:rPr>
                <w:rFonts w:eastAsia="Calibri" w:cs="Calibri"/>
                <w:b/>
                <w:bCs/>
              </w:rPr>
              <w:t>&lt;10mm</w:t>
            </w:r>
          </w:p>
        </w:tc>
      </w:tr>
      <w:tr w:rsidR="006165CC" w:rsidRPr="008F58A5" w14:paraId="12AD5403" w14:textId="77777777" w:rsidTr="004B5B80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5B6074D2" w14:textId="77777777" w:rsidR="006165CC" w:rsidRPr="008F58A5" w:rsidRDefault="006165CC" w:rsidP="004B5B80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8F58A5">
              <w:rPr>
                <w:rFonts w:eastAsia="Times New Roman" w:cs="Calibri"/>
                <w:lang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E6E9095" w14:textId="77777777" w:rsidR="006165CC" w:rsidRPr="008F58A5" w:rsidRDefault="006165CC" w:rsidP="004B5B80">
            <w:pPr>
              <w:spacing w:after="0"/>
              <w:rPr>
                <w:rFonts w:eastAsia="Calibri" w:cs="Calibri"/>
                <w:b/>
                <w:bCs/>
              </w:rPr>
            </w:pPr>
            <w:r w:rsidRPr="008F58A5">
              <w:rPr>
                <w:rFonts w:eastAsia="Calibri" w:cs="Calibri"/>
                <w:b/>
                <w:bCs/>
              </w:rPr>
              <w:t>No</w:t>
            </w:r>
          </w:p>
        </w:tc>
      </w:tr>
      <w:tr w:rsidR="006165CC" w:rsidRPr="008F58A5" w14:paraId="7A72FFE4" w14:textId="77777777" w:rsidTr="004B5B80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1E7CAD31" w14:textId="77777777" w:rsidR="006165CC" w:rsidRPr="008F58A5" w:rsidRDefault="006165CC" w:rsidP="004B5B80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8F58A5">
              <w:rPr>
                <w:rFonts w:eastAsia="Times New Roman" w:cs="Calibri"/>
                <w:lang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00CE9D3" w14:textId="77777777" w:rsidR="006165CC" w:rsidRPr="008F58A5" w:rsidRDefault="006165CC" w:rsidP="004B5B80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8F58A5">
              <w:rPr>
                <w:rFonts w:eastAsia="Times New Roman" w:cs="Calibri"/>
                <w:b/>
                <w:bCs/>
                <w:lang w:eastAsia="en-AU"/>
              </w:rPr>
              <w:t>Not reported</w:t>
            </w:r>
          </w:p>
        </w:tc>
      </w:tr>
      <w:tr w:rsidR="006165CC" w:rsidRPr="008F58A5" w14:paraId="49945ED7" w14:textId="77777777" w:rsidTr="004B5B80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28CFCF88" w14:textId="77777777" w:rsidR="006165CC" w:rsidRPr="008F58A5" w:rsidRDefault="006165CC" w:rsidP="004B5B80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7595811" w14:textId="77777777" w:rsidR="006165CC" w:rsidRPr="008F58A5" w:rsidRDefault="006165CC" w:rsidP="004B5B80">
            <w:pPr>
              <w:spacing w:after="0"/>
              <w:rPr>
                <w:rFonts w:eastAsia="Calibri" w:cs="Calibri"/>
                <w:b/>
                <w:bCs/>
              </w:rPr>
            </w:pPr>
          </w:p>
        </w:tc>
      </w:tr>
      <w:tr w:rsidR="006165CC" w:rsidRPr="008F58A5" w14:paraId="0119A3EA" w14:textId="77777777" w:rsidTr="004B5B80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5C072FB3" w14:textId="77777777" w:rsidR="006165CC" w:rsidRPr="008F58A5" w:rsidRDefault="006165CC" w:rsidP="004B5B80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8F58A5">
              <w:rPr>
                <w:rFonts w:eastAsia="Times New Roman" w:cs="Calibri"/>
                <w:b/>
                <w:bCs/>
                <w:lang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ABDDED0" w14:textId="77777777" w:rsidR="006165CC" w:rsidRPr="008F58A5" w:rsidRDefault="006165CC" w:rsidP="004B5B80">
            <w:pPr>
              <w:spacing w:after="0"/>
              <w:rPr>
                <w:rFonts w:eastAsia="Calibri" w:cs="Calibri"/>
                <w:bCs/>
              </w:rPr>
            </w:pPr>
            <w:r w:rsidRPr="008F58A5">
              <w:rPr>
                <w:rFonts w:cs="Calibri"/>
              </w:rPr>
              <w:t>3 years</w:t>
            </w:r>
          </w:p>
        </w:tc>
      </w:tr>
      <w:tr w:rsidR="006165CC" w:rsidRPr="008F58A5" w14:paraId="39ABC3CD" w14:textId="77777777" w:rsidTr="004B5B80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4FB1ED06" w14:textId="77777777" w:rsidR="006165CC" w:rsidRPr="008F58A5" w:rsidRDefault="006165CC" w:rsidP="004B5B80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8F58A5">
              <w:rPr>
                <w:rFonts w:eastAsia="Times New Roman" w:cs="Calibri"/>
                <w:b/>
                <w:bCs/>
                <w:lang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7DECEAD" w14:textId="77777777" w:rsidR="006165CC" w:rsidRPr="008F58A5" w:rsidRDefault="006165CC" w:rsidP="004B5B80">
            <w:pPr>
              <w:spacing w:after="0"/>
              <w:rPr>
                <w:rFonts w:eastAsia="Times New Roman" w:cs="Calibri"/>
                <w:lang w:eastAsia="en-AU"/>
              </w:rPr>
            </w:pPr>
            <w:r w:rsidRPr="008F58A5">
              <w:rPr>
                <w:rFonts w:eastAsia="Times New Roman" w:cs="Calibri"/>
                <w:lang w:eastAsia="en-AU"/>
              </w:rPr>
              <w:t>5 years</w:t>
            </w:r>
          </w:p>
        </w:tc>
      </w:tr>
      <w:tr w:rsidR="006165CC" w:rsidRPr="008F58A5" w14:paraId="15E2BEC6" w14:textId="77777777" w:rsidTr="004B5B80">
        <w:trPr>
          <w:trHeight w:val="300"/>
        </w:trPr>
        <w:tc>
          <w:tcPr>
            <w:tcW w:w="4531" w:type="dxa"/>
            <w:shd w:val="clear" w:color="auto" w:fill="auto"/>
            <w:noWrap/>
          </w:tcPr>
          <w:p w14:paraId="0D835A2E" w14:textId="77777777" w:rsidR="006165CC" w:rsidRPr="008F58A5" w:rsidRDefault="006165CC" w:rsidP="004B5B80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8F58A5">
              <w:rPr>
                <w:rFonts w:eastAsia="Times New Roman" w:cs="Calibri"/>
                <w:b/>
                <w:bCs/>
                <w:lang w:eastAsia="en-AU"/>
              </w:rPr>
              <w:t>Notes:</w:t>
            </w:r>
          </w:p>
        </w:tc>
        <w:tc>
          <w:tcPr>
            <w:tcW w:w="4829" w:type="dxa"/>
            <w:shd w:val="clear" w:color="auto" w:fill="auto"/>
            <w:noWrap/>
          </w:tcPr>
          <w:p w14:paraId="03274DDD" w14:textId="77777777" w:rsidR="006165CC" w:rsidRPr="008F58A5" w:rsidRDefault="006165CC" w:rsidP="004B5B80">
            <w:pPr>
              <w:spacing w:after="0"/>
            </w:pPr>
          </w:p>
        </w:tc>
      </w:tr>
    </w:tbl>
    <w:p w14:paraId="77B976B0" w14:textId="77777777" w:rsidR="006165CC" w:rsidRDefault="006165CC">
      <w:pPr>
        <w:rPr>
          <w:b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829"/>
      </w:tblGrid>
      <w:tr w:rsidR="00265B28" w:rsidRPr="00265B28" w14:paraId="6BBB016B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08EBD6C0" w14:textId="6446880F" w:rsidR="00265B28" w:rsidRPr="00265B28" w:rsidRDefault="00765CB9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="00265B28" w:rsidRPr="00265B28">
              <w:rPr>
                <w:rFonts w:eastAsia="Times New Roman" w:cs="Calibri"/>
                <w:b/>
                <w:bCs/>
                <w:lang w:val="en-AU"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A9A47A2" w14:textId="578F5EA5" w:rsidR="00265B28" w:rsidRPr="00265B28" w:rsidRDefault="00F97CA3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265B28" w:rsidRPr="00265B28" w14:paraId="444BF8DC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00325179" w14:textId="77777777" w:rsidR="00265B28" w:rsidRPr="00265B28" w:rsidRDefault="00265B28" w:rsidP="00765CB9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56C3C24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</w:p>
        </w:tc>
      </w:tr>
      <w:tr w:rsidR="00265B28" w:rsidRPr="00265B28" w14:paraId="31D9F455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3196F899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7CBD5E9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Conventional adenoma removed</w:t>
            </w:r>
          </w:p>
        </w:tc>
      </w:tr>
      <w:tr w:rsidR="00265B28" w:rsidRPr="00265B28" w14:paraId="7E5F5201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117F2C8F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Number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6DD2EF5" w14:textId="77777777" w:rsidR="00265B28" w:rsidRPr="00265B28" w:rsidRDefault="00265B28" w:rsidP="00265B28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1-2</w:t>
            </w:r>
          </w:p>
        </w:tc>
      </w:tr>
      <w:tr w:rsidR="00265B28" w:rsidRPr="00265B28" w14:paraId="2CD7EBE7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29D9EADF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Size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8144641" w14:textId="77777777" w:rsidR="00265B28" w:rsidRPr="00265B28" w:rsidRDefault="00265B28" w:rsidP="00265B28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265B28">
              <w:rPr>
                <w:rFonts w:cs="Calibri"/>
                <w:b/>
                <w:bCs/>
              </w:rPr>
              <w:t>≥10mm</w:t>
            </w:r>
          </w:p>
        </w:tc>
      </w:tr>
      <w:tr w:rsidR="00265B28" w:rsidRPr="00265B28" w14:paraId="049D21BA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7281D0E9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9386C3C" w14:textId="77777777" w:rsidR="00265B28" w:rsidRPr="00265B28" w:rsidRDefault="00265B28" w:rsidP="00265B28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No</w:t>
            </w:r>
          </w:p>
        </w:tc>
      </w:tr>
      <w:tr w:rsidR="00265B28" w:rsidRPr="00265B28" w14:paraId="524045CB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1B238DA7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DFDF22C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Yes</w:t>
            </w:r>
          </w:p>
        </w:tc>
      </w:tr>
      <w:tr w:rsidR="00265B28" w:rsidRPr="00265B28" w14:paraId="0270C31D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06C2655A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lastRenderedPageBreak/>
              <w:t>Bowel prepar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AB6D0AF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lang w:val="en-AU" w:eastAsia="en-AU"/>
              </w:rPr>
              <w:t>Unsatisfactory</w:t>
            </w:r>
          </w:p>
        </w:tc>
      </w:tr>
      <w:tr w:rsidR="00265B28" w:rsidRPr="00265B28" w14:paraId="797FB39E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3AF9D47A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</w:p>
          <w:p w14:paraId="1D5914DB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D81D971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Calibri" w:cs="Calibri"/>
                <w:lang w:val="en-AU"/>
              </w:rPr>
              <w:t>3 years</w:t>
            </w:r>
          </w:p>
        </w:tc>
      </w:tr>
      <w:tr w:rsidR="00265B28" w:rsidRPr="00265B28" w14:paraId="66AD959D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331AA012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F7BAD21" w14:textId="04BE8564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Calibri" w:cs="Calibri"/>
                <w:lang w:val="en-AU"/>
              </w:rPr>
              <w:t>≤</w:t>
            </w:r>
            <w:r w:rsidRPr="00265B28">
              <w:rPr>
                <w:rFonts w:eastAsia="Calibri" w:cs="Times New Roman"/>
                <w:lang w:val="en-AU"/>
              </w:rPr>
              <w:t>1</w:t>
            </w:r>
            <w:r w:rsidR="00A113D4">
              <w:rPr>
                <w:rFonts w:eastAsia="Calibri" w:cs="Times New Roman"/>
                <w:lang w:val="en-AU"/>
              </w:rPr>
              <w:t xml:space="preserve"> year</w:t>
            </w:r>
          </w:p>
        </w:tc>
      </w:tr>
      <w:tr w:rsidR="00265B28" w:rsidRPr="00265B28" w14:paraId="2D8F7A95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</w:tcPr>
          <w:p w14:paraId="2C51A4F1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Notes:</w:t>
            </w:r>
          </w:p>
        </w:tc>
        <w:tc>
          <w:tcPr>
            <w:tcW w:w="4829" w:type="dxa"/>
            <w:shd w:val="clear" w:color="auto" w:fill="auto"/>
            <w:noWrap/>
          </w:tcPr>
          <w:p w14:paraId="53318386" w14:textId="77777777" w:rsidR="00265B28" w:rsidRPr="00265B28" w:rsidRDefault="00265B28" w:rsidP="00265B28">
            <w:pPr>
              <w:spacing w:after="0"/>
              <w:rPr>
                <w:rFonts w:eastAsia="Calibri" w:cs="Calibri"/>
                <w:lang w:val="en-AU"/>
              </w:rPr>
            </w:pPr>
            <w:r w:rsidRPr="00265B28">
              <w:rPr>
                <w:rFonts w:eastAsia="Calibri" w:cs="Calibri"/>
                <w:lang w:val="en-AU"/>
              </w:rPr>
              <w:t>Where the bowel preparation is inadequate, repeat colonoscopy should normally be offered within 12 months.</w:t>
            </w:r>
          </w:p>
        </w:tc>
      </w:tr>
    </w:tbl>
    <w:p w14:paraId="5F024B1B" w14:textId="77777777" w:rsidR="00265B28" w:rsidRDefault="00265B28">
      <w:pPr>
        <w:rPr>
          <w:b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829"/>
      </w:tblGrid>
      <w:tr w:rsidR="008F58A5" w:rsidRPr="008F58A5" w14:paraId="3DB4155F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02A9FE3B" w14:textId="748E347B" w:rsidR="008F58A5" w:rsidRPr="008F58A5" w:rsidRDefault="00765CB9" w:rsidP="008F58A5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="008F58A5" w:rsidRPr="008F58A5">
              <w:rPr>
                <w:rFonts w:eastAsia="Times New Roman" w:cs="Calibri"/>
                <w:b/>
                <w:bCs/>
                <w:lang w:val="en-AU"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E8ACBAA" w14:textId="4851A008" w:rsidR="008F58A5" w:rsidRPr="008F58A5" w:rsidRDefault="00F97CA3" w:rsidP="008F58A5">
            <w:pPr>
              <w:spacing w:after="0"/>
              <w:rPr>
                <w:rFonts w:eastAsia="Times New Roman" w:cs="Calibri"/>
                <w:lang w:val="en-AU"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8F58A5" w:rsidRPr="008F58A5" w14:paraId="71CCB486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40A4BB79" w14:textId="77777777" w:rsidR="008F58A5" w:rsidRPr="008F58A5" w:rsidRDefault="008F58A5" w:rsidP="00765CB9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8F58A5">
              <w:rPr>
                <w:rFonts w:eastAsia="Times New Roman" w:cs="Calibri"/>
                <w:b/>
                <w:bCs/>
                <w:lang w:val="en-AU"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AB8E242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</w:p>
        </w:tc>
      </w:tr>
      <w:tr w:rsidR="008F58A5" w:rsidRPr="008F58A5" w14:paraId="33A70B0D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55365B82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8F58A5">
              <w:rPr>
                <w:rFonts w:eastAsia="Times New Roman" w:cs="Calibri"/>
                <w:lang w:val="en-AU"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1617A8C" w14:textId="77777777" w:rsidR="008F58A5" w:rsidRPr="008F58A5" w:rsidRDefault="008F58A5" w:rsidP="008F58A5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8F58A5">
              <w:rPr>
                <w:rFonts w:eastAsia="Calibri" w:cs="Calibri"/>
                <w:b/>
                <w:bCs/>
                <w:lang w:val="en-AU"/>
              </w:rPr>
              <w:t>Conventional adenoma removed</w:t>
            </w:r>
          </w:p>
        </w:tc>
      </w:tr>
      <w:tr w:rsidR="008F58A5" w:rsidRPr="008F58A5" w14:paraId="77363A46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2A5FC26C" w14:textId="24D884D3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8F58A5">
              <w:rPr>
                <w:rFonts w:eastAsia="Times New Roman" w:cs="Calibri"/>
                <w:lang w:val="en-AU" w:eastAsia="en-AU"/>
              </w:rPr>
              <w:t xml:space="preserve">Number of </w:t>
            </w:r>
            <w:r w:rsidR="00765CB9">
              <w:rPr>
                <w:rFonts w:eastAsia="Times New Roman" w:cs="Calibri"/>
                <w:lang w:val="en-AU" w:eastAsia="en-AU"/>
              </w:rPr>
              <w:t>p</w:t>
            </w:r>
            <w:r w:rsidRPr="008F58A5">
              <w:rPr>
                <w:rFonts w:eastAsia="Times New Roman" w:cs="Calibri"/>
                <w:lang w:val="en-AU"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6B274C3" w14:textId="77777777" w:rsidR="008F58A5" w:rsidRPr="008F58A5" w:rsidRDefault="008F58A5" w:rsidP="008F58A5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8F58A5">
              <w:rPr>
                <w:rFonts w:eastAsia="Calibri" w:cs="Calibri"/>
                <w:b/>
                <w:bCs/>
                <w:lang w:val="en-AU"/>
              </w:rPr>
              <w:t>1-2</w:t>
            </w:r>
          </w:p>
        </w:tc>
      </w:tr>
      <w:tr w:rsidR="008F58A5" w:rsidRPr="008F58A5" w14:paraId="5CB3068C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76667CAC" w14:textId="5582A6DA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8F58A5">
              <w:rPr>
                <w:rFonts w:eastAsia="Times New Roman" w:cs="Calibri"/>
                <w:lang w:val="en-AU" w:eastAsia="en-AU"/>
              </w:rPr>
              <w:t xml:space="preserve">Size of </w:t>
            </w:r>
            <w:r w:rsidR="00765CB9">
              <w:rPr>
                <w:rFonts w:eastAsia="Times New Roman" w:cs="Calibri"/>
                <w:lang w:val="en-AU" w:eastAsia="en-AU"/>
              </w:rPr>
              <w:t>p</w:t>
            </w:r>
            <w:r w:rsidRPr="008F58A5">
              <w:rPr>
                <w:rFonts w:eastAsia="Times New Roman" w:cs="Calibri"/>
                <w:lang w:val="en-AU"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4C9CC64" w14:textId="77777777" w:rsidR="008F58A5" w:rsidRPr="008F58A5" w:rsidRDefault="008F58A5" w:rsidP="008F58A5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8F58A5">
              <w:rPr>
                <w:rFonts w:eastAsia="Calibri" w:cs="Calibri"/>
                <w:b/>
                <w:bCs/>
                <w:lang w:val="en-AU"/>
              </w:rPr>
              <w:t>&lt;10mm</w:t>
            </w:r>
          </w:p>
        </w:tc>
      </w:tr>
      <w:tr w:rsidR="008F58A5" w:rsidRPr="008F58A5" w14:paraId="1163C598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5B0F0A1D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8F58A5">
              <w:rPr>
                <w:rFonts w:eastAsia="Times New Roman" w:cs="Calibri"/>
                <w:lang w:val="en-AU"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B03F1E5" w14:textId="77777777" w:rsidR="008F58A5" w:rsidRPr="008F58A5" w:rsidRDefault="008F58A5" w:rsidP="008F58A5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8F58A5">
              <w:rPr>
                <w:rFonts w:eastAsia="Calibri" w:cs="Calibri"/>
                <w:b/>
                <w:bCs/>
                <w:lang w:val="en-AU"/>
              </w:rPr>
              <w:t>No</w:t>
            </w:r>
          </w:p>
        </w:tc>
      </w:tr>
      <w:tr w:rsidR="008F58A5" w:rsidRPr="008F58A5" w14:paraId="7872C874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3BA0252C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8F58A5">
              <w:rPr>
                <w:rFonts w:eastAsia="Times New Roman" w:cs="Calibri"/>
                <w:lang w:val="en-AU"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9BED15E" w14:textId="77777777" w:rsidR="008F58A5" w:rsidRPr="008F58A5" w:rsidRDefault="008F58A5" w:rsidP="008F58A5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8F58A5">
              <w:rPr>
                <w:rFonts w:eastAsia="Calibri" w:cs="Calibri"/>
                <w:b/>
                <w:bCs/>
                <w:lang w:val="en-AU"/>
              </w:rPr>
              <w:t>No</w:t>
            </w:r>
          </w:p>
        </w:tc>
      </w:tr>
      <w:tr w:rsidR="008F58A5" w:rsidRPr="008F58A5" w14:paraId="65EA5CFB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66810B04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8F58A5">
              <w:rPr>
                <w:rFonts w:eastAsia="Times New Roman" w:cs="Calibri"/>
                <w:lang w:val="en-AU" w:eastAsia="en-AU"/>
              </w:rPr>
              <w:t>Index colonoscopy results know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F908279" w14:textId="77777777" w:rsidR="008F58A5" w:rsidRPr="008F58A5" w:rsidRDefault="008F58A5" w:rsidP="008F58A5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8F58A5">
              <w:rPr>
                <w:rFonts w:eastAsia="Times New Roman" w:cs="Calibri"/>
                <w:b/>
                <w:bCs/>
                <w:lang w:val="en-AU" w:eastAsia="en-AU"/>
              </w:rPr>
              <w:t>No</w:t>
            </w:r>
          </w:p>
        </w:tc>
      </w:tr>
      <w:tr w:rsidR="008F58A5" w:rsidRPr="008F58A5" w14:paraId="4E605690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</w:tcPr>
          <w:p w14:paraId="6AFE014B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D847A9B" w14:textId="77777777" w:rsidR="008F58A5" w:rsidRPr="008F58A5" w:rsidRDefault="008F58A5" w:rsidP="008F58A5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</w:p>
        </w:tc>
      </w:tr>
      <w:tr w:rsidR="008F58A5" w:rsidRPr="008F58A5" w14:paraId="792DC02A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</w:tcPr>
          <w:p w14:paraId="60E5AC60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b/>
                <w:lang w:val="en-AU" w:eastAsia="en-AU"/>
              </w:rPr>
            </w:pPr>
            <w:r w:rsidRPr="008F58A5">
              <w:rPr>
                <w:rFonts w:eastAsia="Times New Roman" w:cs="Calibri"/>
                <w:b/>
                <w:lang w:val="en-AU" w:eastAsia="en-AU"/>
              </w:rPr>
              <w:t>Family History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612C573" w14:textId="77777777" w:rsidR="008F58A5" w:rsidRPr="008F58A5" w:rsidRDefault="008F58A5" w:rsidP="008F58A5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</w:p>
        </w:tc>
      </w:tr>
      <w:tr w:rsidR="008F58A5" w:rsidRPr="008F58A5" w14:paraId="7F20A1C6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</w:tcPr>
          <w:p w14:paraId="6B3200F8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8F58A5">
              <w:rPr>
                <w:rFonts w:eastAsia="Times New Roman" w:cs="Calibri"/>
                <w:lang w:val="en-AU" w:eastAsia="en-AU"/>
              </w:rPr>
              <w:t>Number of 1</w:t>
            </w:r>
            <w:r w:rsidRPr="008F58A5">
              <w:rPr>
                <w:rFonts w:eastAsia="Times New Roman" w:cs="Calibri"/>
                <w:vertAlign w:val="superscript"/>
                <w:lang w:val="en-AU" w:eastAsia="en-AU"/>
              </w:rPr>
              <w:t>st</w:t>
            </w:r>
            <w:r w:rsidRPr="008F58A5">
              <w:rPr>
                <w:rFonts w:eastAsia="Times New Roman" w:cs="Calibri"/>
                <w:lang w:val="en-AU" w:eastAsia="en-AU"/>
              </w:rPr>
              <w:t xml:space="preserve"> Degree relatives diagnosed with colorectal cancer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85C11B7" w14:textId="77777777" w:rsidR="008F58A5" w:rsidRPr="008F58A5" w:rsidRDefault="008F58A5" w:rsidP="008F58A5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8F58A5">
              <w:rPr>
                <w:rFonts w:eastAsia="Calibri" w:cs="Calibri"/>
                <w:b/>
                <w:bCs/>
                <w:lang w:val="en-AU"/>
              </w:rPr>
              <w:t>1</w:t>
            </w:r>
          </w:p>
        </w:tc>
      </w:tr>
      <w:tr w:rsidR="008F58A5" w:rsidRPr="008F58A5" w14:paraId="7B9913AD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</w:tcPr>
          <w:p w14:paraId="21EB125B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8F58A5">
              <w:rPr>
                <w:rFonts w:eastAsia="Times New Roman" w:cs="Calibri"/>
                <w:lang w:val="en-AU" w:eastAsia="en-AU"/>
              </w:rPr>
              <w:t>Age of 1</w:t>
            </w:r>
            <w:r w:rsidRPr="008F58A5">
              <w:rPr>
                <w:rFonts w:eastAsia="Times New Roman" w:cs="Calibri"/>
                <w:vertAlign w:val="superscript"/>
                <w:lang w:val="en-AU" w:eastAsia="en-AU"/>
              </w:rPr>
              <w:t>st</w:t>
            </w:r>
            <w:r w:rsidRPr="008F58A5">
              <w:rPr>
                <w:rFonts w:eastAsia="Times New Roman" w:cs="Calibri"/>
                <w:lang w:val="en-AU" w:eastAsia="en-AU"/>
              </w:rPr>
              <w:t xml:space="preserve"> Degree relatives at diagnosis:</w:t>
            </w:r>
          </w:p>
        </w:tc>
        <w:tc>
          <w:tcPr>
            <w:tcW w:w="4829" w:type="dxa"/>
            <w:shd w:val="clear" w:color="auto" w:fill="auto"/>
            <w:noWrap/>
          </w:tcPr>
          <w:p w14:paraId="522BF66A" w14:textId="1890BFFC" w:rsidR="008F58A5" w:rsidRPr="008F58A5" w:rsidRDefault="008F58A5" w:rsidP="008F58A5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8F58A5">
              <w:rPr>
                <w:rFonts w:eastAsia="Calibri" w:cs="Calibri"/>
                <w:b/>
                <w:bCs/>
                <w:lang w:val="en-AU"/>
              </w:rPr>
              <w:t>&gt;</w:t>
            </w:r>
            <w:r w:rsidR="00765CB9">
              <w:rPr>
                <w:rFonts w:eastAsia="Calibri" w:cs="Calibri"/>
                <w:b/>
                <w:bCs/>
                <w:lang w:val="en-AU"/>
              </w:rPr>
              <w:t>6</w:t>
            </w:r>
            <w:r w:rsidRPr="008F58A5">
              <w:rPr>
                <w:rFonts w:eastAsia="Calibri" w:cs="Calibri"/>
                <w:b/>
                <w:bCs/>
                <w:lang w:val="en-AU"/>
              </w:rPr>
              <w:t>0</w:t>
            </w:r>
            <w:r w:rsidR="00765CB9">
              <w:rPr>
                <w:rFonts w:eastAsia="Calibri" w:cs="Calibri"/>
                <w:b/>
                <w:bCs/>
                <w:lang w:val="en-AU"/>
              </w:rPr>
              <w:t xml:space="preserve"> </w:t>
            </w:r>
            <w:r w:rsidRPr="008F58A5">
              <w:rPr>
                <w:rFonts w:eastAsia="Calibri" w:cs="Calibri"/>
                <w:b/>
                <w:bCs/>
                <w:lang w:val="en-AU"/>
              </w:rPr>
              <w:t>years</w:t>
            </w:r>
          </w:p>
        </w:tc>
      </w:tr>
      <w:tr w:rsidR="008F58A5" w:rsidRPr="008F58A5" w14:paraId="1A96452A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3A94C584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86A218E" w14:textId="77777777" w:rsidR="008F58A5" w:rsidRPr="008F58A5" w:rsidRDefault="008F58A5" w:rsidP="008F58A5">
            <w:pPr>
              <w:spacing w:after="0"/>
              <w:rPr>
                <w:rFonts w:eastAsia="Times New Roman" w:cs="Calibri"/>
                <w:lang w:val="en-AU" w:eastAsia="en-AU"/>
              </w:rPr>
            </w:pPr>
          </w:p>
        </w:tc>
      </w:tr>
      <w:tr w:rsidR="008F58A5" w:rsidRPr="008F58A5" w14:paraId="7BD5F48E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11E82A69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8F58A5">
              <w:rPr>
                <w:rFonts w:eastAsia="Times New Roman" w:cs="Calibri"/>
                <w:b/>
                <w:bCs/>
                <w:lang w:val="en-AU"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2AFC2EF" w14:textId="77777777" w:rsidR="008F58A5" w:rsidRPr="008F58A5" w:rsidRDefault="008F58A5" w:rsidP="008F58A5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8F58A5">
              <w:rPr>
                <w:rFonts w:eastAsia="Calibri" w:cs="Calibri"/>
                <w:lang w:val="en-AU"/>
              </w:rPr>
              <w:t>5 years</w:t>
            </w:r>
          </w:p>
        </w:tc>
      </w:tr>
      <w:tr w:rsidR="008F58A5" w:rsidRPr="008F58A5" w14:paraId="78BDA0BE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5A13F275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8F58A5">
              <w:rPr>
                <w:rFonts w:eastAsia="Times New Roman" w:cs="Calibri"/>
                <w:b/>
                <w:bCs/>
                <w:lang w:val="en-AU"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A494A8B" w14:textId="77777777" w:rsidR="008F58A5" w:rsidRPr="008F58A5" w:rsidRDefault="008F58A5" w:rsidP="008F58A5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8F58A5">
              <w:rPr>
                <w:rFonts w:eastAsia="Calibri" w:cs="Calibri"/>
                <w:lang w:val="en-AU"/>
              </w:rPr>
              <w:t>10 years</w:t>
            </w:r>
          </w:p>
        </w:tc>
      </w:tr>
      <w:tr w:rsidR="008F58A5" w:rsidRPr="008F58A5" w14:paraId="1BD1B98F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1DCC8898" w14:textId="77777777" w:rsidR="008F58A5" w:rsidRPr="008F58A5" w:rsidRDefault="008F58A5" w:rsidP="008F58A5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8F58A5">
              <w:rPr>
                <w:rFonts w:eastAsia="Times New Roman" w:cs="Calibri"/>
                <w:b/>
                <w:bCs/>
                <w:lang w:val="en-AU" w:eastAsia="en-AU"/>
              </w:rPr>
              <w:t>Endoscopist Note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AA0F487" w14:textId="77777777" w:rsidR="008F58A5" w:rsidRPr="008F58A5" w:rsidRDefault="008F58A5" w:rsidP="008F58A5">
            <w:pPr>
              <w:spacing w:after="0"/>
              <w:rPr>
                <w:rFonts w:eastAsia="Calibri" w:cs="Calibri"/>
                <w:lang w:val="en-AU"/>
              </w:rPr>
            </w:pPr>
          </w:p>
        </w:tc>
      </w:tr>
    </w:tbl>
    <w:p w14:paraId="51BA90E9" w14:textId="77777777" w:rsidR="00A84983" w:rsidRDefault="00A84983">
      <w:pPr>
        <w:rPr>
          <w:b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829"/>
      </w:tblGrid>
      <w:tr w:rsidR="00265B28" w:rsidRPr="00265B28" w14:paraId="0E32576C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2EE36BD0" w14:textId="6ADEF846" w:rsidR="00265B28" w:rsidRPr="00265B28" w:rsidRDefault="00765CB9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="00265B28" w:rsidRPr="00265B28">
              <w:rPr>
                <w:rFonts w:eastAsia="Times New Roman" w:cs="Calibri"/>
                <w:b/>
                <w:bCs/>
                <w:lang w:val="en-AU"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5ABE30D" w14:textId="7036ED93" w:rsidR="00265B28" w:rsidRPr="00265B28" w:rsidRDefault="00F97CA3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265B28" w:rsidRPr="00265B28" w14:paraId="3BA01325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3C507AB7" w14:textId="77777777" w:rsidR="00265B28" w:rsidRPr="00265B28" w:rsidRDefault="00265B28" w:rsidP="00765CB9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68085F6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</w:p>
        </w:tc>
      </w:tr>
      <w:tr w:rsidR="00265B28" w:rsidRPr="00265B28" w14:paraId="1631F422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070B581F" w14:textId="77777777" w:rsidR="00265B28" w:rsidRPr="00765CB9" w:rsidRDefault="00265B28" w:rsidP="00265B28">
            <w:pPr>
              <w:spacing w:after="0"/>
              <w:jc w:val="right"/>
              <w:rPr>
                <w:rFonts w:eastAsia="Times New Roman" w:cs="Calibri"/>
                <w:bCs/>
                <w:lang w:val="en-AU" w:eastAsia="en-AU"/>
              </w:rPr>
            </w:pPr>
            <w:r w:rsidRPr="00765CB9">
              <w:rPr>
                <w:rFonts w:eastAsia="Times New Roman" w:cs="Calibri"/>
                <w:bCs/>
                <w:lang w:val="en-AU"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9406365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Cs/>
                <w:lang w:val="en-AU" w:eastAsia="en-AU"/>
              </w:rPr>
            </w:pPr>
            <w:r w:rsidRPr="00265B28">
              <w:rPr>
                <w:rFonts w:eastAsia="Calibri" w:cs="Calibri"/>
                <w:bCs/>
                <w:lang w:val="en-AU"/>
              </w:rPr>
              <w:t>Conventional adenoma removed</w:t>
            </w:r>
          </w:p>
        </w:tc>
      </w:tr>
      <w:tr w:rsidR="00265B28" w:rsidRPr="00265B28" w14:paraId="7EE3BEE0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156F790C" w14:textId="21DB482C" w:rsidR="00265B28" w:rsidRPr="00765CB9" w:rsidRDefault="00265B28" w:rsidP="00265B28">
            <w:pPr>
              <w:spacing w:after="0"/>
              <w:jc w:val="right"/>
              <w:rPr>
                <w:rFonts w:eastAsia="Times New Roman" w:cs="Calibri"/>
                <w:bCs/>
                <w:lang w:val="en-AU" w:eastAsia="en-AU"/>
              </w:rPr>
            </w:pPr>
            <w:r w:rsidRPr="00765CB9">
              <w:rPr>
                <w:rFonts w:eastAsia="Times New Roman" w:cs="Calibri"/>
                <w:bCs/>
                <w:lang w:val="en-AU" w:eastAsia="en-AU"/>
              </w:rPr>
              <w:t xml:space="preserve">Number of </w:t>
            </w:r>
            <w:r w:rsidR="00765CB9" w:rsidRPr="00765CB9">
              <w:rPr>
                <w:rFonts w:eastAsia="Times New Roman" w:cs="Calibri"/>
                <w:bCs/>
                <w:lang w:val="en-AU" w:eastAsia="en-AU"/>
              </w:rPr>
              <w:t>p</w:t>
            </w:r>
            <w:r w:rsidRPr="00765CB9">
              <w:rPr>
                <w:rFonts w:eastAsia="Times New Roman" w:cs="Calibri"/>
                <w:bCs/>
                <w:lang w:val="en-AU"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08379C7" w14:textId="77777777" w:rsidR="00265B28" w:rsidRPr="00265B28" w:rsidRDefault="00265B28" w:rsidP="00265B28">
            <w:pPr>
              <w:spacing w:after="0"/>
              <w:rPr>
                <w:rFonts w:eastAsia="Calibri" w:cs="Calibri"/>
                <w:bCs/>
                <w:lang w:val="en-AU"/>
              </w:rPr>
            </w:pPr>
            <w:r w:rsidRPr="00265B28">
              <w:rPr>
                <w:rFonts w:eastAsia="Calibri" w:cs="Calibri"/>
                <w:bCs/>
                <w:lang w:val="en-AU"/>
              </w:rPr>
              <w:t>1-2</w:t>
            </w:r>
          </w:p>
        </w:tc>
      </w:tr>
      <w:tr w:rsidR="00265B28" w:rsidRPr="00265B28" w14:paraId="2AE331A3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021E93AF" w14:textId="02FD405B" w:rsidR="00265B28" w:rsidRPr="00765CB9" w:rsidRDefault="00265B28" w:rsidP="00265B28">
            <w:pPr>
              <w:spacing w:after="0"/>
              <w:jc w:val="right"/>
              <w:rPr>
                <w:rFonts w:eastAsia="Times New Roman" w:cs="Calibri"/>
                <w:bCs/>
                <w:lang w:val="en-AU" w:eastAsia="en-AU"/>
              </w:rPr>
            </w:pPr>
            <w:r w:rsidRPr="00765CB9">
              <w:rPr>
                <w:rFonts w:eastAsia="Times New Roman" w:cs="Calibri"/>
                <w:bCs/>
                <w:lang w:val="en-AU" w:eastAsia="en-AU"/>
              </w:rPr>
              <w:t xml:space="preserve">Size of </w:t>
            </w:r>
            <w:r w:rsidR="00765CB9" w:rsidRPr="00765CB9">
              <w:rPr>
                <w:rFonts w:eastAsia="Times New Roman" w:cs="Calibri"/>
                <w:bCs/>
                <w:lang w:val="en-AU" w:eastAsia="en-AU"/>
              </w:rPr>
              <w:t>p</w:t>
            </w:r>
            <w:r w:rsidRPr="00765CB9">
              <w:rPr>
                <w:rFonts w:eastAsia="Times New Roman" w:cs="Calibri"/>
                <w:bCs/>
                <w:lang w:val="en-AU"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A14613C" w14:textId="77777777" w:rsidR="00265B28" w:rsidRPr="00265B28" w:rsidRDefault="00265B28" w:rsidP="00265B28">
            <w:pPr>
              <w:spacing w:after="0"/>
              <w:rPr>
                <w:rFonts w:eastAsia="Calibri" w:cs="Calibri"/>
                <w:bCs/>
                <w:lang w:val="en-AU"/>
              </w:rPr>
            </w:pPr>
            <w:r w:rsidRPr="00265B28">
              <w:rPr>
                <w:rFonts w:eastAsia="Calibri" w:cs="Calibri"/>
                <w:bCs/>
                <w:lang w:val="en-AU"/>
              </w:rPr>
              <w:t>&lt;10mm</w:t>
            </w:r>
          </w:p>
        </w:tc>
      </w:tr>
      <w:tr w:rsidR="00265B28" w:rsidRPr="00265B28" w14:paraId="75E335AF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68F407D7" w14:textId="77777777" w:rsidR="00265B28" w:rsidRPr="00765CB9" w:rsidRDefault="00265B28" w:rsidP="00265B28">
            <w:pPr>
              <w:spacing w:after="0"/>
              <w:jc w:val="right"/>
              <w:rPr>
                <w:rFonts w:eastAsia="Times New Roman" w:cs="Calibri"/>
                <w:bCs/>
                <w:lang w:val="en-AU" w:eastAsia="en-AU"/>
              </w:rPr>
            </w:pPr>
            <w:r w:rsidRPr="00765CB9">
              <w:rPr>
                <w:rFonts w:eastAsia="Times New Roman" w:cs="Calibri"/>
                <w:bCs/>
                <w:lang w:val="en-AU"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4DDA3D6" w14:textId="77777777" w:rsidR="00265B28" w:rsidRPr="00265B28" w:rsidRDefault="00265B28" w:rsidP="00265B28">
            <w:pPr>
              <w:spacing w:after="0"/>
              <w:rPr>
                <w:rFonts w:eastAsia="Calibri" w:cs="Calibri"/>
                <w:bCs/>
                <w:lang w:val="en-AU"/>
              </w:rPr>
            </w:pPr>
            <w:r w:rsidRPr="00265B28">
              <w:rPr>
                <w:rFonts w:eastAsia="Calibri" w:cs="Calibri"/>
                <w:bCs/>
                <w:lang w:val="en-AU"/>
              </w:rPr>
              <w:t>No</w:t>
            </w:r>
          </w:p>
        </w:tc>
      </w:tr>
      <w:tr w:rsidR="00265B28" w:rsidRPr="00265B28" w14:paraId="3903E7DE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288F7EF9" w14:textId="77777777" w:rsidR="00265B28" w:rsidRPr="00765CB9" w:rsidRDefault="00265B28" w:rsidP="00265B28">
            <w:pPr>
              <w:spacing w:after="0"/>
              <w:jc w:val="right"/>
              <w:rPr>
                <w:rFonts w:eastAsia="Times New Roman" w:cs="Calibri"/>
                <w:bCs/>
                <w:lang w:val="en-AU" w:eastAsia="en-AU"/>
              </w:rPr>
            </w:pPr>
            <w:r w:rsidRPr="00765CB9">
              <w:rPr>
                <w:rFonts w:eastAsia="Times New Roman" w:cs="Calibri"/>
                <w:bCs/>
                <w:lang w:val="en-AU"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406EECD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Cs/>
                <w:lang w:val="en-AU" w:eastAsia="en-AU"/>
              </w:rPr>
              <w:t>Yes</w:t>
            </w:r>
          </w:p>
        </w:tc>
      </w:tr>
      <w:tr w:rsidR="00265B28" w:rsidRPr="00265B28" w14:paraId="1F9C3D5E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65E30EBB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2B90907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</w:p>
        </w:tc>
      </w:tr>
      <w:tr w:rsidR="00265B28" w:rsidRPr="00265B28" w14:paraId="676FD52D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47EB013C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D9B3C95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5 years</w:t>
            </w:r>
          </w:p>
        </w:tc>
      </w:tr>
      <w:tr w:rsidR="00265B28" w:rsidRPr="00265B28" w14:paraId="2AB109E3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48521044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F46D048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10 years</w:t>
            </w:r>
          </w:p>
        </w:tc>
      </w:tr>
      <w:tr w:rsidR="00265B28" w:rsidRPr="00265B28" w14:paraId="2DE765A1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64D517FD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Endoscopist Note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E062C89" w14:textId="77777777" w:rsidR="00265B28" w:rsidRPr="00265B28" w:rsidRDefault="00265B28" w:rsidP="00265B28">
            <w:pPr>
              <w:spacing w:after="0"/>
              <w:rPr>
                <w:rFonts w:eastAsia="Calibri" w:cs="Calibri"/>
                <w:lang w:val="en-AU"/>
              </w:rPr>
            </w:pPr>
          </w:p>
        </w:tc>
      </w:tr>
    </w:tbl>
    <w:p w14:paraId="5075AEF9" w14:textId="4DC65488" w:rsidR="00265B28" w:rsidRDefault="00265B28">
      <w:pPr>
        <w:rPr>
          <w:b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829"/>
      </w:tblGrid>
      <w:tr w:rsidR="00265B28" w:rsidRPr="00265B28" w14:paraId="13170D8D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113D492D" w14:textId="7967C76E" w:rsidR="00265B28" w:rsidRPr="00265B28" w:rsidRDefault="00765CB9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="00265B28" w:rsidRPr="00265B28">
              <w:rPr>
                <w:rFonts w:eastAsia="Times New Roman" w:cs="Calibri"/>
                <w:b/>
                <w:bCs/>
                <w:lang w:val="en-AU"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72CF745" w14:textId="21A81299" w:rsidR="00265B28" w:rsidRPr="00265B28" w:rsidRDefault="00F97CA3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265B28" w:rsidRPr="00265B28" w14:paraId="36FDC253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766F9AE2" w14:textId="77777777" w:rsidR="00265B28" w:rsidRPr="00265B28" w:rsidRDefault="00265B28" w:rsidP="00765CB9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295C6F0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</w:p>
        </w:tc>
      </w:tr>
      <w:tr w:rsidR="00265B28" w:rsidRPr="00265B28" w14:paraId="7E4237A8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4014BB86" w14:textId="77777777" w:rsidR="00265B28" w:rsidRPr="00765CB9" w:rsidRDefault="00265B28" w:rsidP="00265B28">
            <w:pPr>
              <w:spacing w:after="0"/>
              <w:jc w:val="right"/>
              <w:rPr>
                <w:rFonts w:eastAsia="Times New Roman" w:cs="Calibri"/>
                <w:bCs/>
                <w:lang w:val="en-AU" w:eastAsia="en-AU"/>
              </w:rPr>
            </w:pPr>
            <w:r w:rsidRPr="00765CB9">
              <w:rPr>
                <w:rFonts w:eastAsia="Times New Roman" w:cs="Calibri"/>
                <w:bCs/>
                <w:lang w:val="en-AU"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66AE78E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Cs/>
                <w:lang w:val="en-AU" w:eastAsia="en-AU"/>
              </w:rPr>
            </w:pPr>
            <w:r w:rsidRPr="00265B28">
              <w:rPr>
                <w:rFonts w:eastAsia="Calibri" w:cs="Calibri"/>
                <w:bCs/>
                <w:lang w:val="en-AU"/>
              </w:rPr>
              <w:t>Conventional adenoma and CSSP/s removed</w:t>
            </w:r>
          </w:p>
        </w:tc>
      </w:tr>
      <w:tr w:rsidR="00265B28" w:rsidRPr="00265B28" w14:paraId="30074699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4D5E18A6" w14:textId="72897A65" w:rsidR="00265B28" w:rsidRPr="00765CB9" w:rsidRDefault="00265B28" w:rsidP="00265B28">
            <w:pPr>
              <w:spacing w:after="0"/>
              <w:jc w:val="right"/>
              <w:rPr>
                <w:rFonts w:eastAsia="Times New Roman" w:cs="Calibri"/>
                <w:bCs/>
                <w:lang w:val="en-AU" w:eastAsia="en-AU"/>
              </w:rPr>
            </w:pPr>
            <w:r w:rsidRPr="00765CB9">
              <w:rPr>
                <w:rFonts w:eastAsia="Times New Roman" w:cs="Calibri"/>
                <w:bCs/>
                <w:lang w:val="en-AU" w:eastAsia="en-AU"/>
              </w:rPr>
              <w:t xml:space="preserve">Total </w:t>
            </w:r>
            <w:r w:rsidR="00765CB9" w:rsidRPr="00765CB9">
              <w:rPr>
                <w:rFonts w:eastAsia="Times New Roman" w:cs="Calibri"/>
                <w:bCs/>
                <w:lang w:val="en-AU" w:eastAsia="en-AU"/>
              </w:rPr>
              <w:t>n</w:t>
            </w:r>
            <w:r w:rsidRPr="00765CB9">
              <w:rPr>
                <w:rFonts w:eastAsia="Times New Roman" w:cs="Calibri"/>
                <w:bCs/>
                <w:lang w:val="en-AU" w:eastAsia="en-AU"/>
              </w:rPr>
              <w:t xml:space="preserve">umber of </w:t>
            </w:r>
            <w:r w:rsidR="00765CB9" w:rsidRPr="00765CB9">
              <w:rPr>
                <w:rFonts w:eastAsia="Times New Roman" w:cs="Calibri"/>
                <w:bCs/>
                <w:lang w:val="en-AU" w:eastAsia="en-AU"/>
              </w:rPr>
              <w:t>p</w:t>
            </w:r>
            <w:r w:rsidRPr="00765CB9">
              <w:rPr>
                <w:rFonts w:eastAsia="Times New Roman" w:cs="Calibri"/>
                <w:bCs/>
                <w:lang w:val="en-AU"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DE47272" w14:textId="77777777" w:rsidR="00265B28" w:rsidRPr="00265B28" w:rsidRDefault="00265B28" w:rsidP="00265B28">
            <w:pPr>
              <w:spacing w:after="0"/>
              <w:rPr>
                <w:rFonts w:eastAsia="Calibri" w:cs="Calibri"/>
                <w:bCs/>
                <w:lang w:val="en-AU"/>
              </w:rPr>
            </w:pPr>
            <w:r w:rsidRPr="00265B28">
              <w:rPr>
                <w:rFonts w:eastAsia="Calibri" w:cs="Calibri"/>
                <w:bCs/>
                <w:lang w:val="en-AU"/>
              </w:rPr>
              <w:t>3-4</w:t>
            </w:r>
          </w:p>
        </w:tc>
      </w:tr>
      <w:tr w:rsidR="00265B28" w:rsidRPr="00265B28" w14:paraId="6B65BF61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222C247D" w14:textId="77777777" w:rsidR="00265B28" w:rsidRPr="00765CB9" w:rsidRDefault="00265B28" w:rsidP="00265B28">
            <w:pPr>
              <w:spacing w:after="0"/>
              <w:jc w:val="right"/>
              <w:rPr>
                <w:rFonts w:eastAsia="Times New Roman" w:cs="Calibri"/>
                <w:bCs/>
                <w:lang w:val="en-AU" w:eastAsia="en-AU"/>
              </w:rPr>
            </w:pPr>
            <w:r w:rsidRPr="00765CB9">
              <w:rPr>
                <w:rFonts w:eastAsia="Times New Roman" w:cs="Calibri"/>
                <w:bCs/>
                <w:lang w:val="en-AU" w:eastAsia="en-AU"/>
              </w:rPr>
              <w:t>Size of largest adenoma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2809F23" w14:textId="77777777" w:rsidR="00265B28" w:rsidRPr="00265B28" w:rsidRDefault="00265B28" w:rsidP="00265B28">
            <w:pPr>
              <w:spacing w:after="0"/>
              <w:rPr>
                <w:rFonts w:eastAsia="Calibri" w:cs="Calibri"/>
                <w:bCs/>
                <w:lang w:val="en-AU"/>
              </w:rPr>
            </w:pPr>
            <w:r w:rsidRPr="00265B28">
              <w:rPr>
                <w:rFonts w:eastAsia="Calibri" w:cs="Calibri"/>
                <w:bCs/>
                <w:lang w:val="en-AU"/>
              </w:rPr>
              <w:t>&lt;10mm</w:t>
            </w:r>
          </w:p>
        </w:tc>
      </w:tr>
      <w:tr w:rsidR="00265B28" w:rsidRPr="00265B28" w14:paraId="48AB68E0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396BD8E3" w14:textId="77777777" w:rsidR="00265B28" w:rsidRPr="00765CB9" w:rsidRDefault="00265B28" w:rsidP="00265B28">
            <w:pPr>
              <w:spacing w:after="0"/>
              <w:jc w:val="right"/>
              <w:rPr>
                <w:rFonts w:eastAsia="Times New Roman" w:cs="Calibri"/>
                <w:bCs/>
                <w:lang w:val="en-AU" w:eastAsia="en-AU"/>
              </w:rPr>
            </w:pPr>
            <w:r w:rsidRPr="00765CB9">
              <w:rPr>
                <w:rFonts w:eastAsia="Times New Roman" w:cs="Calibri"/>
                <w:bCs/>
                <w:lang w:val="en-AU" w:eastAsia="en-AU"/>
              </w:rPr>
              <w:t>Size of largest CSSP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96C3EA0" w14:textId="77777777" w:rsidR="00265B28" w:rsidRPr="00265B28" w:rsidRDefault="00265B28" w:rsidP="00265B28">
            <w:pPr>
              <w:spacing w:after="0"/>
              <w:rPr>
                <w:rFonts w:eastAsia="Calibri" w:cs="Calibri"/>
                <w:bCs/>
                <w:lang w:val="en-AU"/>
              </w:rPr>
            </w:pPr>
            <w:r w:rsidRPr="00265B28">
              <w:rPr>
                <w:rFonts w:eastAsia="Calibri" w:cs="Calibri"/>
                <w:bCs/>
                <w:lang w:val="en-AU"/>
              </w:rPr>
              <w:t>&lt;10mm</w:t>
            </w:r>
          </w:p>
        </w:tc>
      </w:tr>
      <w:tr w:rsidR="00265B28" w:rsidRPr="00265B28" w14:paraId="474321B5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72E330D0" w14:textId="77777777" w:rsidR="00265B28" w:rsidRPr="00765CB9" w:rsidRDefault="00265B28" w:rsidP="00265B28">
            <w:pPr>
              <w:spacing w:after="0"/>
              <w:jc w:val="right"/>
              <w:rPr>
                <w:rFonts w:eastAsia="Times New Roman" w:cs="Calibri"/>
                <w:bCs/>
                <w:lang w:val="en-AU" w:eastAsia="en-AU"/>
              </w:rPr>
            </w:pPr>
            <w:r w:rsidRPr="00765CB9">
              <w:rPr>
                <w:rFonts w:eastAsia="Times New Roman" w:cs="Calibri"/>
                <w:bCs/>
                <w:lang w:val="en-AU"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0D49ACB" w14:textId="77777777" w:rsidR="00265B28" w:rsidRPr="00265B28" w:rsidRDefault="00265B28" w:rsidP="00265B28">
            <w:pPr>
              <w:spacing w:after="0"/>
              <w:rPr>
                <w:rFonts w:eastAsia="Calibri" w:cs="Calibri"/>
                <w:bCs/>
                <w:lang w:val="en-AU"/>
              </w:rPr>
            </w:pPr>
            <w:r w:rsidRPr="00265B28">
              <w:rPr>
                <w:rFonts w:eastAsia="Calibri" w:cs="Calibri"/>
                <w:bCs/>
                <w:lang w:val="en-AU"/>
              </w:rPr>
              <w:t>No</w:t>
            </w:r>
          </w:p>
        </w:tc>
      </w:tr>
      <w:tr w:rsidR="00265B28" w:rsidRPr="00265B28" w14:paraId="53810665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7570ECED" w14:textId="77777777" w:rsidR="00265B28" w:rsidRPr="00765CB9" w:rsidRDefault="00265B28" w:rsidP="00265B28">
            <w:pPr>
              <w:spacing w:after="0"/>
              <w:jc w:val="right"/>
              <w:rPr>
                <w:rFonts w:eastAsia="Times New Roman" w:cs="Calibri"/>
                <w:bCs/>
                <w:lang w:val="en-AU" w:eastAsia="en-AU"/>
              </w:rPr>
            </w:pPr>
            <w:r w:rsidRPr="00765CB9">
              <w:rPr>
                <w:rFonts w:eastAsia="Times New Roman" w:cs="Calibri"/>
                <w:bCs/>
                <w:lang w:val="en-AU"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83E2794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Cs/>
                <w:lang w:val="en-AU" w:eastAsia="en-AU"/>
              </w:rPr>
              <w:t>Yes</w:t>
            </w:r>
          </w:p>
        </w:tc>
      </w:tr>
      <w:tr w:rsidR="00265B28" w:rsidRPr="00265B28" w14:paraId="471C78FF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17DF4249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AFEAC14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</w:p>
        </w:tc>
      </w:tr>
      <w:tr w:rsidR="00265B28" w:rsidRPr="00265B28" w14:paraId="4DCFE209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2A5AA0AF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1D32F70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5 years</w:t>
            </w:r>
          </w:p>
        </w:tc>
      </w:tr>
      <w:tr w:rsidR="00265B28" w:rsidRPr="00265B28" w14:paraId="28AAC193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hideMark/>
          </w:tcPr>
          <w:p w14:paraId="3B1F40F9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</w:tcPr>
          <w:p w14:paraId="390C51CC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3 years</w:t>
            </w:r>
          </w:p>
        </w:tc>
      </w:tr>
      <w:tr w:rsidR="00265B28" w:rsidRPr="00265B28" w14:paraId="4A489115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39D0DC4D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Endoscopist Note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CA03CC8" w14:textId="77777777" w:rsidR="00265B28" w:rsidRPr="00265B28" w:rsidRDefault="00265B28" w:rsidP="00265B28">
            <w:pPr>
              <w:spacing w:after="0"/>
              <w:rPr>
                <w:rFonts w:eastAsia="Calibri" w:cs="Calibri"/>
                <w:lang w:val="en-AU"/>
              </w:rPr>
            </w:pPr>
          </w:p>
        </w:tc>
      </w:tr>
    </w:tbl>
    <w:p w14:paraId="3F1F4D40" w14:textId="77777777" w:rsidR="00265B28" w:rsidRDefault="00265B28">
      <w:pPr>
        <w:rPr>
          <w:b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829"/>
      </w:tblGrid>
      <w:tr w:rsidR="00265B28" w:rsidRPr="00265B28" w14:paraId="53F35233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24C4662E" w14:textId="3F4C7FC8" w:rsidR="00265B28" w:rsidRPr="00265B28" w:rsidRDefault="00765CB9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="00265B28" w:rsidRPr="00265B28">
              <w:rPr>
                <w:rFonts w:eastAsia="Times New Roman" w:cs="Calibri"/>
                <w:b/>
                <w:bCs/>
                <w:lang w:val="en-AU"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D90B819" w14:textId="32320418" w:rsidR="00265B28" w:rsidRPr="00265B28" w:rsidRDefault="00F97CA3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265B28" w:rsidRPr="00265B28" w14:paraId="04725D14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38A5546E" w14:textId="77777777" w:rsidR="00265B28" w:rsidRPr="00265B28" w:rsidRDefault="00265B28" w:rsidP="00BC1E10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9A4DB00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</w:p>
        </w:tc>
      </w:tr>
      <w:tr w:rsidR="00265B28" w:rsidRPr="00265B28" w14:paraId="45B90FF7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32698615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549A7DA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Conventional adenoma removed</w:t>
            </w:r>
          </w:p>
        </w:tc>
      </w:tr>
      <w:tr w:rsidR="00265B28" w:rsidRPr="00265B28" w14:paraId="60271CFE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67A6524A" w14:textId="0BCB3960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 xml:space="preserve">Number of </w:t>
            </w:r>
            <w:r w:rsidR="00BC1E10">
              <w:rPr>
                <w:rFonts w:eastAsia="Times New Roman" w:cs="Calibri"/>
                <w:lang w:val="en-AU" w:eastAsia="en-AU"/>
              </w:rPr>
              <w:t>p</w:t>
            </w:r>
            <w:r w:rsidRPr="00265B28">
              <w:rPr>
                <w:rFonts w:eastAsia="Times New Roman" w:cs="Calibri"/>
                <w:lang w:val="en-AU"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2AFDFBC" w14:textId="77777777" w:rsidR="00265B28" w:rsidRPr="00265B28" w:rsidRDefault="00265B28" w:rsidP="00265B28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1-2</w:t>
            </w:r>
          </w:p>
        </w:tc>
      </w:tr>
      <w:tr w:rsidR="00265B28" w:rsidRPr="00265B28" w14:paraId="4BEBC704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5790131D" w14:textId="4DC2B762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 xml:space="preserve">Size of </w:t>
            </w:r>
            <w:r w:rsidR="00BC1E10">
              <w:rPr>
                <w:rFonts w:eastAsia="Times New Roman" w:cs="Calibri"/>
                <w:lang w:val="en-AU" w:eastAsia="en-AU"/>
              </w:rPr>
              <w:t>p</w:t>
            </w:r>
            <w:r w:rsidRPr="00265B28">
              <w:rPr>
                <w:rFonts w:eastAsia="Times New Roman" w:cs="Calibri"/>
                <w:lang w:val="en-AU" w:eastAsia="en-AU"/>
              </w:rPr>
              <w:t>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D3A2D61" w14:textId="77777777" w:rsidR="00265B28" w:rsidRPr="00265B28" w:rsidRDefault="00265B28" w:rsidP="00265B28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&lt;10mm</w:t>
            </w:r>
          </w:p>
        </w:tc>
      </w:tr>
      <w:tr w:rsidR="00265B28" w:rsidRPr="00265B28" w14:paraId="52B94598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2F3ECA0F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6DA609E" w14:textId="77777777" w:rsidR="00265B28" w:rsidRPr="00265B28" w:rsidRDefault="00265B28" w:rsidP="00265B28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No</w:t>
            </w:r>
          </w:p>
        </w:tc>
      </w:tr>
      <w:tr w:rsidR="00265B28" w:rsidRPr="00265B28" w14:paraId="76E23CBF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28AFBAE7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8A1EBDC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No</w:t>
            </w:r>
          </w:p>
        </w:tc>
      </w:tr>
      <w:tr w:rsidR="00265B28" w:rsidRPr="00265B28" w14:paraId="3164F19D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604165E5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Results of the index colonoscopy known:</w:t>
            </w:r>
          </w:p>
        </w:tc>
        <w:tc>
          <w:tcPr>
            <w:tcW w:w="4829" w:type="dxa"/>
            <w:shd w:val="clear" w:color="auto" w:fill="auto"/>
            <w:noWrap/>
          </w:tcPr>
          <w:p w14:paraId="47EEDB6E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Yes</w:t>
            </w:r>
          </w:p>
        </w:tc>
      </w:tr>
      <w:tr w:rsidR="00265B28" w:rsidRPr="00265B28" w14:paraId="04D66E48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0895E809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9F34622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</w:p>
        </w:tc>
      </w:tr>
      <w:tr w:rsidR="00265B28" w:rsidRPr="00265B28" w14:paraId="5837B491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3151713C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Index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C71E3AA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</w:p>
        </w:tc>
      </w:tr>
      <w:tr w:rsidR="00265B28" w:rsidRPr="00265B28" w14:paraId="04029D0E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6C170746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A7EF826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Clinically significant serrated polyp removed</w:t>
            </w:r>
          </w:p>
        </w:tc>
      </w:tr>
      <w:tr w:rsidR="00265B28" w:rsidRPr="00265B28" w14:paraId="74D6C40D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734FCDFE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Number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79E740C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1-2</w:t>
            </w:r>
          </w:p>
        </w:tc>
      </w:tr>
      <w:tr w:rsidR="00265B28" w:rsidRPr="00265B28" w14:paraId="69EE560B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6E2C22CD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Size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E400AE2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&lt;10mm</w:t>
            </w:r>
          </w:p>
        </w:tc>
      </w:tr>
      <w:tr w:rsidR="00265B28" w:rsidRPr="00265B28" w14:paraId="603BFAD6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7767CAF2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3E195C8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No</w:t>
            </w:r>
          </w:p>
        </w:tc>
      </w:tr>
      <w:tr w:rsidR="00265B28" w:rsidRPr="00265B28" w14:paraId="7677E906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7812D422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56107E1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</w:p>
        </w:tc>
      </w:tr>
      <w:tr w:rsidR="00265B28" w:rsidRPr="00265B28" w14:paraId="1DC39ECE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71338469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06BAC73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3 years</w:t>
            </w:r>
          </w:p>
        </w:tc>
      </w:tr>
      <w:tr w:rsidR="00265B28" w:rsidRPr="00265B28" w14:paraId="6673A772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74B0154E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22E54B0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5 years</w:t>
            </w:r>
          </w:p>
        </w:tc>
      </w:tr>
      <w:tr w:rsidR="00265B28" w:rsidRPr="00265B28" w14:paraId="2AE30C24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7DEBB380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Endoscopist Note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65235B4" w14:textId="77777777" w:rsidR="00265B28" w:rsidRPr="00265B28" w:rsidRDefault="00265B28" w:rsidP="00265B28">
            <w:pPr>
              <w:spacing w:after="0"/>
              <w:rPr>
                <w:rFonts w:eastAsia="Calibri" w:cs="Calibri"/>
                <w:lang w:val="en-AU"/>
              </w:rPr>
            </w:pPr>
          </w:p>
        </w:tc>
      </w:tr>
    </w:tbl>
    <w:p w14:paraId="3FB29710" w14:textId="77777777" w:rsidR="00A11A7B" w:rsidRDefault="00A11A7B">
      <w:pPr>
        <w:rPr>
          <w:b/>
        </w:rPr>
      </w:pPr>
    </w:p>
    <w:tbl>
      <w:tblPr>
        <w:tblW w:w="93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6"/>
        <w:gridCol w:w="4829"/>
      </w:tblGrid>
      <w:tr w:rsidR="0061765C" w:rsidRPr="0061765C" w14:paraId="28D91AAE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61BC33F8" w14:textId="43F1AC32" w:rsidR="0061765C" w:rsidRPr="0061765C" w:rsidRDefault="00765CB9" w:rsidP="0061765C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bookmarkStart w:id="5" w:name="_Hlk160206915"/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="0061765C" w:rsidRPr="0061765C">
              <w:rPr>
                <w:rFonts w:eastAsia="Times New Roman" w:cs="Calibri"/>
                <w:b/>
                <w:bCs/>
                <w:lang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C22A9CF" w14:textId="333DEDC0" w:rsidR="0061765C" w:rsidRPr="0061765C" w:rsidRDefault="00F97CA3" w:rsidP="0061765C">
            <w:pPr>
              <w:spacing w:after="0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61765C" w:rsidRPr="0061765C" w14:paraId="4F446FDE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2BE14CB2" w14:textId="77777777" w:rsidR="0061765C" w:rsidRPr="0061765C" w:rsidRDefault="0061765C" w:rsidP="00BC1E10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61765C">
              <w:rPr>
                <w:rFonts w:eastAsia="Times New Roman" w:cs="Calibri"/>
                <w:b/>
                <w:bCs/>
                <w:lang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D480713" w14:textId="77777777" w:rsidR="0061765C" w:rsidRPr="0061765C" w:rsidRDefault="0061765C" w:rsidP="0061765C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</w:p>
        </w:tc>
      </w:tr>
      <w:tr w:rsidR="0061765C" w:rsidRPr="0061765C" w14:paraId="1CC677F7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0F847D2E" w14:textId="77777777" w:rsidR="0061765C" w:rsidRPr="0061765C" w:rsidRDefault="0061765C" w:rsidP="0061765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61765C">
              <w:rPr>
                <w:rFonts w:eastAsia="Times New Roman" w:cs="Calibri"/>
                <w:lang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8C305E8" w14:textId="77777777" w:rsidR="0061765C" w:rsidRPr="0061765C" w:rsidRDefault="0061765C" w:rsidP="0061765C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61765C">
              <w:rPr>
                <w:rFonts w:cs="Calibri"/>
                <w:b/>
                <w:bCs/>
              </w:rPr>
              <w:t>Conventional adenoma removed</w:t>
            </w:r>
          </w:p>
        </w:tc>
      </w:tr>
      <w:tr w:rsidR="0061765C" w:rsidRPr="0061765C" w14:paraId="7C979721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04F4FAAD" w14:textId="77777777" w:rsidR="0061765C" w:rsidRPr="0061765C" w:rsidRDefault="0061765C" w:rsidP="0061765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61765C">
              <w:rPr>
                <w:rFonts w:eastAsia="Times New Roman" w:cs="Calibri"/>
                <w:lang w:eastAsia="en-AU"/>
              </w:rPr>
              <w:t>Number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5417E50" w14:textId="77777777" w:rsidR="0061765C" w:rsidRPr="0061765C" w:rsidRDefault="0061765C" w:rsidP="0061765C">
            <w:pPr>
              <w:spacing w:after="0"/>
              <w:rPr>
                <w:rFonts w:eastAsia="Calibri" w:cs="Calibri"/>
                <w:b/>
                <w:bCs/>
              </w:rPr>
            </w:pPr>
            <w:r w:rsidRPr="0061765C">
              <w:rPr>
                <w:rFonts w:eastAsia="Calibri" w:cs="Calibri"/>
                <w:b/>
                <w:bCs/>
              </w:rPr>
              <w:t>3-4</w:t>
            </w:r>
          </w:p>
        </w:tc>
      </w:tr>
      <w:tr w:rsidR="0061765C" w:rsidRPr="0061765C" w14:paraId="602B845E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5E8DC58C" w14:textId="77777777" w:rsidR="0061765C" w:rsidRPr="0061765C" w:rsidRDefault="0061765C" w:rsidP="0061765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61765C">
              <w:rPr>
                <w:rFonts w:eastAsia="Times New Roman" w:cs="Calibri"/>
                <w:lang w:eastAsia="en-AU"/>
              </w:rPr>
              <w:t>Size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FE06FBC" w14:textId="4F0BB28B" w:rsidR="0061765C" w:rsidRPr="0061765C" w:rsidRDefault="00765CB9" w:rsidP="0061765C">
            <w:pPr>
              <w:spacing w:after="0"/>
              <w:rPr>
                <w:rFonts w:eastAsia="Calibri" w:cs="Calibri"/>
                <w:b/>
                <w:bCs/>
              </w:rPr>
            </w:pPr>
            <w:r w:rsidRPr="00265B28">
              <w:rPr>
                <w:rFonts w:cs="Calibri"/>
                <w:b/>
                <w:bCs/>
              </w:rPr>
              <w:t>≥</w:t>
            </w:r>
            <w:r w:rsidR="0061765C" w:rsidRPr="0061765C">
              <w:rPr>
                <w:rFonts w:eastAsia="Calibri" w:cs="Calibri"/>
                <w:b/>
                <w:bCs/>
              </w:rPr>
              <w:t>10mm</w:t>
            </w:r>
          </w:p>
        </w:tc>
      </w:tr>
      <w:tr w:rsidR="0061765C" w:rsidRPr="0061765C" w14:paraId="1F831649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0081FAC5" w14:textId="77777777" w:rsidR="0061765C" w:rsidRPr="0061765C" w:rsidRDefault="0061765C" w:rsidP="0061765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61765C">
              <w:rPr>
                <w:rFonts w:eastAsia="Times New Roman" w:cs="Calibri"/>
                <w:lang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57E0B45" w14:textId="77777777" w:rsidR="0061765C" w:rsidRPr="0061765C" w:rsidRDefault="0061765C" w:rsidP="0061765C">
            <w:pPr>
              <w:spacing w:after="0"/>
              <w:rPr>
                <w:rFonts w:eastAsia="Calibri" w:cs="Calibri"/>
                <w:b/>
                <w:bCs/>
              </w:rPr>
            </w:pPr>
            <w:r w:rsidRPr="0061765C">
              <w:rPr>
                <w:rFonts w:eastAsia="Calibri" w:cs="Calibri"/>
                <w:b/>
                <w:bCs/>
              </w:rPr>
              <w:t>No</w:t>
            </w:r>
          </w:p>
        </w:tc>
      </w:tr>
      <w:tr w:rsidR="0061765C" w:rsidRPr="0061765C" w14:paraId="04A7C402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02FAA0B0" w14:textId="77777777" w:rsidR="0061765C" w:rsidRPr="0061765C" w:rsidRDefault="0061765C" w:rsidP="0061765C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bookmarkStart w:id="6" w:name="_Hlk167273860"/>
            <w:bookmarkStart w:id="7" w:name="_Hlk167281971"/>
            <w:r w:rsidRPr="0061765C">
              <w:rPr>
                <w:rFonts w:eastAsia="Times New Roman" w:cs="Calibri"/>
                <w:lang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3F33792" w14:textId="77777777" w:rsidR="0061765C" w:rsidRPr="0061765C" w:rsidRDefault="0061765C" w:rsidP="0061765C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61765C">
              <w:rPr>
                <w:rFonts w:eastAsia="Calibri" w:cs="Calibri"/>
                <w:b/>
                <w:bCs/>
              </w:rPr>
              <w:t>Not reported</w:t>
            </w:r>
          </w:p>
        </w:tc>
      </w:tr>
      <w:bookmarkEnd w:id="6"/>
      <w:bookmarkEnd w:id="7"/>
      <w:tr w:rsidR="0061765C" w:rsidRPr="0061765C" w14:paraId="1CFD66B5" w14:textId="77777777" w:rsidTr="009D29AA">
        <w:trPr>
          <w:trHeight w:val="300"/>
        </w:trPr>
        <w:tc>
          <w:tcPr>
            <w:tcW w:w="4536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</w:tcPr>
          <w:p w14:paraId="33173900" w14:textId="77777777" w:rsidR="0061765C" w:rsidRPr="0061765C" w:rsidRDefault="0061765C" w:rsidP="0061765C">
            <w:pPr>
              <w:spacing w:after="0"/>
              <w:jc w:val="right"/>
              <w:rPr>
                <w:rFonts w:eastAsia="Times New Roman" w:cs="Calibri"/>
              </w:rPr>
            </w:pPr>
          </w:p>
        </w:tc>
        <w:tc>
          <w:tcPr>
            <w:tcW w:w="482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1CF2784A" w14:textId="77777777" w:rsidR="0061765C" w:rsidRPr="0061765C" w:rsidRDefault="0061765C" w:rsidP="0061765C">
            <w:pPr>
              <w:spacing w:after="0"/>
              <w:rPr>
                <w:rFonts w:eastAsia="Times New Roman" w:cs="Calibri"/>
                <w:b/>
                <w:bCs/>
              </w:rPr>
            </w:pPr>
          </w:p>
        </w:tc>
      </w:tr>
      <w:tr w:rsidR="0061765C" w:rsidRPr="0061765C" w14:paraId="7D163327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4059ED98" w14:textId="77777777" w:rsidR="0061765C" w:rsidRPr="0061765C" w:rsidRDefault="0061765C" w:rsidP="0061765C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61765C">
              <w:rPr>
                <w:rFonts w:eastAsia="Times New Roman" w:cs="Calibri"/>
                <w:b/>
                <w:bCs/>
                <w:lang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4FCB0C4" w14:textId="77777777" w:rsidR="0061765C" w:rsidRPr="0061765C" w:rsidRDefault="0061765C" w:rsidP="0061765C">
            <w:pPr>
              <w:spacing w:after="0"/>
              <w:rPr>
                <w:rFonts w:eastAsia="Times New Roman" w:cs="Calibri"/>
                <w:lang w:eastAsia="en-AU"/>
              </w:rPr>
            </w:pPr>
            <w:r w:rsidRPr="0061765C">
              <w:rPr>
                <w:rFonts w:eastAsia="Times New Roman" w:cs="Calibri"/>
                <w:lang w:eastAsia="en-AU"/>
              </w:rPr>
              <w:t>5 years</w:t>
            </w:r>
          </w:p>
        </w:tc>
      </w:tr>
      <w:tr w:rsidR="0061765C" w:rsidRPr="0061765C" w14:paraId="2CFECC10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57B56B35" w14:textId="77777777" w:rsidR="0061765C" w:rsidRPr="0061765C" w:rsidRDefault="0061765C" w:rsidP="0061765C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61765C">
              <w:rPr>
                <w:rFonts w:eastAsia="Times New Roman" w:cs="Calibri"/>
                <w:b/>
                <w:bCs/>
                <w:lang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65DEBCD3" w14:textId="77777777" w:rsidR="0061765C" w:rsidRPr="0061765C" w:rsidRDefault="0061765C" w:rsidP="0061765C">
            <w:pPr>
              <w:spacing w:after="0"/>
              <w:rPr>
                <w:rFonts w:eastAsia="Times New Roman" w:cs="Calibri"/>
                <w:lang w:eastAsia="en-AU"/>
              </w:rPr>
            </w:pPr>
            <w:r w:rsidRPr="0061765C">
              <w:rPr>
                <w:rFonts w:eastAsia="Times New Roman" w:cs="Calibri"/>
                <w:lang w:eastAsia="en-AU"/>
              </w:rPr>
              <w:t>3 years</w:t>
            </w:r>
          </w:p>
        </w:tc>
      </w:tr>
      <w:tr w:rsidR="0061765C" w:rsidRPr="0061765C" w14:paraId="699F268A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</w:tcPr>
          <w:p w14:paraId="45E73A62" w14:textId="77777777" w:rsidR="0061765C" w:rsidRPr="0061765C" w:rsidRDefault="0061765C" w:rsidP="0061765C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61765C">
              <w:rPr>
                <w:rFonts w:eastAsia="Times New Roman" w:cs="Calibri"/>
                <w:b/>
                <w:bCs/>
                <w:lang w:eastAsia="en-AU"/>
              </w:rPr>
              <w:t>Notes:</w:t>
            </w:r>
          </w:p>
        </w:tc>
        <w:tc>
          <w:tcPr>
            <w:tcW w:w="4829" w:type="dxa"/>
            <w:shd w:val="clear" w:color="auto" w:fill="auto"/>
            <w:noWrap/>
          </w:tcPr>
          <w:p w14:paraId="52B7A0C2" w14:textId="77777777" w:rsidR="0061765C" w:rsidRPr="0061765C" w:rsidRDefault="0061765C" w:rsidP="0061765C">
            <w:pPr>
              <w:spacing w:after="0"/>
              <w:rPr>
                <w:rFonts w:eastAsia="Calibri" w:cs="Calibri"/>
              </w:rPr>
            </w:pPr>
          </w:p>
        </w:tc>
      </w:tr>
      <w:bookmarkEnd w:id="5"/>
    </w:tbl>
    <w:p w14:paraId="359FEDE6" w14:textId="6A13F827" w:rsidR="0061765C" w:rsidRDefault="0061765C">
      <w:pPr>
        <w:rPr>
          <w:b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829"/>
      </w:tblGrid>
      <w:tr w:rsidR="00265B28" w:rsidRPr="00265B28" w14:paraId="3CEA0A5C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07990391" w14:textId="0E6285DE" w:rsidR="00265B28" w:rsidRPr="00265B28" w:rsidRDefault="00765CB9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="00265B28" w:rsidRPr="00265B28">
              <w:rPr>
                <w:rFonts w:eastAsia="Times New Roman" w:cs="Calibri"/>
                <w:b/>
                <w:bCs/>
                <w:lang w:val="en-AU"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42A7C2A" w14:textId="6E012430" w:rsidR="00265B28" w:rsidRPr="00265B28" w:rsidRDefault="00F97CA3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265B28" w:rsidRPr="00265B28" w14:paraId="7798C041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799C409D" w14:textId="77777777" w:rsidR="00265B28" w:rsidRPr="00265B28" w:rsidRDefault="00265B28" w:rsidP="00BC1E10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A67B507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</w:p>
        </w:tc>
      </w:tr>
      <w:tr w:rsidR="00265B28" w:rsidRPr="00265B28" w14:paraId="31F45D98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3A14816A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FB58677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cs="Calibri"/>
                <w:b/>
                <w:bCs/>
              </w:rPr>
              <w:t>Clinically significant serrated polyp removed</w:t>
            </w:r>
          </w:p>
        </w:tc>
      </w:tr>
      <w:tr w:rsidR="00265B28" w:rsidRPr="00265B28" w14:paraId="5D954E5F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06B76C4F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eastAsia="en-AU"/>
              </w:rPr>
              <w:t>Number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5C2CF3E" w14:textId="77777777" w:rsidR="00265B28" w:rsidRPr="00265B28" w:rsidRDefault="00265B28" w:rsidP="00265B28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265B28">
              <w:rPr>
                <w:rFonts w:cs="Calibri"/>
                <w:b/>
                <w:bCs/>
              </w:rPr>
              <w:t>1-2</w:t>
            </w:r>
          </w:p>
        </w:tc>
      </w:tr>
      <w:tr w:rsidR="00265B28" w:rsidRPr="00265B28" w14:paraId="283A0016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43EC6BFA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eastAsia="en-AU"/>
              </w:rPr>
              <w:t>Size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5FF72B03" w14:textId="77777777" w:rsidR="00265B28" w:rsidRPr="00265B28" w:rsidRDefault="00265B28" w:rsidP="00265B28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265B28">
              <w:rPr>
                <w:rFonts w:cs="Calibri"/>
                <w:b/>
                <w:bCs/>
              </w:rPr>
              <w:t>&lt;10mm</w:t>
            </w:r>
          </w:p>
        </w:tc>
      </w:tr>
      <w:tr w:rsidR="00265B28" w:rsidRPr="00265B28" w14:paraId="73FB0DCA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</w:tcPr>
          <w:p w14:paraId="54221858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B0CC554" w14:textId="77777777" w:rsidR="00265B28" w:rsidRPr="00265B28" w:rsidRDefault="00265B28" w:rsidP="00265B28">
            <w:pPr>
              <w:spacing w:after="0"/>
              <w:rPr>
                <w:rFonts w:eastAsia="Calibri" w:cs="Calibri"/>
                <w:b/>
                <w:bCs/>
                <w:lang w:val="en-AU"/>
              </w:rPr>
            </w:pPr>
            <w:r w:rsidRPr="00265B28">
              <w:rPr>
                <w:rFonts w:cs="Calibri"/>
                <w:b/>
                <w:bCs/>
              </w:rPr>
              <w:t>No</w:t>
            </w:r>
          </w:p>
        </w:tc>
      </w:tr>
      <w:tr w:rsidR="00265B28" w:rsidRPr="00265B28" w14:paraId="38A05C0A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014CFC44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176762D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No</w:t>
            </w:r>
          </w:p>
        </w:tc>
      </w:tr>
      <w:tr w:rsidR="00265B28" w:rsidRPr="00265B28" w14:paraId="13F329B5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7AF7B9BD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Index colonoscopy results know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C9D91E8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Yes</w:t>
            </w:r>
          </w:p>
        </w:tc>
      </w:tr>
      <w:tr w:rsidR="00265B28" w:rsidRPr="00265B28" w14:paraId="6C3730D8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7293AF9C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6C4EFFB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</w:p>
        </w:tc>
      </w:tr>
      <w:tr w:rsidR="00265B28" w:rsidRPr="00265B28" w14:paraId="1BE4D955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1C59C54F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Index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AF31E79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</w:p>
        </w:tc>
      </w:tr>
      <w:tr w:rsidR="00265B28" w:rsidRPr="00265B28" w14:paraId="68819DAB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35724F65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D5CB466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Conventional adenoma removed</w:t>
            </w:r>
          </w:p>
        </w:tc>
      </w:tr>
      <w:tr w:rsidR="00265B28" w:rsidRPr="00265B28" w14:paraId="55BC6D9A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4F8AA99F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Number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59A264F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1-2</w:t>
            </w:r>
          </w:p>
        </w:tc>
      </w:tr>
      <w:tr w:rsidR="00265B28" w:rsidRPr="00265B28" w14:paraId="2016B679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38C5A308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Size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10C4DF0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cs="Calibri"/>
                <w:b/>
                <w:bCs/>
              </w:rPr>
              <w:t>≥10mm</w:t>
            </w:r>
          </w:p>
        </w:tc>
      </w:tr>
      <w:tr w:rsidR="00265B28" w:rsidRPr="00265B28" w14:paraId="3F6BE0D1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226301F9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B4F61E8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Calibri" w:cs="Calibri"/>
                <w:b/>
                <w:bCs/>
                <w:lang w:val="en-AU"/>
              </w:rPr>
              <w:t>Yes</w:t>
            </w:r>
          </w:p>
        </w:tc>
      </w:tr>
      <w:tr w:rsidR="00265B28" w:rsidRPr="00265B28" w14:paraId="5FAD8A9D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289C7C1B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lang w:val="en-AU"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651EAE8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</w:p>
        </w:tc>
      </w:tr>
      <w:tr w:rsidR="00265B28" w:rsidRPr="00265B28" w14:paraId="14A8AA04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1FAB9C0D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58E7199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Calibri" w:cs="Calibri"/>
                <w:lang w:val="en-AU"/>
              </w:rPr>
              <w:t>3 years</w:t>
            </w:r>
          </w:p>
        </w:tc>
      </w:tr>
      <w:tr w:rsidR="00265B28" w:rsidRPr="00265B28" w14:paraId="7DB86EF1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  <w:hideMark/>
          </w:tcPr>
          <w:p w14:paraId="258F0E1B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7C1CF38D" w14:textId="77777777" w:rsidR="00265B28" w:rsidRPr="00265B28" w:rsidRDefault="00265B28" w:rsidP="00265B28">
            <w:pPr>
              <w:spacing w:after="0"/>
              <w:rPr>
                <w:rFonts w:eastAsia="Times New Roman" w:cs="Calibri"/>
                <w:lang w:val="en-AU" w:eastAsia="en-AU"/>
              </w:rPr>
            </w:pPr>
            <w:r w:rsidRPr="00265B28">
              <w:rPr>
                <w:rFonts w:eastAsia="Times New Roman" w:cs="Calibri"/>
                <w:lang w:val="en-AU" w:eastAsia="en-AU"/>
              </w:rPr>
              <w:t>5 years</w:t>
            </w:r>
          </w:p>
        </w:tc>
      </w:tr>
      <w:tr w:rsidR="00265B28" w:rsidRPr="00265B28" w14:paraId="05B26307" w14:textId="77777777" w:rsidTr="009D29AA">
        <w:trPr>
          <w:trHeight w:val="300"/>
        </w:trPr>
        <w:tc>
          <w:tcPr>
            <w:tcW w:w="4531" w:type="dxa"/>
            <w:shd w:val="clear" w:color="auto" w:fill="auto"/>
            <w:noWrap/>
            <w:vAlign w:val="bottom"/>
          </w:tcPr>
          <w:p w14:paraId="2785042B" w14:textId="77777777" w:rsidR="00265B28" w:rsidRPr="00265B28" w:rsidRDefault="00265B28" w:rsidP="00265B28">
            <w:pPr>
              <w:spacing w:after="0"/>
              <w:jc w:val="right"/>
              <w:rPr>
                <w:rFonts w:eastAsia="Times New Roman" w:cs="Calibri"/>
                <w:b/>
                <w:bCs/>
                <w:lang w:val="en-AU" w:eastAsia="en-AU"/>
              </w:rPr>
            </w:pPr>
            <w:r w:rsidRPr="00265B28">
              <w:rPr>
                <w:rFonts w:eastAsia="Times New Roman" w:cs="Calibri"/>
                <w:b/>
                <w:bCs/>
                <w:lang w:val="en-AU" w:eastAsia="en-AU"/>
              </w:rPr>
              <w:t>Notes:</w:t>
            </w:r>
          </w:p>
        </w:tc>
        <w:tc>
          <w:tcPr>
            <w:tcW w:w="4829" w:type="dxa"/>
            <w:shd w:val="clear" w:color="auto" w:fill="auto"/>
            <w:noWrap/>
          </w:tcPr>
          <w:p w14:paraId="34FDBFC3" w14:textId="77777777" w:rsidR="00265B28" w:rsidRPr="00265B28" w:rsidRDefault="00265B28" w:rsidP="00265B28">
            <w:pPr>
              <w:spacing w:after="0"/>
              <w:rPr>
                <w:rFonts w:eastAsia="Calibri" w:cs="Calibri"/>
                <w:lang w:val="en-AU"/>
              </w:rPr>
            </w:pPr>
          </w:p>
        </w:tc>
      </w:tr>
    </w:tbl>
    <w:p w14:paraId="5687B183" w14:textId="77777777" w:rsidR="00E71714" w:rsidRDefault="00E71714">
      <w:pPr>
        <w:rPr>
          <w:b/>
        </w:rPr>
      </w:pPr>
    </w:p>
    <w:tbl>
      <w:tblPr>
        <w:tblW w:w="93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536"/>
        <w:gridCol w:w="4829"/>
      </w:tblGrid>
      <w:tr w:rsidR="00E71714" w:rsidRPr="00E71714" w14:paraId="5C6FBF95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3F6C69C2" w14:textId="11005836" w:rsidR="00E71714" w:rsidRPr="00E71714" w:rsidRDefault="00765CB9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bookmarkStart w:id="8" w:name="_Hlk167273746"/>
            <w:r>
              <w:rPr>
                <w:rFonts w:eastAsia="Times New Roman" w:cs="Calibri"/>
                <w:b/>
                <w:bCs/>
                <w:lang w:eastAsia="en-AU"/>
              </w:rPr>
              <w:t>Patient URN</w:t>
            </w:r>
            <w:r w:rsidR="00E71714" w:rsidRPr="00E71714">
              <w:rPr>
                <w:rFonts w:eastAsia="Times New Roman" w:cs="Calibri"/>
                <w:b/>
                <w:bCs/>
                <w:lang w:eastAsia="en-AU"/>
              </w:rPr>
              <w:t>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D22003C" w14:textId="01A5287D" w:rsidR="00E71714" w:rsidRPr="00E71714" w:rsidRDefault="00F97CA3" w:rsidP="00E71714">
            <w:pPr>
              <w:spacing w:after="0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 w:cs="Calibri"/>
                <w:lang w:eastAsia="en-AU"/>
              </w:rPr>
              <w:t>[INSERT URN HERE]</w:t>
            </w:r>
          </w:p>
        </w:tc>
      </w:tr>
      <w:tr w:rsidR="00E71714" w:rsidRPr="00E71714" w14:paraId="417C38B2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4615A366" w14:textId="77777777" w:rsidR="00E71714" w:rsidRPr="00E71714" w:rsidRDefault="00E71714" w:rsidP="00BC1E10">
            <w:pPr>
              <w:spacing w:before="120"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Current colonoscopy findings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72A6BF4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</w:p>
        </w:tc>
      </w:tr>
      <w:tr w:rsidR="00E71714" w:rsidRPr="00E71714" w14:paraId="289D9596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5597E253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Type of polyp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3ED265F1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cs="Calibri"/>
                <w:b/>
                <w:bCs/>
              </w:rPr>
              <w:t>Conventional adenoma removed</w:t>
            </w:r>
          </w:p>
        </w:tc>
      </w:tr>
      <w:tr w:rsidR="00E71714" w:rsidRPr="00E71714" w14:paraId="0B6902AA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40805676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Number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681C4D6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Calibri" w:cs="Calibri"/>
                <w:b/>
                <w:bCs/>
              </w:rPr>
              <w:t>1-2</w:t>
            </w:r>
          </w:p>
        </w:tc>
      </w:tr>
      <w:tr w:rsidR="00E71714" w:rsidRPr="00E71714" w14:paraId="3AA5533E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5697DAB8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Size of polyps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AAEB012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Calibri" w:cs="Calibri"/>
                <w:b/>
                <w:bCs/>
              </w:rPr>
              <w:t>&lt;10mm</w:t>
            </w:r>
          </w:p>
        </w:tc>
      </w:tr>
      <w:tr w:rsidR="00E71714" w:rsidRPr="00E71714" w14:paraId="41DF722D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73774DE8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High grade dysplasia or villosit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2F4BC0F" w14:textId="77777777" w:rsidR="00E71714" w:rsidRPr="00E71714" w:rsidRDefault="00E71714" w:rsidP="00E71714">
            <w:pPr>
              <w:spacing w:after="0"/>
              <w:rPr>
                <w:rFonts w:eastAsia="Calibri" w:cs="Calibri"/>
                <w:b/>
                <w:bCs/>
              </w:rPr>
            </w:pPr>
            <w:r w:rsidRPr="00E71714">
              <w:rPr>
                <w:rFonts w:eastAsia="Calibri" w:cs="Calibri"/>
                <w:b/>
                <w:bCs/>
              </w:rPr>
              <w:t>No</w:t>
            </w:r>
          </w:p>
        </w:tc>
      </w:tr>
      <w:tr w:rsidR="00E71714" w:rsidRPr="00E71714" w14:paraId="51EFE8EC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342C0350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Is this index colonoscopy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1787DB2C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Not reported</w:t>
            </w:r>
          </w:p>
        </w:tc>
      </w:tr>
      <w:tr w:rsidR="00E71714" w:rsidRPr="00E71714" w14:paraId="66532730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</w:tcPr>
          <w:p w14:paraId="7BC77993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lang w:eastAsia="en-AU"/>
              </w:rPr>
            </w:pP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2E90066C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lang w:eastAsia="en-AU"/>
              </w:rPr>
            </w:pPr>
          </w:p>
        </w:tc>
      </w:tr>
      <w:tr w:rsidR="00E71714" w:rsidRPr="00E71714" w14:paraId="664ABBFC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1F1340FE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Endoscopist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40B120F9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Calibri" w:cs="Calibri"/>
              </w:rPr>
              <w:t>5 years</w:t>
            </w:r>
          </w:p>
        </w:tc>
      </w:tr>
      <w:tr w:rsidR="00E71714" w:rsidRPr="00E71714" w14:paraId="1A62B85C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5C1A8FFB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Guideline recommendation:</w:t>
            </w:r>
          </w:p>
        </w:tc>
        <w:tc>
          <w:tcPr>
            <w:tcW w:w="4829" w:type="dxa"/>
            <w:shd w:val="clear" w:color="auto" w:fill="auto"/>
            <w:noWrap/>
            <w:vAlign w:val="bottom"/>
          </w:tcPr>
          <w:p w14:paraId="02127D6F" w14:textId="77777777" w:rsidR="00E71714" w:rsidRPr="00E71714" w:rsidRDefault="00E71714" w:rsidP="00E71714">
            <w:pPr>
              <w:spacing w:after="0"/>
              <w:rPr>
                <w:rFonts w:eastAsia="Times New Roman" w:cs="Calibri"/>
                <w:lang w:eastAsia="en-AU"/>
              </w:rPr>
            </w:pPr>
            <w:r w:rsidRPr="00E71714">
              <w:rPr>
                <w:rFonts w:eastAsia="Times New Roman" w:cs="Calibri"/>
                <w:lang w:eastAsia="en-AU"/>
              </w:rPr>
              <w:t>10 years</w:t>
            </w:r>
          </w:p>
        </w:tc>
      </w:tr>
      <w:tr w:rsidR="00E71714" w:rsidRPr="00E71714" w14:paraId="45F1A477" w14:textId="77777777" w:rsidTr="009D29AA">
        <w:trPr>
          <w:trHeight w:val="300"/>
        </w:trPr>
        <w:tc>
          <w:tcPr>
            <w:tcW w:w="4536" w:type="dxa"/>
            <w:shd w:val="clear" w:color="auto" w:fill="auto"/>
            <w:noWrap/>
            <w:vAlign w:val="bottom"/>
          </w:tcPr>
          <w:p w14:paraId="58475B45" w14:textId="77777777" w:rsidR="00E71714" w:rsidRPr="00E71714" w:rsidRDefault="00E71714" w:rsidP="00E71714">
            <w:pPr>
              <w:spacing w:after="0"/>
              <w:jc w:val="right"/>
              <w:rPr>
                <w:rFonts w:eastAsia="Times New Roman" w:cs="Calibri"/>
                <w:b/>
                <w:bCs/>
                <w:lang w:eastAsia="en-AU"/>
              </w:rPr>
            </w:pPr>
            <w:r w:rsidRPr="00E71714">
              <w:rPr>
                <w:rFonts w:eastAsia="Times New Roman" w:cs="Calibri"/>
                <w:b/>
                <w:bCs/>
                <w:lang w:eastAsia="en-AU"/>
              </w:rPr>
              <w:t>Notes:</w:t>
            </w:r>
          </w:p>
        </w:tc>
        <w:tc>
          <w:tcPr>
            <w:tcW w:w="4829" w:type="dxa"/>
            <w:shd w:val="clear" w:color="auto" w:fill="auto"/>
            <w:noWrap/>
          </w:tcPr>
          <w:p w14:paraId="4485393D" w14:textId="77777777" w:rsidR="00E71714" w:rsidRPr="00E71714" w:rsidRDefault="00E71714" w:rsidP="00E71714">
            <w:pPr>
              <w:spacing w:after="0"/>
              <w:rPr>
                <w:rFonts w:eastAsia="Calibri" w:cs="Calibri"/>
              </w:rPr>
            </w:pPr>
          </w:p>
        </w:tc>
      </w:tr>
      <w:bookmarkEnd w:id="1"/>
      <w:bookmarkEnd w:id="8"/>
    </w:tbl>
    <w:p w14:paraId="0C2D5CF9" w14:textId="77777777" w:rsidR="008B0CFB" w:rsidRDefault="008B0CFB">
      <w:pPr>
        <w:rPr>
          <w:b/>
        </w:rPr>
      </w:pPr>
    </w:p>
    <w:sectPr w:rsidR="008B0CFB" w:rsidSect="007B0A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E6A85C" w14:textId="77777777" w:rsidR="00AB4643" w:rsidRDefault="00AB4643">
      <w:pPr>
        <w:spacing w:after="0"/>
      </w:pPr>
      <w:r>
        <w:separator/>
      </w:r>
    </w:p>
  </w:endnote>
  <w:endnote w:type="continuationSeparator" w:id="0">
    <w:p w14:paraId="49A910A1" w14:textId="77777777" w:rsidR="00AB4643" w:rsidRDefault="00AB46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85316050"/>
      <w:docPartObj>
        <w:docPartGallery w:val="Page Numbers (Bottom of Page)"/>
        <w:docPartUnique/>
      </w:docPartObj>
    </w:sdtPr>
    <w:sdtContent>
      <w:p w14:paraId="1444CF7E" w14:textId="4CE6182A" w:rsidR="004B5B80" w:rsidRDefault="004B5B80" w:rsidP="009D29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2334758" w14:textId="77777777" w:rsidR="004B5B80" w:rsidRDefault="004B5B80" w:rsidP="00A113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61258196"/>
      <w:docPartObj>
        <w:docPartGallery w:val="Page Numbers (Bottom of Page)"/>
        <w:docPartUnique/>
      </w:docPartObj>
    </w:sdtPr>
    <w:sdtContent>
      <w:p w14:paraId="7E6B6DB7" w14:textId="2C793B99" w:rsidR="004B5B80" w:rsidRDefault="004B5B80" w:rsidP="009D29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43DB591" w14:textId="77777777" w:rsidR="004B5B80" w:rsidRDefault="004B5B80" w:rsidP="00A113D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EB0B35" w14:textId="77777777" w:rsidR="00AB4643" w:rsidRDefault="00AB4643">
      <w:pPr>
        <w:spacing w:after="0"/>
      </w:pPr>
      <w:r>
        <w:separator/>
      </w:r>
    </w:p>
  </w:footnote>
  <w:footnote w:type="continuationSeparator" w:id="0">
    <w:p w14:paraId="60542472" w14:textId="77777777" w:rsidR="00AB4643" w:rsidRDefault="00AB464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FCF1BE" w14:textId="244734DF" w:rsidR="004B5B80" w:rsidRDefault="004B5B80" w:rsidP="00381985">
    <w:pPr>
      <w:pStyle w:val="Header"/>
      <w:jc w:val="center"/>
    </w:pPr>
    <w:r>
      <w:rPr>
        <w:noProof/>
      </w:rPr>
      <w:t>[INSERT HEALTH SERVICE DETAILS IN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3F836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09CEF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BC666C1"/>
    <w:multiLevelType w:val="hybridMultilevel"/>
    <w:tmpl w:val="5A98106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1D05F6"/>
    <w:multiLevelType w:val="hybridMultilevel"/>
    <w:tmpl w:val="52CA85F8"/>
    <w:lvl w:ilvl="0" w:tplc="7DEEB4D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1ADA6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6ADB1A79"/>
    <w:multiLevelType w:val="hybridMultilevel"/>
    <w:tmpl w:val="FC4A50BA"/>
    <w:lvl w:ilvl="0" w:tplc="3B58168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4561493">
    <w:abstractNumId w:val="4"/>
  </w:num>
  <w:num w:numId="2" w16cid:durableId="78254977">
    <w:abstractNumId w:val="0"/>
  </w:num>
  <w:num w:numId="3" w16cid:durableId="1425690958">
    <w:abstractNumId w:val="1"/>
  </w:num>
  <w:num w:numId="4" w16cid:durableId="1224028416">
    <w:abstractNumId w:val="2"/>
  </w:num>
  <w:num w:numId="5" w16cid:durableId="746153174">
    <w:abstractNumId w:val="3"/>
  </w:num>
  <w:num w:numId="6" w16cid:durableId="20805956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B64DC"/>
    <w:rsid w:val="0000047B"/>
    <w:rsid w:val="000018FB"/>
    <w:rsid w:val="0000266A"/>
    <w:rsid w:val="0000606C"/>
    <w:rsid w:val="000136B6"/>
    <w:rsid w:val="00014784"/>
    <w:rsid w:val="000234C1"/>
    <w:rsid w:val="0003571A"/>
    <w:rsid w:val="000473C5"/>
    <w:rsid w:val="00054D82"/>
    <w:rsid w:val="00056C21"/>
    <w:rsid w:val="00057938"/>
    <w:rsid w:val="00062E43"/>
    <w:rsid w:val="00062E98"/>
    <w:rsid w:val="00066060"/>
    <w:rsid w:val="000704C1"/>
    <w:rsid w:val="00096444"/>
    <w:rsid w:val="00097ADB"/>
    <w:rsid w:val="000A29B7"/>
    <w:rsid w:val="000A5278"/>
    <w:rsid w:val="000C0B8B"/>
    <w:rsid w:val="000C7C84"/>
    <w:rsid w:val="000E0395"/>
    <w:rsid w:val="000E0959"/>
    <w:rsid w:val="000E689A"/>
    <w:rsid w:val="000F4462"/>
    <w:rsid w:val="000F4F6E"/>
    <w:rsid w:val="000F6DC5"/>
    <w:rsid w:val="000F701B"/>
    <w:rsid w:val="001111AA"/>
    <w:rsid w:val="00112236"/>
    <w:rsid w:val="00123645"/>
    <w:rsid w:val="0012381A"/>
    <w:rsid w:val="00162FD9"/>
    <w:rsid w:val="0017316E"/>
    <w:rsid w:val="001739AF"/>
    <w:rsid w:val="00176A9B"/>
    <w:rsid w:val="00194F3C"/>
    <w:rsid w:val="001A73F1"/>
    <w:rsid w:val="001B0FC5"/>
    <w:rsid w:val="001B7A76"/>
    <w:rsid w:val="001C31DC"/>
    <w:rsid w:val="001D355C"/>
    <w:rsid w:val="001F15AE"/>
    <w:rsid w:val="001F221B"/>
    <w:rsid w:val="00202317"/>
    <w:rsid w:val="002063C4"/>
    <w:rsid w:val="00207D66"/>
    <w:rsid w:val="00214317"/>
    <w:rsid w:val="00217F26"/>
    <w:rsid w:val="002359D9"/>
    <w:rsid w:val="00236BDA"/>
    <w:rsid w:val="002472A3"/>
    <w:rsid w:val="002541F7"/>
    <w:rsid w:val="00265B28"/>
    <w:rsid w:val="00276D40"/>
    <w:rsid w:val="0028047C"/>
    <w:rsid w:val="0029322E"/>
    <w:rsid w:val="00296635"/>
    <w:rsid w:val="002A1E32"/>
    <w:rsid w:val="002A4CF9"/>
    <w:rsid w:val="002B4AF9"/>
    <w:rsid w:val="002B5F44"/>
    <w:rsid w:val="002C5233"/>
    <w:rsid w:val="002C6736"/>
    <w:rsid w:val="002D6BF1"/>
    <w:rsid w:val="00302B37"/>
    <w:rsid w:val="00320714"/>
    <w:rsid w:val="00326268"/>
    <w:rsid w:val="003276F5"/>
    <w:rsid w:val="003304F4"/>
    <w:rsid w:val="00337FF8"/>
    <w:rsid w:val="00381985"/>
    <w:rsid w:val="00381BD1"/>
    <w:rsid w:val="00385F85"/>
    <w:rsid w:val="00387C7D"/>
    <w:rsid w:val="00393303"/>
    <w:rsid w:val="0039483C"/>
    <w:rsid w:val="003B0FD3"/>
    <w:rsid w:val="003B2582"/>
    <w:rsid w:val="003B64DC"/>
    <w:rsid w:val="003C2356"/>
    <w:rsid w:val="003D0021"/>
    <w:rsid w:val="003D10AB"/>
    <w:rsid w:val="00403436"/>
    <w:rsid w:val="00416AB8"/>
    <w:rsid w:val="004212A6"/>
    <w:rsid w:val="0042558E"/>
    <w:rsid w:val="004333B7"/>
    <w:rsid w:val="00450E8B"/>
    <w:rsid w:val="004565B6"/>
    <w:rsid w:val="00470759"/>
    <w:rsid w:val="00487A35"/>
    <w:rsid w:val="004943D1"/>
    <w:rsid w:val="004A078C"/>
    <w:rsid w:val="004A3721"/>
    <w:rsid w:val="004B5B80"/>
    <w:rsid w:val="004C7C1C"/>
    <w:rsid w:val="004D1F9A"/>
    <w:rsid w:val="004E3C2A"/>
    <w:rsid w:val="00506E5C"/>
    <w:rsid w:val="00516AE3"/>
    <w:rsid w:val="00524073"/>
    <w:rsid w:val="005268AD"/>
    <w:rsid w:val="00536E58"/>
    <w:rsid w:val="00541FD8"/>
    <w:rsid w:val="005635A3"/>
    <w:rsid w:val="00563F30"/>
    <w:rsid w:val="00565C80"/>
    <w:rsid w:val="00570AA1"/>
    <w:rsid w:val="005857C6"/>
    <w:rsid w:val="00593AA9"/>
    <w:rsid w:val="00597504"/>
    <w:rsid w:val="005C1CEC"/>
    <w:rsid w:val="005C2E69"/>
    <w:rsid w:val="005F4222"/>
    <w:rsid w:val="00600E1D"/>
    <w:rsid w:val="006165CC"/>
    <w:rsid w:val="0061765C"/>
    <w:rsid w:val="00621E8D"/>
    <w:rsid w:val="0062601D"/>
    <w:rsid w:val="00627BE0"/>
    <w:rsid w:val="00640363"/>
    <w:rsid w:val="00651CC3"/>
    <w:rsid w:val="00651E14"/>
    <w:rsid w:val="006651D0"/>
    <w:rsid w:val="0066681A"/>
    <w:rsid w:val="00675B9D"/>
    <w:rsid w:val="00685232"/>
    <w:rsid w:val="00694993"/>
    <w:rsid w:val="006A63CF"/>
    <w:rsid w:val="006C0E0B"/>
    <w:rsid w:val="006D5684"/>
    <w:rsid w:val="006D6752"/>
    <w:rsid w:val="006E2FD6"/>
    <w:rsid w:val="006E386A"/>
    <w:rsid w:val="00717DD1"/>
    <w:rsid w:val="00721250"/>
    <w:rsid w:val="007255D0"/>
    <w:rsid w:val="00727531"/>
    <w:rsid w:val="00732BBC"/>
    <w:rsid w:val="007428D2"/>
    <w:rsid w:val="00750E1F"/>
    <w:rsid w:val="007561B5"/>
    <w:rsid w:val="00756651"/>
    <w:rsid w:val="007620C0"/>
    <w:rsid w:val="00765CB9"/>
    <w:rsid w:val="00766DD4"/>
    <w:rsid w:val="007802E6"/>
    <w:rsid w:val="00781D7B"/>
    <w:rsid w:val="00787929"/>
    <w:rsid w:val="007908DA"/>
    <w:rsid w:val="007A3E96"/>
    <w:rsid w:val="007A583F"/>
    <w:rsid w:val="007B0A78"/>
    <w:rsid w:val="007B3F61"/>
    <w:rsid w:val="007B49A1"/>
    <w:rsid w:val="007C115D"/>
    <w:rsid w:val="007C549F"/>
    <w:rsid w:val="007C7E71"/>
    <w:rsid w:val="007E190A"/>
    <w:rsid w:val="007E4663"/>
    <w:rsid w:val="007E5CED"/>
    <w:rsid w:val="007E7764"/>
    <w:rsid w:val="007F19E5"/>
    <w:rsid w:val="007F2F92"/>
    <w:rsid w:val="007F3E62"/>
    <w:rsid w:val="0082177C"/>
    <w:rsid w:val="00826E03"/>
    <w:rsid w:val="00830360"/>
    <w:rsid w:val="0084249D"/>
    <w:rsid w:val="00877438"/>
    <w:rsid w:val="00886E6F"/>
    <w:rsid w:val="00886E9F"/>
    <w:rsid w:val="008A7D31"/>
    <w:rsid w:val="008B0CFB"/>
    <w:rsid w:val="008C7CE5"/>
    <w:rsid w:val="008D50DB"/>
    <w:rsid w:val="008E0A6E"/>
    <w:rsid w:val="008E20B9"/>
    <w:rsid w:val="008E518A"/>
    <w:rsid w:val="008F3CE6"/>
    <w:rsid w:val="008F4E95"/>
    <w:rsid w:val="008F58A5"/>
    <w:rsid w:val="00901D15"/>
    <w:rsid w:val="009034CE"/>
    <w:rsid w:val="00920A77"/>
    <w:rsid w:val="0092312F"/>
    <w:rsid w:val="009327A9"/>
    <w:rsid w:val="0094370C"/>
    <w:rsid w:val="009636D6"/>
    <w:rsid w:val="00975C27"/>
    <w:rsid w:val="009824EC"/>
    <w:rsid w:val="009878E8"/>
    <w:rsid w:val="00990A96"/>
    <w:rsid w:val="009B2524"/>
    <w:rsid w:val="009B4B2A"/>
    <w:rsid w:val="009C31B3"/>
    <w:rsid w:val="009D29AA"/>
    <w:rsid w:val="009E1E19"/>
    <w:rsid w:val="009E64B8"/>
    <w:rsid w:val="009E7BBA"/>
    <w:rsid w:val="009F2726"/>
    <w:rsid w:val="00A113D4"/>
    <w:rsid w:val="00A11A7B"/>
    <w:rsid w:val="00A130E5"/>
    <w:rsid w:val="00A475C8"/>
    <w:rsid w:val="00A54FBC"/>
    <w:rsid w:val="00A550EB"/>
    <w:rsid w:val="00A55E0A"/>
    <w:rsid w:val="00A57423"/>
    <w:rsid w:val="00A57BFF"/>
    <w:rsid w:val="00A67596"/>
    <w:rsid w:val="00A81740"/>
    <w:rsid w:val="00A8183B"/>
    <w:rsid w:val="00A84983"/>
    <w:rsid w:val="00AB0CD0"/>
    <w:rsid w:val="00AB4643"/>
    <w:rsid w:val="00AB5F64"/>
    <w:rsid w:val="00AC098E"/>
    <w:rsid w:val="00AC1F32"/>
    <w:rsid w:val="00AC689E"/>
    <w:rsid w:val="00AC74D4"/>
    <w:rsid w:val="00AC7B35"/>
    <w:rsid w:val="00AD4EB6"/>
    <w:rsid w:val="00AD5393"/>
    <w:rsid w:val="00AE4869"/>
    <w:rsid w:val="00AE5BB6"/>
    <w:rsid w:val="00AF1BC3"/>
    <w:rsid w:val="00AF42A6"/>
    <w:rsid w:val="00B00171"/>
    <w:rsid w:val="00B140AA"/>
    <w:rsid w:val="00B16999"/>
    <w:rsid w:val="00B3269D"/>
    <w:rsid w:val="00B42CAA"/>
    <w:rsid w:val="00B521E1"/>
    <w:rsid w:val="00B55041"/>
    <w:rsid w:val="00B5526B"/>
    <w:rsid w:val="00B55F3E"/>
    <w:rsid w:val="00B67B19"/>
    <w:rsid w:val="00B71419"/>
    <w:rsid w:val="00B7419E"/>
    <w:rsid w:val="00B75EC2"/>
    <w:rsid w:val="00B764F7"/>
    <w:rsid w:val="00B83978"/>
    <w:rsid w:val="00B8440A"/>
    <w:rsid w:val="00B9525C"/>
    <w:rsid w:val="00BB07A8"/>
    <w:rsid w:val="00BB19B5"/>
    <w:rsid w:val="00BC046C"/>
    <w:rsid w:val="00BC06DB"/>
    <w:rsid w:val="00BC1E10"/>
    <w:rsid w:val="00BE0764"/>
    <w:rsid w:val="00BF1807"/>
    <w:rsid w:val="00C0070F"/>
    <w:rsid w:val="00C11A94"/>
    <w:rsid w:val="00C30750"/>
    <w:rsid w:val="00C47169"/>
    <w:rsid w:val="00C47858"/>
    <w:rsid w:val="00C5367A"/>
    <w:rsid w:val="00C53AF8"/>
    <w:rsid w:val="00C60DCC"/>
    <w:rsid w:val="00C6489C"/>
    <w:rsid w:val="00C87454"/>
    <w:rsid w:val="00CA2592"/>
    <w:rsid w:val="00CC1E33"/>
    <w:rsid w:val="00CC2A31"/>
    <w:rsid w:val="00CC40AB"/>
    <w:rsid w:val="00CC4A29"/>
    <w:rsid w:val="00CD6711"/>
    <w:rsid w:val="00CE3E94"/>
    <w:rsid w:val="00D123B1"/>
    <w:rsid w:val="00D33519"/>
    <w:rsid w:val="00D41712"/>
    <w:rsid w:val="00D44F27"/>
    <w:rsid w:val="00D6275F"/>
    <w:rsid w:val="00D64995"/>
    <w:rsid w:val="00D74658"/>
    <w:rsid w:val="00D8728E"/>
    <w:rsid w:val="00D9723F"/>
    <w:rsid w:val="00DA51FF"/>
    <w:rsid w:val="00DB4FF0"/>
    <w:rsid w:val="00DB6AD6"/>
    <w:rsid w:val="00DC6419"/>
    <w:rsid w:val="00DC7213"/>
    <w:rsid w:val="00DD74F9"/>
    <w:rsid w:val="00DE6F6A"/>
    <w:rsid w:val="00DF2337"/>
    <w:rsid w:val="00DF41EA"/>
    <w:rsid w:val="00E12B43"/>
    <w:rsid w:val="00E13315"/>
    <w:rsid w:val="00E2364F"/>
    <w:rsid w:val="00E25C26"/>
    <w:rsid w:val="00E27936"/>
    <w:rsid w:val="00E309B7"/>
    <w:rsid w:val="00E321B2"/>
    <w:rsid w:val="00E45BB7"/>
    <w:rsid w:val="00E4795F"/>
    <w:rsid w:val="00E50470"/>
    <w:rsid w:val="00E654F0"/>
    <w:rsid w:val="00E71714"/>
    <w:rsid w:val="00E7417E"/>
    <w:rsid w:val="00E74AC1"/>
    <w:rsid w:val="00E77C37"/>
    <w:rsid w:val="00E81512"/>
    <w:rsid w:val="00E9396A"/>
    <w:rsid w:val="00E95492"/>
    <w:rsid w:val="00E967AB"/>
    <w:rsid w:val="00EB2155"/>
    <w:rsid w:val="00EB3F12"/>
    <w:rsid w:val="00EB5B42"/>
    <w:rsid w:val="00EC5D5A"/>
    <w:rsid w:val="00EC61C2"/>
    <w:rsid w:val="00ED4FF2"/>
    <w:rsid w:val="00ED6F0A"/>
    <w:rsid w:val="00ED78BA"/>
    <w:rsid w:val="00F02397"/>
    <w:rsid w:val="00F159E2"/>
    <w:rsid w:val="00F17568"/>
    <w:rsid w:val="00F2292E"/>
    <w:rsid w:val="00F2493E"/>
    <w:rsid w:val="00F7422F"/>
    <w:rsid w:val="00F7627F"/>
    <w:rsid w:val="00F82496"/>
    <w:rsid w:val="00F8525F"/>
    <w:rsid w:val="00F9792C"/>
    <w:rsid w:val="00F97CA3"/>
    <w:rsid w:val="00FA171E"/>
    <w:rsid w:val="00FA1844"/>
    <w:rsid w:val="00FA5C9A"/>
    <w:rsid w:val="00FB0732"/>
    <w:rsid w:val="00FB76F3"/>
    <w:rsid w:val="00FC2F57"/>
    <w:rsid w:val="00FC5E29"/>
    <w:rsid w:val="00FE2F8E"/>
    <w:rsid w:val="00FF3BBD"/>
    <w:rsid w:val="00FF570F"/>
    <w:rsid w:val="00FF573F"/>
    <w:rsid w:val="00FF5DB0"/>
    <w:rsid w:val="00FF6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F3CBFE"/>
  <w15:docId w15:val="{E2FC6AA4-90F6-44B3-9F35-CFF8D0170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381A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2F76CF"/>
    <w:pPr>
      <w:keepNext/>
      <w:keepLines/>
      <w:spacing w:before="480" w:after="0"/>
      <w:jc w:val="center"/>
      <w:outlineLvl w:val="0"/>
    </w:pPr>
    <w:rPr>
      <w:rFonts w:eastAsia="Calibri" w:cs="Times New Roman"/>
      <w:b/>
      <w:bCs/>
      <w:lang w:val="en-AU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Date"/>
    <w:qFormat/>
    <w:rsid w:val="002F76CF"/>
  </w:style>
  <w:style w:type="paragraph" w:customStyle="1" w:styleId="FirstParagraph">
    <w:name w:val="First Paragraph"/>
    <w:basedOn w:val="Date"/>
    <w:next w:val="BodyText"/>
    <w:qFormat/>
    <w:rsid w:val="002F76CF"/>
  </w:style>
  <w:style w:type="paragraph" w:customStyle="1" w:styleId="Compact">
    <w:name w:val="Compact"/>
    <w:basedOn w:val="BodyText"/>
    <w:qFormat/>
    <w:rsid w:val="002F76CF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BodyText"/>
    <w:qFormat/>
    <w:rsid w:val="002F76CF"/>
    <w:pPr>
      <w:keepNext/>
      <w:keepLines/>
    </w:pPr>
    <w:rPr>
      <w:rFonts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F76CF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C4B3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C4B32"/>
  </w:style>
  <w:style w:type="paragraph" w:styleId="Footer">
    <w:name w:val="footer"/>
    <w:basedOn w:val="Normal"/>
    <w:link w:val="FooterChar"/>
    <w:unhideWhenUsed/>
    <w:rsid w:val="00AC4B3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C4B32"/>
  </w:style>
  <w:style w:type="character" w:styleId="UnresolvedMention">
    <w:name w:val="Unresolved Mention"/>
    <w:basedOn w:val="DefaultParagraphFont"/>
    <w:uiPriority w:val="99"/>
    <w:semiHidden/>
    <w:unhideWhenUsed/>
    <w:rsid w:val="001C31D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1BD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1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1BD1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1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1BD1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381BD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81BD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A63CF"/>
    <w:pPr>
      <w:spacing w:after="0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5232"/>
    <w:pPr>
      <w:spacing w:after="0"/>
      <w:ind w:left="720"/>
      <w:contextualSpacing/>
    </w:pPr>
    <w:rPr>
      <w:rFonts w:asciiTheme="minorHAnsi" w:hAnsiTheme="minorHAnsi"/>
      <w:lang w:val="en-AU"/>
    </w:rPr>
  </w:style>
  <w:style w:type="character" w:styleId="PlaceholderText">
    <w:name w:val="Placeholder Text"/>
    <w:basedOn w:val="DefaultParagraphFont"/>
    <w:semiHidden/>
    <w:rsid w:val="00F9792C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1739A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C689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Revision">
    <w:name w:val="Revision"/>
    <w:hidden/>
    <w:semiHidden/>
    <w:rsid w:val="00717DD1"/>
    <w:pPr>
      <w:spacing w:after="0"/>
    </w:pPr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7B0A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21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cancer.org.au/clinical-guidelines/bowel-cancer/colorectal-cance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ancer.org.au/clinical-guidelines/bowel-cancer/surveillance-colonoscopy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lyp.app/%2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monash.edu/medicine/sphpm/units/clinical-epidemiology-cabrini/vic-co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669B1-7C1D-4E54-97E9-02CFDBEE5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1476</Words>
  <Characters>8002</Characters>
  <Application>Microsoft Office Word</Application>
  <DocSecurity>0</DocSecurity>
  <Lines>170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nise O'Connor</dc:creator>
  <cp:keywords/>
  <cp:lastModifiedBy>Denise O'Connor</cp:lastModifiedBy>
  <cp:revision>4</cp:revision>
  <cp:lastPrinted>2024-07-25T06:46:00Z</cp:lastPrinted>
  <dcterms:created xsi:type="dcterms:W3CDTF">2025-06-20T00:39:00Z</dcterms:created>
  <dcterms:modified xsi:type="dcterms:W3CDTF">2025-06-20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